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68916B" w14:textId="22F7C44A" w:rsidR="001E0177" w:rsidRPr="002F38AE" w:rsidRDefault="002E42F9" w:rsidP="004B3E72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</w:pPr>
      <w:r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>BÖLÜM 1- DERS</w:t>
      </w:r>
      <w:r w:rsidR="006C296F"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 xml:space="preserve"> BİLGİLERİ</w:t>
      </w:r>
    </w:p>
    <w:p w14:paraId="05AD6C67" w14:textId="77777777" w:rsidR="001E0177" w:rsidRPr="00221106" w:rsidRDefault="001E0177" w:rsidP="002E42F9">
      <w:pPr>
        <w:pStyle w:val="ListeParagraf"/>
        <w:ind w:right="4" w:firstLine="720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830"/>
        <w:gridCol w:w="7676"/>
      </w:tblGrid>
      <w:tr w:rsidR="00590951" w:rsidRPr="00221106" w14:paraId="0C179854" w14:textId="77777777" w:rsidTr="002F38AE">
        <w:trPr>
          <w:trHeight w:val="283"/>
        </w:trPr>
        <w:tc>
          <w:tcPr>
            <w:tcW w:w="2830" w:type="dxa"/>
            <w:shd w:val="clear" w:color="auto" w:fill="B4C6E7" w:themeFill="accent1" w:themeFillTint="66"/>
            <w:vAlign w:val="center"/>
          </w:tcPr>
          <w:p w14:paraId="1207C753" w14:textId="117519E9" w:rsidR="00590951" w:rsidRPr="00221106" w:rsidRDefault="00590951" w:rsidP="009B60A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Program/Bölüm/ABD Adı</w:t>
            </w:r>
            <w:r w:rsidR="00100AA1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</w:t>
            </w:r>
            <w:r w:rsidR="00100AA1"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(Seçenekler</w:t>
            </w:r>
            <w:bookmarkStart w:id="0" w:name="_GoBack"/>
            <w:bookmarkEnd w:id="0"/>
            <w:r w:rsidR="00100AA1"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den birini seçiniz)</w:t>
            </w:r>
          </w:p>
        </w:tc>
        <w:tc>
          <w:tcPr>
            <w:tcW w:w="7676" w:type="dxa"/>
            <w:vAlign w:val="center"/>
          </w:tcPr>
          <w:sdt>
            <w:sdt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alias w:val="Program/Bölüm/ABD Adı"/>
              <w:tag w:val="Program/Bölüm/ABD Adı"/>
              <w:id w:val="-927270075"/>
              <w:placeholder>
                <w:docPart w:val="DefaultPlaceholder_-1854013438"/>
              </w:placeholder>
              <w:dropDownList>
                <w:listItem w:displayText="Bir Öğe Seçiniz" w:value="Bir Öğe Seçiniz"/>
                <w:listItem w:displayText="BİLGİSAYAR MÜHENDİSLİĞİ ANABİLİM DALI" w:value="BİLGİSAYAR MÜHENDİSLİĞİ ANABİLİM DALI"/>
                <w:listItem w:displayText="BİTKİ KORUMA ANABİLİM DALI" w:value="BİTKİ KORUMA ANABİLİM DALI"/>
                <w:listItem w:displayText="BİTKİSEL ÜRETİM VE TEKNOLOJİLERİ ANABİLİM DALI" w:value="BİTKİSEL ÜRETİM VE TEKNOLOJİLERİ ANABİLİM DALI"/>
                <w:listItem w:displayText="ELEKTRİK ELEKTRONİK MÜHENDİSLİĞİ ANABİLİM DALI" w:value="ELEKTRİK ELEKTRONİK MÜHENDİSLİĞİ ANABİLİM DALI"/>
                <w:listItem w:displayText="SAVUNMA TEKNOLOJİLERİ ANABİLİM DALI" w:value="SAVUNMA TEKNOLOJİLERİ ANABİLİM DALI"/>
                <w:listItem w:displayText="TARIM BİLİMLERİ ANABİLİM DALI" w:value="TARIM BİLİMLERİ ANABİLİM DALI"/>
              </w:dropDownList>
            </w:sdtPr>
            <w:sdtEndPr/>
            <w:sdtContent>
              <w:p w14:paraId="4F766543" w14:textId="0B14E81B" w:rsidR="009A5BA4" w:rsidRPr="00047E2D" w:rsidRDefault="00C1108A" w:rsidP="009B60AF">
                <w:pPr>
                  <w:ind w:right="4"/>
                  <w:jc w:val="left"/>
                  <w:rPr>
                    <w:rFonts w:ascii="Times New Roman" w:hAnsi="Times New Roman" w:cs="Times New Roman"/>
                    <w:b/>
                    <w:bCs/>
                    <w:sz w:val="16"/>
                    <w:szCs w:val="16"/>
                    <w:lang w:val="tr-TR"/>
                  </w:rPr>
                </w:pPr>
                <w:r>
                  <w:rPr>
                    <w:rFonts w:ascii="Times New Roman" w:hAnsi="Times New Roman" w:cs="Times New Roman"/>
                    <w:b/>
                    <w:bCs/>
                    <w:sz w:val="16"/>
                    <w:szCs w:val="16"/>
                    <w:lang w:val="tr-TR"/>
                  </w:rPr>
                  <w:t>Bir Öğe Seçiniz</w:t>
                </w:r>
              </w:p>
            </w:sdtContent>
          </w:sdt>
        </w:tc>
      </w:tr>
      <w:tr w:rsidR="00590951" w:rsidRPr="00221106" w14:paraId="02C9883C" w14:textId="77777777" w:rsidTr="002F38AE">
        <w:trPr>
          <w:trHeight w:val="283"/>
        </w:trPr>
        <w:tc>
          <w:tcPr>
            <w:tcW w:w="2830" w:type="dxa"/>
            <w:shd w:val="clear" w:color="auto" w:fill="B4C6E7" w:themeFill="accent1" w:themeFillTint="66"/>
            <w:vAlign w:val="center"/>
          </w:tcPr>
          <w:p w14:paraId="276A6AE2" w14:textId="2D6F06FE" w:rsidR="00590951" w:rsidRPr="00221106" w:rsidRDefault="00590951" w:rsidP="009B60A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Öğretim Üyesi Adı-Soyadı</w:t>
            </w:r>
          </w:p>
        </w:tc>
        <w:tc>
          <w:tcPr>
            <w:tcW w:w="7676" w:type="dxa"/>
            <w:vAlign w:val="center"/>
          </w:tcPr>
          <w:p w14:paraId="3893379E" w14:textId="77777777" w:rsidR="00590951" w:rsidRPr="00221106" w:rsidRDefault="00590951" w:rsidP="009B60AF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</w:tbl>
    <w:p w14:paraId="6070A641" w14:textId="77777777" w:rsidR="001356DA" w:rsidRPr="00221106" w:rsidRDefault="001356DA" w:rsidP="001356DA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4BCBFA82" w14:textId="77777777" w:rsidR="00F84019" w:rsidRPr="00221106" w:rsidRDefault="00F84019" w:rsidP="0049060B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54"/>
        <w:gridCol w:w="3976"/>
        <w:gridCol w:w="885"/>
        <w:gridCol w:w="935"/>
        <w:gridCol w:w="2122"/>
        <w:gridCol w:w="654"/>
        <w:gridCol w:w="1282"/>
        <w:gridCol w:w="298"/>
      </w:tblGrid>
      <w:tr w:rsidR="00590951" w:rsidRPr="00221106" w14:paraId="1738B36D" w14:textId="77777777" w:rsidTr="002F38AE">
        <w:tc>
          <w:tcPr>
            <w:tcW w:w="10506" w:type="dxa"/>
            <w:gridSpan w:val="8"/>
            <w:shd w:val="clear" w:color="auto" w:fill="B4C6E7" w:themeFill="accent1" w:themeFillTint="66"/>
          </w:tcPr>
          <w:p w14:paraId="6B8620CA" w14:textId="77777777" w:rsidR="00590951" w:rsidRPr="00221106" w:rsidRDefault="00590951" w:rsidP="00590951">
            <w:pPr>
              <w:ind w:right="4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in Adı</w:t>
            </w:r>
          </w:p>
          <w:p w14:paraId="1851DA84" w14:textId="05DF1EA7" w:rsidR="00590951" w:rsidRPr="00221106" w:rsidRDefault="00590951" w:rsidP="00590951">
            <w:pPr>
              <w:ind w:right="4"/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Büyük harflerle doldurun</w:t>
            </w:r>
            <w:r w:rsidR="004F1E1F"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uz</w:t>
            </w:r>
            <w:r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. Bu bilgi basılı ve çevrimiçi </w:t>
            </w:r>
            <w:r w:rsidR="004F1E1F"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ders </w:t>
            </w:r>
            <w:r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kataloglar</w:t>
            </w:r>
            <w:r w:rsidR="004F1E1F"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ına</w:t>
            </w:r>
            <w:r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 konulacaktır.</w:t>
            </w:r>
          </w:p>
        </w:tc>
      </w:tr>
      <w:tr w:rsidR="00EB515F" w:rsidRPr="00221106" w14:paraId="2A6754E5" w14:textId="77777777" w:rsidTr="00022EF3">
        <w:tc>
          <w:tcPr>
            <w:tcW w:w="354" w:type="dxa"/>
            <w:vMerge w:val="restart"/>
            <w:tcBorders>
              <w:right w:val="nil"/>
            </w:tcBorders>
          </w:tcPr>
          <w:p w14:paraId="75481C49" w14:textId="77777777" w:rsidR="00EB515F" w:rsidRPr="00221106" w:rsidRDefault="00EB515F" w:rsidP="0049060B">
            <w:p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9854" w:type="dxa"/>
            <w:gridSpan w:val="6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A72057E" w14:textId="4DD98C36" w:rsidR="00EB515F" w:rsidRPr="00221106" w:rsidRDefault="00EB515F" w:rsidP="00022EF3">
            <w:pPr>
              <w:spacing w:before="120"/>
              <w:ind w:right="6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Dersin Türkçe Adı (maksimum 60 karakter)</w:t>
            </w:r>
          </w:p>
        </w:tc>
        <w:tc>
          <w:tcPr>
            <w:tcW w:w="298" w:type="dxa"/>
            <w:vMerge w:val="restart"/>
            <w:tcBorders>
              <w:left w:val="nil"/>
            </w:tcBorders>
          </w:tcPr>
          <w:p w14:paraId="33499F0C" w14:textId="77777777" w:rsidR="00EB515F" w:rsidRPr="00221106" w:rsidRDefault="00EB515F" w:rsidP="0049060B">
            <w:p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EB515F" w:rsidRPr="00221106" w14:paraId="5DB0B956" w14:textId="77777777" w:rsidTr="00C27EB3">
        <w:trPr>
          <w:trHeight w:val="283"/>
        </w:trPr>
        <w:tc>
          <w:tcPr>
            <w:tcW w:w="354" w:type="dxa"/>
            <w:vMerge/>
            <w:tcBorders>
              <w:right w:val="single" w:sz="4" w:space="0" w:color="auto"/>
            </w:tcBorders>
          </w:tcPr>
          <w:p w14:paraId="59309E3F" w14:textId="77777777" w:rsidR="00EB515F" w:rsidRPr="00221106" w:rsidRDefault="00EB515F" w:rsidP="0049060B">
            <w:p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9854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33B48C" w14:textId="77777777" w:rsidR="00EB515F" w:rsidRPr="00221106" w:rsidRDefault="00EB515F" w:rsidP="00C27EB3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298" w:type="dxa"/>
            <w:vMerge/>
            <w:tcBorders>
              <w:left w:val="single" w:sz="4" w:space="0" w:color="auto"/>
            </w:tcBorders>
          </w:tcPr>
          <w:p w14:paraId="0FA23AA6" w14:textId="77777777" w:rsidR="00EB515F" w:rsidRPr="00221106" w:rsidRDefault="00EB515F" w:rsidP="0049060B">
            <w:p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EB515F" w:rsidRPr="00221106" w14:paraId="16A4D31E" w14:textId="77777777" w:rsidTr="00022EF3">
        <w:tc>
          <w:tcPr>
            <w:tcW w:w="354" w:type="dxa"/>
            <w:vMerge/>
            <w:tcBorders>
              <w:right w:val="nil"/>
            </w:tcBorders>
          </w:tcPr>
          <w:p w14:paraId="5C7D7F6A" w14:textId="77777777" w:rsidR="00EB515F" w:rsidRPr="00221106" w:rsidRDefault="00EB515F" w:rsidP="0049060B">
            <w:p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9854" w:type="dxa"/>
            <w:gridSpan w:val="6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58DE078" w14:textId="4048950B" w:rsidR="00EB515F" w:rsidRPr="00221106" w:rsidRDefault="00EB515F" w:rsidP="00022EF3">
            <w:pPr>
              <w:spacing w:before="120"/>
              <w:ind w:right="6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Dersin İngilizce Adı (maksimum 60 karakter)</w:t>
            </w:r>
          </w:p>
        </w:tc>
        <w:tc>
          <w:tcPr>
            <w:tcW w:w="298" w:type="dxa"/>
            <w:vMerge/>
            <w:tcBorders>
              <w:left w:val="nil"/>
            </w:tcBorders>
          </w:tcPr>
          <w:p w14:paraId="3EE94910" w14:textId="77777777" w:rsidR="00EB515F" w:rsidRPr="00221106" w:rsidRDefault="00EB515F" w:rsidP="0049060B">
            <w:p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EB515F" w:rsidRPr="00221106" w14:paraId="779A6A40" w14:textId="77777777" w:rsidTr="00C27EB3">
        <w:trPr>
          <w:trHeight w:val="283"/>
        </w:trPr>
        <w:tc>
          <w:tcPr>
            <w:tcW w:w="354" w:type="dxa"/>
            <w:vMerge/>
            <w:tcBorders>
              <w:right w:val="single" w:sz="4" w:space="0" w:color="auto"/>
            </w:tcBorders>
          </w:tcPr>
          <w:p w14:paraId="4C43D361" w14:textId="77777777" w:rsidR="00EB515F" w:rsidRPr="00221106" w:rsidRDefault="00EB515F" w:rsidP="0049060B">
            <w:p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9854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1113E4" w14:textId="77777777" w:rsidR="00EB515F" w:rsidRPr="00221106" w:rsidRDefault="00EB515F" w:rsidP="00C27EB3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298" w:type="dxa"/>
            <w:vMerge/>
            <w:tcBorders>
              <w:left w:val="single" w:sz="4" w:space="0" w:color="auto"/>
            </w:tcBorders>
          </w:tcPr>
          <w:p w14:paraId="673501FE" w14:textId="77777777" w:rsidR="00EB515F" w:rsidRPr="00221106" w:rsidRDefault="00EB515F" w:rsidP="0049060B">
            <w:p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EB515F" w:rsidRPr="00221106" w14:paraId="7FBC93C8" w14:textId="77777777" w:rsidTr="00635ED1">
        <w:tc>
          <w:tcPr>
            <w:tcW w:w="354" w:type="dxa"/>
            <w:vMerge/>
            <w:tcBorders>
              <w:right w:val="nil"/>
            </w:tcBorders>
          </w:tcPr>
          <w:p w14:paraId="68130F05" w14:textId="77777777" w:rsidR="00EB515F" w:rsidRPr="00221106" w:rsidRDefault="00EB515F" w:rsidP="0049060B">
            <w:p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9854" w:type="dxa"/>
            <w:gridSpan w:val="6"/>
            <w:tcBorders>
              <w:left w:val="nil"/>
              <w:right w:val="nil"/>
            </w:tcBorders>
          </w:tcPr>
          <w:p w14:paraId="3E343258" w14:textId="77777777" w:rsidR="00EB515F" w:rsidRPr="00221106" w:rsidRDefault="00EB515F" w:rsidP="0049060B">
            <w:p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298" w:type="dxa"/>
            <w:vMerge/>
            <w:tcBorders>
              <w:left w:val="nil"/>
            </w:tcBorders>
          </w:tcPr>
          <w:p w14:paraId="737C39A6" w14:textId="77777777" w:rsidR="00EB515F" w:rsidRPr="00221106" w:rsidRDefault="00EB515F" w:rsidP="0049060B">
            <w:p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116E4F" w:rsidRPr="00221106" w14:paraId="5A97B540" w14:textId="77777777" w:rsidTr="002F38AE">
        <w:trPr>
          <w:trHeight w:val="340"/>
        </w:trPr>
        <w:tc>
          <w:tcPr>
            <w:tcW w:w="4330" w:type="dxa"/>
            <w:gridSpan w:val="2"/>
            <w:shd w:val="clear" w:color="auto" w:fill="B4C6E7" w:themeFill="accent1" w:themeFillTint="66"/>
            <w:vAlign w:val="center"/>
          </w:tcPr>
          <w:p w14:paraId="08CAB1CD" w14:textId="77777777" w:rsidR="00116E4F" w:rsidRPr="00221106" w:rsidRDefault="00116E4F" w:rsidP="000D2D22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Önerilen Dersin Başlayacağı Eğitim/Öğretim Yılı</w:t>
            </w:r>
          </w:p>
        </w:tc>
        <w:tc>
          <w:tcPr>
            <w:tcW w:w="1820" w:type="dxa"/>
            <w:gridSpan w:val="2"/>
            <w:vAlign w:val="center"/>
          </w:tcPr>
          <w:p w14:paraId="6313C695" w14:textId="77777777" w:rsidR="00116E4F" w:rsidRPr="00221106" w:rsidRDefault="00116E4F" w:rsidP="000D2D22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2776" w:type="dxa"/>
            <w:gridSpan w:val="2"/>
            <w:shd w:val="clear" w:color="auto" w:fill="B4C6E7" w:themeFill="accent1" w:themeFillTint="66"/>
            <w:vAlign w:val="center"/>
          </w:tcPr>
          <w:p w14:paraId="08B63C6A" w14:textId="77777777" w:rsidR="00116E4F" w:rsidRPr="00221106" w:rsidRDefault="00116E4F" w:rsidP="000D2D22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Dönemi: </w:t>
            </w:r>
            <w:r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(Seçeneklerden birini seçiniz)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16"/>
              <w:szCs w:val="16"/>
              <w:lang w:val="tr-TR"/>
            </w:rPr>
            <w:id w:val="-1630846913"/>
            <w:placeholder>
              <w:docPart w:val="9FB66B1CD44240348440AC93251905F6"/>
            </w:placeholder>
            <w:dropDownList>
              <w:listItem w:displayText="GÜZ" w:value="GÜZ"/>
              <w:listItem w:displayText="BAHAR" w:value="BAHAR"/>
            </w:dropDownList>
          </w:sdtPr>
          <w:sdtContent>
            <w:tc>
              <w:tcPr>
                <w:tcW w:w="1580" w:type="dxa"/>
                <w:gridSpan w:val="2"/>
                <w:vAlign w:val="center"/>
              </w:tcPr>
              <w:p w14:paraId="523872C4" w14:textId="77777777" w:rsidR="00116E4F" w:rsidRPr="00221106" w:rsidRDefault="00116E4F" w:rsidP="000D2D22">
                <w:pPr>
                  <w:ind w:right="4"/>
                  <w:jc w:val="center"/>
                  <w:rPr>
                    <w:rFonts w:ascii="Times New Roman" w:hAnsi="Times New Roman" w:cs="Times New Roman"/>
                    <w:b/>
                    <w:bCs/>
                    <w:sz w:val="16"/>
                    <w:szCs w:val="16"/>
                    <w:lang w:val="tr-TR"/>
                  </w:rPr>
                </w:pPr>
                <w:r>
                  <w:rPr>
                    <w:rFonts w:ascii="Times New Roman" w:hAnsi="Times New Roman" w:cs="Times New Roman"/>
                    <w:b/>
                    <w:bCs/>
                    <w:sz w:val="16"/>
                    <w:szCs w:val="16"/>
                    <w:lang w:val="tr-TR"/>
                  </w:rPr>
                  <w:t>GÜZ</w:t>
                </w:r>
              </w:p>
            </w:tc>
          </w:sdtContent>
        </w:sdt>
      </w:tr>
      <w:tr w:rsidR="00101FF1" w:rsidRPr="00221106" w14:paraId="76136DBC" w14:textId="77777777" w:rsidTr="002F38AE">
        <w:trPr>
          <w:trHeight w:val="283"/>
        </w:trPr>
        <w:tc>
          <w:tcPr>
            <w:tcW w:w="5215" w:type="dxa"/>
            <w:gridSpan w:val="3"/>
            <w:shd w:val="clear" w:color="auto" w:fill="B4C6E7" w:themeFill="accent1" w:themeFillTint="66"/>
            <w:vAlign w:val="center"/>
          </w:tcPr>
          <w:p w14:paraId="6491BE39" w14:textId="772F4072" w:rsidR="00101FF1" w:rsidRPr="00221106" w:rsidRDefault="00EB515F" w:rsidP="0024453C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Öğretim</w:t>
            </w:r>
            <w:r w:rsidR="00101FF1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Dili</w:t>
            </w:r>
            <w:r w:rsidR="00ED3112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:</w:t>
            </w:r>
            <w:r w:rsidR="00385A72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</w:t>
            </w:r>
            <w:r w:rsidR="00385A72"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(Seçeneklerden birini seçiniz)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16"/>
              <w:szCs w:val="16"/>
              <w:lang w:val="tr-TR"/>
            </w:rPr>
            <w:alias w:val="DERSİN DİLİ"/>
            <w:tag w:val="DERSİN DİLİ"/>
            <w:id w:val="558444329"/>
            <w:placeholder>
              <w:docPart w:val="DefaultPlaceholder_-1854013438"/>
            </w:placeholder>
            <w:dropDownList>
              <w:listItem w:displayText="Bir öğe Seçiniz" w:value="Bir öğe Seçiniz"/>
              <w:listItem w:displayText="Türkçe" w:value="Türkçe"/>
              <w:listItem w:displayText="İngilizce" w:value="İngilizce"/>
            </w:dropDownList>
          </w:sdtPr>
          <w:sdtEndPr/>
          <w:sdtContent>
            <w:tc>
              <w:tcPr>
                <w:tcW w:w="5291" w:type="dxa"/>
                <w:gridSpan w:val="5"/>
                <w:vAlign w:val="center"/>
              </w:tcPr>
              <w:p w14:paraId="463B9016" w14:textId="3276F603" w:rsidR="00101FF1" w:rsidRPr="00221106" w:rsidRDefault="00C1108A" w:rsidP="0024453C">
                <w:pPr>
                  <w:tabs>
                    <w:tab w:val="left" w:pos="640"/>
                  </w:tabs>
                  <w:ind w:right="4"/>
                  <w:jc w:val="left"/>
                  <w:rPr>
                    <w:rFonts w:ascii="Times New Roman" w:hAnsi="Times New Roman" w:cs="Times New Roman"/>
                    <w:b/>
                    <w:bCs/>
                    <w:sz w:val="16"/>
                    <w:szCs w:val="16"/>
                    <w:lang w:val="tr-TR"/>
                  </w:rPr>
                </w:pPr>
                <w:r>
                  <w:rPr>
                    <w:rFonts w:ascii="Times New Roman" w:hAnsi="Times New Roman" w:cs="Times New Roman"/>
                    <w:b/>
                    <w:bCs/>
                    <w:sz w:val="16"/>
                    <w:szCs w:val="16"/>
                    <w:lang w:val="tr-TR"/>
                  </w:rPr>
                  <w:t>Bir öğe Seçiniz</w:t>
                </w:r>
              </w:p>
            </w:tc>
          </w:sdtContent>
        </w:sdt>
      </w:tr>
      <w:tr w:rsidR="00742989" w:rsidRPr="00221106" w14:paraId="355019A2" w14:textId="77777777" w:rsidTr="002F38AE">
        <w:trPr>
          <w:trHeight w:val="283"/>
        </w:trPr>
        <w:tc>
          <w:tcPr>
            <w:tcW w:w="5215" w:type="dxa"/>
            <w:gridSpan w:val="3"/>
            <w:shd w:val="clear" w:color="auto" w:fill="B4C6E7" w:themeFill="accent1" w:themeFillTint="66"/>
            <w:vAlign w:val="center"/>
          </w:tcPr>
          <w:p w14:paraId="50A3DA6C" w14:textId="0A0234E1" w:rsidR="00742989" w:rsidRPr="00221106" w:rsidRDefault="00742989" w:rsidP="0024453C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in Seviyesi</w:t>
            </w:r>
            <w:r w:rsidR="00ED3112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:</w:t>
            </w:r>
            <w:r w:rsidR="00385A72"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 (Seçeneklerden birini seçiniz)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16"/>
              <w:szCs w:val="16"/>
              <w:lang w:val="tr-TR"/>
            </w:rPr>
            <w:alias w:val="Dersin Seviyesi"/>
            <w:tag w:val="Dersin Seviyesi"/>
            <w:id w:val="-1152897468"/>
            <w:placeholder>
              <w:docPart w:val="DefaultPlaceholder_-1854013438"/>
            </w:placeholder>
            <w:comboBox>
              <w:listItem w:displayText="Bir Öğe Seçiniz" w:value="Bir Öğe Seçiniz"/>
              <w:listItem w:displayText="Yüksek Lisans" w:value="Yüksek Lisans"/>
              <w:listItem w:displayText="Doktora" w:value="Doktora"/>
              <w:listItem w:displayText="Yüksek Lisans / Doktora" w:value="Yüksek Lisans / Doktora"/>
            </w:comboBox>
          </w:sdtPr>
          <w:sdtEndPr/>
          <w:sdtContent>
            <w:tc>
              <w:tcPr>
                <w:tcW w:w="5291" w:type="dxa"/>
                <w:gridSpan w:val="5"/>
                <w:vAlign w:val="center"/>
              </w:tcPr>
              <w:p w14:paraId="38FF4D95" w14:textId="6158ABEA" w:rsidR="00742989" w:rsidRPr="00221106" w:rsidRDefault="00C1108A" w:rsidP="0024453C">
                <w:pPr>
                  <w:tabs>
                    <w:tab w:val="left" w:pos="640"/>
                  </w:tabs>
                  <w:ind w:right="4"/>
                  <w:jc w:val="left"/>
                  <w:rPr>
                    <w:rFonts w:ascii="Times New Roman" w:hAnsi="Times New Roman" w:cs="Times New Roman"/>
                    <w:b/>
                    <w:bCs/>
                    <w:sz w:val="16"/>
                    <w:szCs w:val="16"/>
                    <w:lang w:val="tr-TR"/>
                  </w:rPr>
                </w:pPr>
                <w:r>
                  <w:rPr>
                    <w:rFonts w:ascii="Times New Roman" w:hAnsi="Times New Roman" w:cs="Times New Roman"/>
                    <w:b/>
                    <w:bCs/>
                    <w:sz w:val="16"/>
                    <w:szCs w:val="16"/>
                    <w:lang w:val="tr-TR"/>
                  </w:rPr>
                  <w:t>Bir Öğe Seçiniz</w:t>
                </w:r>
              </w:p>
            </w:tc>
          </w:sdtContent>
        </w:sdt>
      </w:tr>
      <w:tr w:rsidR="001812A2" w:rsidRPr="00221106" w14:paraId="1C288926" w14:textId="77777777" w:rsidTr="002F38AE">
        <w:trPr>
          <w:trHeight w:val="283"/>
        </w:trPr>
        <w:tc>
          <w:tcPr>
            <w:tcW w:w="5215" w:type="dxa"/>
            <w:gridSpan w:val="3"/>
            <w:shd w:val="clear" w:color="auto" w:fill="B4C6E7" w:themeFill="accent1" w:themeFillTint="66"/>
            <w:vAlign w:val="center"/>
          </w:tcPr>
          <w:p w14:paraId="12EDBA8C" w14:textId="284033A7" w:rsidR="001812A2" w:rsidRPr="00221106" w:rsidRDefault="001812A2" w:rsidP="0024453C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in Tipi</w:t>
            </w:r>
            <w:r w:rsidR="00ED3112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:</w:t>
            </w:r>
            <w:r w:rsidR="00385A72"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 (Seçeneklerden birini seçiniz)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16"/>
              <w:szCs w:val="16"/>
              <w:lang w:val="tr-TR"/>
            </w:rPr>
            <w:alias w:val="Dersin Tipi"/>
            <w:tag w:val="Dersin Tipi"/>
            <w:id w:val="698511051"/>
            <w:placeholder>
              <w:docPart w:val="DefaultPlaceholder_-1854013438"/>
            </w:placeholder>
            <w:dropDownList>
              <w:listItem w:displayText="Bir Öğe Seçiniz" w:value="Bir Öğe Seçiniz"/>
              <w:listItem w:displayText="Seçmeli" w:value="Seçmeli"/>
              <w:listItem w:displayText="Zorunlu" w:value="Zorunlu"/>
            </w:dropDownList>
          </w:sdtPr>
          <w:sdtEndPr/>
          <w:sdtContent>
            <w:tc>
              <w:tcPr>
                <w:tcW w:w="5291" w:type="dxa"/>
                <w:gridSpan w:val="5"/>
                <w:vAlign w:val="center"/>
              </w:tcPr>
              <w:p w14:paraId="451A4727" w14:textId="12459A79" w:rsidR="001812A2" w:rsidRPr="00221106" w:rsidRDefault="00C1108A" w:rsidP="0024453C">
                <w:pPr>
                  <w:tabs>
                    <w:tab w:val="left" w:pos="640"/>
                  </w:tabs>
                  <w:ind w:right="4"/>
                  <w:jc w:val="left"/>
                  <w:rPr>
                    <w:rFonts w:ascii="Times New Roman" w:hAnsi="Times New Roman" w:cs="Times New Roman"/>
                    <w:b/>
                    <w:bCs/>
                    <w:sz w:val="16"/>
                    <w:szCs w:val="16"/>
                    <w:lang w:val="tr-TR"/>
                  </w:rPr>
                </w:pPr>
                <w:r>
                  <w:rPr>
                    <w:rFonts w:ascii="Times New Roman" w:hAnsi="Times New Roman" w:cs="Times New Roman"/>
                    <w:b/>
                    <w:bCs/>
                    <w:sz w:val="16"/>
                    <w:szCs w:val="16"/>
                    <w:lang w:val="tr-TR"/>
                  </w:rPr>
                  <w:t>Bir Öğe Seçiniz</w:t>
                </w:r>
              </w:p>
            </w:tc>
          </w:sdtContent>
        </w:sdt>
      </w:tr>
      <w:tr w:rsidR="00C1108A" w:rsidRPr="00221106" w14:paraId="775B612C" w14:textId="77777777" w:rsidTr="002F38AE">
        <w:trPr>
          <w:trHeight w:val="283"/>
        </w:trPr>
        <w:tc>
          <w:tcPr>
            <w:tcW w:w="5215" w:type="dxa"/>
            <w:gridSpan w:val="3"/>
            <w:shd w:val="clear" w:color="auto" w:fill="B4C6E7" w:themeFill="accent1" w:themeFillTint="66"/>
            <w:vAlign w:val="center"/>
          </w:tcPr>
          <w:p w14:paraId="33438B24" w14:textId="438F100B" w:rsidR="00C1108A" w:rsidRPr="00221106" w:rsidRDefault="00C1108A" w:rsidP="0024453C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in Okutulacağı Dönem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16"/>
              <w:szCs w:val="16"/>
              <w:lang w:val="tr-TR"/>
            </w:rPr>
            <w:id w:val="-1130549037"/>
            <w:placeholder>
              <w:docPart w:val="DefaultPlaceholder_-1854013438"/>
            </w:placeholder>
            <w:comboBox>
              <w:listItem w:displayText="Bir Öğe Seçiniz" w:value="Bir Öğe Seçiniz"/>
              <w:listItem w:displayText="Güz" w:value="Güz"/>
              <w:listItem w:displayText="Bahar" w:value="Bahar"/>
            </w:comboBox>
          </w:sdtPr>
          <w:sdtEndPr/>
          <w:sdtContent>
            <w:tc>
              <w:tcPr>
                <w:tcW w:w="5291" w:type="dxa"/>
                <w:gridSpan w:val="5"/>
                <w:vAlign w:val="center"/>
              </w:tcPr>
              <w:p w14:paraId="413DB527" w14:textId="1225CAAA" w:rsidR="00C1108A" w:rsidRDefault="00C1108A" w:rsidP="0024453C">
                <w:pPr>
                  <w:tabs>
                    <w:tab w:val="left" w:pos="640"/>
                  </w:tabs>
                  <w:ind w:right="4"/>
                  <w:jc w:val="left"/>
                  <w:rPr>
                    <w:rFonts w:ascii="Times New Roman" w:hAnsi="Times New Roman" w:cs="Times New Roman"/>
                    <w:b/>
                    <w:bCs/>
                    <w:sz w:val="16"/>
                    <w:szCs w:val="16"/>
                    <w:lang w:val="tr-TR"/>
                  </w:rPr>
                </w:pPr>
                <w:r>
                  <w:rPr>
                    <w:rFonts w:ascii="Times New Roman" w:hAnsi="Times New Roman" w:cs="Times New Roman"/>
                    <w:b/>
                    <w:bCs/>
                    <w:sz w:val="16"/>
                    <w:szCs w:val="16"/>
                    <w:lang w:val="tr-TR"/>
                  </w:rPr>
                  <w:t>Bir Öğe Seçiniz</w:t>
                </w:r>
              </w:p>
            </w:tc>
          </w:sdtContent>
        </w:sdt>
      </w:tr>
      <w:tr w:rsidR="00A91F3D" w:rsidRPr="00221106" w14:paraId="53722971" w14:textId="4855BA72" w:rsidTr="002F38AE">
        <w:trPr>
          <w:trHeight w:val="283"/>
        </w:trPr>
        <w:tc>
          <w:tcPr>
            <w:tcW w:w="5215" w:type="dxa"/>
            <w:gridSpan w:val="3"/>
            <w:shd w:val="clear" w:color="auto" w:fill="B4C6E7" w:themeFill="accent1" w:themeFillTint="66"/>
            <w:vAlign w:val="center"/>
          </w:tcPr>
          <w:p w14:paraId="581448E4" w14:textId="217A1733" w:rsidR="00A91F3D" w:rsidRPr="00221106" w:rsidRDefault="00A91F3D" w:rsidP="0024453C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Ön/Yan Koşullar</w:t>
            </w:r>
            <w:r w:rsidR="00ED3112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:</w:t>
            </w:r>
            <w:r w:rsidR="00385A72"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 (Seçeneklerden birini seçiniz)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16"/>
              <w:szCs w:val="16"/>
              <w:lang w:val="tr-TR"/>
            </w:rPr>
            <w:alias w:val="Ön/Yan Koşullar"/>
            <w:tag w:val="Ön/Yan Koşullar"/>
            <w:id w:val="1614859846"/>
            <w:lock w:val="sdtLocked"/>
            <w:placeholder>
              <w:docPart w:val="20B3DE52FE684A7BB032B6EF1E40880E"/>
            </w:placeholder>
            <w:dropDownList>
              <w:listItem w:displayText="Herhangi bir koşul bulunmamaktadır" w:value="Herhangi bir koşul bulunmamaktadır"/>
              <w:listItem w:displayText="Ön koşullar (Dersin Adı)" w:value="Ön koşullar (Dersin Adı)"/>
            </w:dropDownList>
          </w:sdtPr>
          <w:sdtEndPr/>
          <w:sdtContent>
            <w:tc>
              <w:tcPr>
                <w:tcW w:w="3057" w:type="dxa"/>
                <w:gridSpan w:val="2"/>
                <w:vAlign w:val="center"/>
              </w:tcPr>
              <w:p w14:paraId="1D3D4AFA" w14:textId="26FFF9B3" w:rsidR="00A91F3D" w:rsidRPr="00221106" w:rsidRDefault="00385A72" w:rsidP="0024453C">
                <w:pPr>
                  <w:tabs>
                    <w:tab w:val="left" w:pos="640"/>
                  </w:tabs>
                  <w:ind w:right="4"/>
                  <w:jc w:val="left"/>
                  <w:rPr>
                    <w:rFonts w:ascii="Times New Roman" w:hAnsi="Times New Roman" w:cs="Times New Roman"/>
                    <w:b/>
                    <w:bCs/>
                    <w:sz w:val="16"/>
                    <w:szCs w:val="16"/>
                    <w:lang w:val="tr-TR"/>
                  </w:rPr>
                </w:pPr>
                <w:r w:rsidRPr="00221106">
                  <w:rPr>
                    <w:rFonts w:ascii="Times New Roman" w:hAnsi="Times New Roman" w:cs="Times New Roman"/>
                    <w:b/>
                    <w:bCs/>
                    <w:sz w:val="16"/>
                    <w:szCs w:val="16"/>
                    <w:lang w:val="tr-TR"/>
                  </w:rPr>
                  <w:t>Herhangi bir koşul bulunmamaktadır</w:t>
                </w:r>
              </w:p>
            </w:tc>
          </w:sdtContent>
        </w:sdt>
        <w:tc>
          <w:tcPr>
            <w:tcW w:w="2234" w:type="dxa"/>
            <w:gridSpan w:val="3"/>
            <w:vAlign w:val="center"/>
          </w:tcPr>
          <w:p w14:paraId="1BDE80E2" w14:textId="77777777" w:rsidR="00A91F3D" w:rsidRPr="00221106" w:rsidRDefault="00A91F3D" w:rsidP="0024453C">
            <w:pPr>
              <w:tabs>
                <w:tab w:val="left" w:pos="640"/>
              </w:tabs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24453C" w:rsidRPr="00221106" w14:paraId="2BA1766A" w14:textId="77777777" w:rsidTr="002F38AE">
        <w:trPr>
          <w:trHeight w:val="283"/>
        </w:trPr>
        <w:tc>
          <w:tcPr>
            <w:tcW w:w="5215" w:type="dxa"/>
            <w:gridSpan w:val="3"/>
            <w:shd w:val="clear" w:color="auto" w:fill="B4C6E7" w:themeFill="accent1" w:themeFillTint="66"/>
            <w:vAlign w:val="center"/>
          </w:tcPr>
          <w:p w14:paraId="78D2F1DA" w14:textId="0B410013" w:rsidR="0024453C" w:rsidRPr="00221106" w:rsidRDefault="0024453C" w:rsidP="0024453C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in Verilişi</w:t>
            </w:r>
            <w:r w:rsidR="00ED3112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:</w:t>
            </w:r>
            <w:r w:rsidR="00385A72"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 (Seçeneklerden birini seçiniz)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16"/>
              <w:szCs w:val="16"/>
              <w:lang w:val="tr-TR"/>
            </w:rPr>
            <w:alias w:val="Dersin Verilişi"/>
            <w:tag w:val="Dersin Verilişi"/>
            <w:id w:val="-326135330"/>
            <w:placeholder>
              <w:docPart w:val="DefaultPlaceholder_-1854013438"/>
            </w:placeholder>
            <w:dropDownList>
              <w:listItem w:displayText="Yüz yüze Eğitim" w:value="Yüz yüze Eğitim"/>
              <w:listItem w:displayText="Çevrimiçi Eğitim" w:value="Çevrimiçi Eğitim"/>
            </w:dropDownList>
          </w:sdtPr>
          <w:sdtEndPr/>
          <w:sdtContent>
            <w:tc>
              <w:tcPr>
                <w:tcW w:w="5291" w:type="dxa"/>
                <w:gridSpan w:val="5"/>
                <w:shd w:val="clear" w:color="auto" w:fill="auto"/>
                <w:vAlign w:val="center"/>
              </w:tcPr>
              <w:p w14:paraId="3FDD6611" w14:textId="11E8EE45" w:rsidR="0024453C" w:rsidRPr="00221106" w:rsidRDefault="0064785C" w:rsidP="0024453C">
                <w:pPr>
                  <w:ind w:right="4"/>
                  <w:jc w:val="left"/>
                  <w:rPr>
                    <w:rFonts w:ascii="Times New Roman" w:hAnsi="Times New Roman" w:cs="Times New Roman"/>
                    <w:b/>
                    <w:bCs/>
                    <w:sz w:val="16"/>
                    <w:szCs w:val="16"/>
                    <w:lang w:val="tr-TR"/>
                  </w:rPr>
                </w:pPr>
                <w:r w:rsidRPr="00221106">
                  <w:rPr>
                    <w:rFonts w:ascii="Times New Roman" w:hAnsi="Times New Roman" w:cs="Times New Roman"/>
                    <w:b/>
                    <w:bCs/>
                    <w:sz w:val="16"/>
                    <w:szCs w:val="16"/>
                    <w:lang w:val="tr-TR"/>
                  </w:rPr>
                  <w:t>Yüz yüze Eğitim</w:t>
                </w:r>
              </w:p>
            </w:tc>
          </w:sdtContent>
        </w:sdt>
      </w:tr>
      <w:tr w:rsidR="00652548" w:rsidRPr="00221106" w14:paraId="2A636329" w14:textId="77777777" w:rsidTr="002F38AE">
        <w:trPr>
          <w:trHeight w:val="283"/>
        </w:trPr>
        <w:tc>
          <w:tcPr>
            <w:tcW w:w="5215" w:type="dxa"/>
            <w:gridSpan w:val="3"/>
            <w:shd w:val="clear" w:color="auto" w:fill="B4C6E7" w:themeFill="accent1" w:themeFillTint="66"/>
            <w:vAlign w:val="center"/>
          </w:tcPr>
          <w:p w14:paraId="6895BFCF" w14:textId="5A5CF8C9" w:rsidR="00652548" w:rsidRPr="00221106" w:rsidRDefault="00652548" w:rsidP="0024453C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i</w:t>
            </w:r>
            <w:r w:rsidR="006E02F8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n 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Öğretim Elemanı Yardımcıları</w:t>
            </w:r>
            <w:r w:rsidR="00ED3112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:</w:t>
            </w:r>
          </w:p>
        </w:tc>
        <w:tc>
          <w:tcPr>
            <w:tcW w:w="5291" w:type="dxa"/>
            <w:gridSpan w:val="5"/>
            <w:shd w:val="clear" w:color="auto" w:fill="auto"/>
            <w:vAlign w:val="center"/>
          </w:tcPr>
          <w:p w14:paraId="53EC46C2" w14:textId="77777777" w:rsidR="00652548" w:rsidRPr="00221106" w:rsidRDefault="00652548" w:rsidP="00C27EB3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24453C" w:rsidRPr="00221106" w14:paraId="56EA36E0" w14:textId="77777777" w:rsidTr="002F38AE">
        <w:trPr>
          <w:trHeight w:val="283"/>
        </w:trPr>
        <w:tc>
          <w:tcPr>
            <w:tcW w:w="10506" w:type="dxa"/>
            <w:gridSpan w:val="8"/>
            <w:shd w:val="clear" w:color="auto" w:fill="B4C6E7" w:themeFill="accent1" w:themeFillTint="66"/>
            <w:vAlign w:val="center"/>
          </w:tcPr>
          <w:p w14:paraId="41FE615E" w14:textId="3A0E2AA1" w:rsidR="0024453C" w:rsidRPr="00221106" w:rsidRDefault="00652548" w:rsidP="00652548">
            <w:pPr>
              <w:ind w:right="4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Planlanan Öğrenme Etkinlikleri ve Öğretme Yöntemleri</w:t>
            </w:r>
            <w:r w:rsidR="00ED3112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:</w:t>
            </w:r>
          </w:p>
        </w:tc>
      </w:tr>
      <w:tr w:rsidR="0024453C" w:rsidRPr="00221106" w14:paraId="54FA4216" w14:textId="77777777" w:rsidTr="00C27EB3">
        <w:trPr>
          <w:trHeight w:val="567"/>
        </w:trPr>
        <w:tc>
          <w:tcPr>
            <w:tcW w:w="10506" w:type="dxa"/>
            <w:gridSpan w:val="8"/>
          </w:tcPr>
          <w:p w14:paraId="72482682" w14:textId="3D1A2987" w:rsidR="0024453C" w:rsidRPr="00221106" w:rsidRDefault="0024453C" w:rsidP="00C27EB3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B52458" w:rsidRPr="00221106" w14:paraId="006972DE" w14:textId="77777777" w:rsidTr="002F38AE">
        <w:trPr>
          <w:trHeight w:val="283"/>
        </w:trPr>
        <w:tc>
          <w:tcPr>
            <w:tcW w:w="10506" w:type="dxa"/>
            <w:gridSpan w:val="8"/>
            <w:shd w:val="clear" w:color="auto" w:fill="B4C6E7" w:themeFill="accent1" w:themeFillTint="66"/>
            <w:vAlign w:val="center"/>
          </w:tcPr>
          <w:p w14:paraId="72FD7474" w14:textId="6E14D0CC" w:rsidR="00B52458" w:rsidRPr="00221106" w:rsidRDefault="00B52458" w:rsidP="00B52458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Beklenen Öğrenme Çıktıları</w:t>
            </w:r>
            <w:r w:rsidR="00ED3112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: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</w:t>
            </w:r>
            <w:r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(Bu ders tamamlandığında öğrencinin hangi becerileri kazanması beklenmektedir.)</w:t>
            </w:r>
          </w:p>
        </w:tc>
      </w:tr>
      <w:tr w:rsidR="00B52458" w:rsidRPr="00221106" w14:paraId="2860ACCB" w14:textId="7A932DAD" w:rsidTr="002F38AE">
        <w:trPr>
          <w:trHeight w:val="48"/>
        </w:trPr>
        <w:tc>
          <w:tcPr>
            <w:tcW w:w="354" w:type="dxa"/>
            <w:shd w:val="clear" w:color="auto" w:fill="B4C6E7" w:themeFill="accent1" w:themeFillTint="66"/>
            <w:vAlign w:val="center"/>
          </w:tcPr>
          <w:p w14:paraId="540D96D8" w14:textId="7E1ABE4E" w:rsidR="00B52458" w:rsidRPr="00221106" w:rsidRDefault="00B52458" w:rsidP="00B52458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1</w:t>
            </w:r>
          </w:p>
        </w:tc>
        <w:tc>
          <w:tcPr>
            <w:tcW w:w="10152" w:type="dxa"/>
            <w:gridSpan w:val="7"/>
            <w:shd w:val="clear" w:color="auto" w:fill="auto"/>
            <w:vAlign w:val="center"/>
          </w:tcPr>
          <w:p w14:paraId="7B4C2F91" w14:textId="7E2B465A" w:rsidR="00B52458" w:rsidRPr="00221106" w:rsidRDefault="00B52458" w:rsidP="007C00F3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B52458" w:rsidRPr="00221106" w14:paraId="53B8C13C" w14:textId="4E4C88C5" w:rsidTr="002F38AE">
        <w:trPr>
          <w:trHeight w:val="48"/>
        </w:trPr>
        <w:tc>
          <w:tcPr>
            <w:tcW w:w="354" w:type="dxa"/>
            <w:shd w:val="clear" w:color="auto" w:fill="B4C6E7" w:themeFill="accent1" w:themeFillTint="66"/>
            <w:vAlign w:val="center"/>
          </w:tcPr>
          <w:p w14:paraId="097474FD" w14:textId="6303A54E" w:rsidR="00B52458" w:rsidRPr="00221106" w:rsidRDefault="00B52458" w:rsidP="00B52458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2</w:t>
            </w:r>
          </w:p>
        </w:tc>
        <w:tc>
          <w:tcPr>
            <w:tcW w:w="10152" w:type="dxa"/>
            <w:gridSpan w:val="7"/>
            <w:shd w:val="clear" w:color="auto" w:fill="auto"/>
            <w:vAlign w:val="center"/>
          </w:tcPr>
          <w:p w14:paraId="6927BA37" w14:textId="77777777" w:rsidR="00B52458" w:rsidRPr="00221106" w:rsidRDefault="00B52458" w:rsidP="007C00F3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B52458" w:rsidRPr="00221106" w14:paraId="53FAA6D2" w14:textId="1801F0D4" w:rsidTr="002F38AE">
        <w:trPr>
          <w:trHeight w:val="48"/>
        </w:trPr>
        <w:tc>
          <w:tcPr>
            <w:tcW w:w="354" w:type="dxa"/>
            <w:shd w:val="clear" w:color="auto" w:fill="B4C6E7" w:themeFill="accent1" w:themeFillTint="66"/>
            <w:vAlign w:val="center"/>
          </w:tcPr>
          <w:p w14:paraId="71DA04E5" w14:textId="1DE97BA0" w:rsidR="00B52458" w:rsidRPr="00221106" w:rsidRDefault="00B52458" w:rsidP="00B52458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3</w:t>
            </w:r>
          </w:p>
        </w:tc>
        <w:tc>
          <w:tcPr>
            <w:tcW w:w="10152" w:type="dxa"/>
            <w:gridSpan w:val="7"/>
            <w:shd w:val="clear" w:color="auto" w:fill="auto"/>
            <w:vAlign w:val="center"/>
          </w:tcPr>
          <w:p w14:paraId="1D80C617" w14:textId="77777777" w:rsidR="00B52458" w:rsidRPr="00221106" w:rsidRDefault="00B52458" w:rsidP="007C00F3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B52458" w:rsidRPr="00221106" w14:paraId="689A36A7" w14:textId="62A1B5B2" w:rsidTr="002F38AE">
        <w:trPr>
          <w:trHeight w:val="48"/>
        </w:trPr>
        <w:tc>
          <w:tcPr>
            <w:tcW w:w="354" w:type="dxa"/>
            <w:shd w:val="clear" w:color="auto" w:fill="B4C6E7" w:themeFill="accent1" w:themeFillTint="66"/>
            <w:vAlign w:val="center"/>
          </w:tcPr>
          <w:p w14:paraId="51DEBA34" w14:textId="0F4FF78E" w:rsidR="00B52458" w:rsidRPr="00221106" w:rsidRDefault="00B52458" w:rsidP="00B52458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4</w:t>
            </w:r>
          </w:p>
        </w:tc>
        <w:tc>
          <w:tcPr>
            <w:tcW w:w="10152" w:type="dxa"/>
            <w:gridSpan w:val="7"/>
            <w:shd w:val="clear" w:color="auto" w:fill="auto"/>
            <w:vAlign w:val="center"/>
          </w:tcPr>
          <w:p w14:paraId="70C4598F" w14:textId="77777777" w:rsidR="00B52458" w:rsidRPr="00221106" w:rsidRDefault="00B52458" w:rsidP="007C00F3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B52458" w:rsidRPr="00221106" w14:paraId="5F902ACE" w14:textId="6DD9EFE6" w:rsidTr="002F38AE">
        <w:trPr>
          <w:trHeight w:val="48"/>
        </w:trPr>
        <w:tc>
          <w:tcPr>
            <w:tcW w:w="354" w:type="dxa"/>
            <w:shd w:val="clear" w:color="auto" w:fill="B4C6E7" w:themeFill="accent1" w:themeFillTint="66"/>
            <w:vAlign w:val="center"/>
          </w:tcPr>
          <w:p w14:paraId="7F2F95BB" w14:textId="21387E3F" w:rsidR="00B52458" w:rsidRPr="00221106" w:rsidRDefault="00B52458" w:rsidP="00B52458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5</w:t>
            </w:r>
          </w:p>
        </w:tc>
        <w:tc>
          <w:tcPr>
            <w:tcW w:w="10152" w:type="dxa"/>
            <w:gridSpan w:val="7"/>
            <w:shd w:val="clear" w:color="auto" w:fill="auto"/>
            <w:vAlign w:val="center"/>
          </w:tcPr>
          <w:p w14:paraId="5CD54416" w14:textId="77777777" w:rsidR="00B52458" w:rsidRPr="00221106" w:rsidRDefault="00B52458" w:rsidP="007C00F3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652548" w:rsidRPr="00221106" w14:paraId="7D455A5C" w14:textId="77777777" w:rsidTr="002F38AE">
        <w:trPr>
          <w:trHeight w:val="283"/>
        </w:trPr>
        <w:tc>
          <w:tcPr>
            <w:tcW w:w="10506" w:type="dxa"/>
            <w:gridSpan w:val="8"/>
            <w:shd w:val="clear" w:color="auto" w:fill="B4C6E7" w:themeFill="accent1" w:themeFillTint="66"/>
            <w:vAlign w:val="center"/>
          </w:tcPr>
          <w:p w14:paraId="6E423703" w14:textId="2F9B2336" w:rsidR="00652548" w:rsidRPr="00221106" w:rsidRDefault="00652548" w:rsidP="00B52458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in Amaçları</w:t>
            </w:r>
            <w:r w:rsidR="00ED3112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:</w:t>
            </w:r>
          </w:p>
        </w:tc>
      </w:tr>
      <w:tr w:rsidR="00652548" w:rsidRPr="00221106" w14:paraId="17DB1988" w14:textId="77777777" w:rsidTr="00C27EB3">
        <w:trPr>
          <w:trHeight w:val="1134"/>
        </w:trPr>
        <w:tc>
          <w:tcPr>
            <w:tcW w:w="10506" w:type="dxa"/>
            <w:gridSpan w:val="8"/>
            <w:shd w:val="clear" w:color="auto" w:fill="auto"/>
          </w:tcPr>
          <w:p w14:paraId="5ED476B6" w14:textId="77777777" w:rsidR="00652548" w:rsidRPr="00221106" w:rsidRDefault="00652548" w:rsidP="00C27EB3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F45E62" w:rsidRPr="00221106" w14:paraId="5728ABC7" w14:textId="77777777" w:rsidTr="002F38AE">
        <w:trPr>
          <w:trHeight w:val="283"/>
        </w:trPr>
        <w:tc>
          <w:tcPr>
            <w:tcW w:w="10506" w:type="dxa"/>
            <w:gridSpan w:val="8"/>
            <w:shd w:val="clear" w:color="auto" w:fill="B4C6E7" w:themeFill="accent1" w:themeFillTint="66"/>
            <w:vAlign w:val="center"/>
          </w:tcPr>
          <w:p w14:paraId="561DFABB" w14:textId="13F7643F" w:rsidR="00F45E62" w:rsidRPr="00221106" w:rsidRDefault="00F45E62" w:rsidP="00F45E62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in Kitabı / Malzemesi / Önerilen Kaynaklar</w:t>
            </w:r>
            <w:r w:rsidR="00ED3112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:</w:t>
            </w:r>
          </w:p>
        </w:tc>
      </w:tr>
      <w:tr w:rsidR="00F45E62" w:rsidRPr="00221106" w14:paraId="1B345440" w14:textId="77777777" w:rsidTr="00C27EB3">
        <w:trPr>
          <w:trHeight w:val="850"/>
        </w:trPr>
        <w:tc>
          <w:tcPr>
            <w:tcW w:w="10506" w:type="dxa"/>
            <w:gridSpan w:val="8"/>
            <w:shd w:val="clear" w:color="auto" w:fill="auto"/>
          </w:tcPr>
          <w:p w14:paraId="5AC03815" w14:textId="77777777" w:rsidR="00F45E62" w:rsidRPr="00221106" w:rsidRDefault="00F45E62" w:rsidP="00C27EB3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</w:tbl>
    <w:p w14:paraId="52226022" w14:textId="53728181" w:rsidR="002F38AE" w:rsidRDefault="002F38AE"/>
    <w:p w14:paraId="6ADF12BE" w14:textId="77777777" w:rsidR="002F38AE" w:rsidRDefault="002F38AE">
      <w:pPr>
        <w:spacing w:after="40"/>
      </w:pPr>
      <w:r>
        <w:br w:type="page"/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87"/>
        <w:gridCol w:w="972"/>
        <w:gridCol w:w="1373"/>
        <w:gridCol w:w="2216"/>
        <w:gridCol w:w="760"/>
        <w:gridCol w:w="1134"/>
        <w:gridCol w:w="1864"/>
      </w:tblGrid>
      <w:tr w:rsidR="001E0177" w:rsidRPr="00221106" w14:paraId="4F712108" w14:textId="77777777" w:rsidTr="002F38AE">
        <w:trPr>
          <w:trHeight w:val="283"/>
        </w:trPr>
        <w:tc>
          <w:tcPr>
            <w:tcW w:w="4532" w:type="dxa"/>
            <w:gridSpan w:val="3"/>
            <w:tcBorders>
              <w:right w:val="double" w:sz="4" w:space="0" w:color="auto"/>
            </w:tcBorders>
            <w:shd w:val="clear" w:color="auto" w:fill="B4C6E7" w:themeFill="accent1" w:themeFillTint="66"/>
            <w:vAlign w:val="center"/>
          </w:tcPr>
          <w:p w14:paraId="25FC5169" w14:textId="292DB1D4" w:rsidR="001E0177" w:rsidRPr="00221106" w:rsidRDefault="002F38AE" w:rsidP="001E017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lastRenderedPageBreak/>
              <w:t>Öl</w:t>
            </w:r>
            <w:r w:rsidR="001E0177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çme ve Değerlendirme </w:t>
            </w:r>
            <w:r w:rsidR="004A057B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Yöntemleri</w:t>
            </w:r>
            <w:r w:rsidR="00B62A52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:</w:t>
            </w:r>
          </w:p>
        </w:tc>
        <w:tc>
          <w:tcPr>
            <w:tcW w:w="5974" w:type="dxa"/>
            <w:gridSpan w:val="4"/>
            <w:tcBorders>
              <w:left w:val="double" w:sz="4" w:space="0" w:color="auto"/>
            </w:tcBorders>
            <w:shd w:val="clear" w:color="auto" w:fill="B4C6E7" w:themeFill="accent1" w:themeFillTint="66"/>
            <w:vAlign w:val="center"/>
          </w:tcPr>
          <w:p w14:paraId="5CEEC7BA" w14:textId="7EDA1CCF" w:rsidR="001E0177" w:rsidRPr="00221106" w:rsidRDefault="005426D1" w:rsidP="001E017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AKTS İş Yükü</w:t>
            </w:r>
            <w:r w:rsidR="00B62A52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:</w:t>
            </w:r>
          </w:p>
        </w:tc>
      </w:tr>
      <w:tr w:rsidR="00635ED1" w:rsidRPr="00221106" w14:paraId="293F071C" w14:textId="786A8E15" w:rsidTr="00635ED1">
        <w:trPr>
          <w:trHeight w:val="227"/>
        </w:trPr>
        <w:tc>
          <w:tcPr>
            <w:tcW w:w="2187" w:type="dxa"/>
            <w:shd w:val="clear" w:color="auto" w:fill="auto"/>
            <w:vAlign w:val="center"/>
          </w:tcPr>
          <w:p w14:paraId="061893FD" w14:textId="4597C0E4" w:rsidR="00635ED1" w:rsidRPr="00221106" w:rsidRDefault="00635ED1" w:rsidP="001E0177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Yarıyıl Çalışma Türü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77F20728" w14:textId="6E4BF815" w:rsidR="00635ED1" w:rsidRPr="00221106" w:rsidRDefault="00635ED1" w:rsidP="001E017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Sayısı</w:t>
            </w:r>
          </w:p>
        </w:tc>
        <w:tc>
          <w:tcPr>
            <w:tcW w:w="1373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0A3B8A8D" w14:textId="4872D084" w:rsidR="00635ED1" w:rsidRPr="00221106" w:rsidRDefault="00635ED1" w:rsidP="001E017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Katkı Oranı (%)</w:t>
            </w:r>
          </w:p>
        </w:tc>
        <w:tc>
          <w:tcPr>
            <w:tcW w:w="2216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6C19088A" w14:textId="42BCB4DA" w:rsidR="00635ED1" w:rsidRPr="00221106" w:rsidRDefault="00635ED1" w:rsidP="001E017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Etkinlik</w:t>
            </w:r>
          </w:p>
        </w:tc>
        <w:tc>
          <w:tcPr>
            <w:tcW w:w="76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36F1A0" w14:textId="57677760" w:rsidR="00635ED1" w:rsidRPr="00221106" w:rsidRDefault="00635ED1" w:rsidP="001E017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Sayısı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4B3654" w14:textId="65FA6C59" w:rsidR="00635ED1" w:rsidRPr="00221106" w:rsidRDefault="00635ED1" w:rsidP="00635ED1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Süresi (Saat)</w:t>
            </w:r>
          </w:p>
        </w:tc>
        <w:tc>
          <w:tcPr>
            <w:tcW w:w="186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AD9A175" w14:textId="2DF5EB19" w:rsidR="00635ED1" w:rsidRPr="00221106" w:rsidRDefault="00635ED1" w:rsidP="001E017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İş Yükü Saati</w:t>
            </w:r>
          </w:p>
        </w:tc>
      </w:tr>
      <w:tr w:rsidR="00635ED1" w:rsidRPr="00221106" w14:paraId="192FFC7A" w14:textId="0536F16F" w:rsidTr="00C27EB3">
        <w:trPr>
          <w:trHeight w:val="227"/>
        </w:trPr>
        <w:tc>
          <w:tcPr>
            <w:tcW w:w="2187" w:type="dxa"/>
            <w:shd w:val="clear" w:color="auto" w:fill="auto"/>
            <w:vAlign w:val="center"/>
          </w:tcPr>
          <w:p w14:paraId="664DB575" w14:textId="31DD9F86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Ara Sınav (Vize)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4E3744E9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373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72008660" w14:textId="7E74EA4E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2216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55F6C2C7" w14:textId="11F2E391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 Süresi</w:t>
            </w:r>
          </w:p>
        </w:tc>
        <w:tc>
          <w:tcPr>
            <w:tcW w:w="76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D77DFE" w14:textId="23EF111D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564F0EA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86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D8DCCF" w14:textId="08587AA0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635ED1" w:rsidRPr="00221106" w14:paraId="4575F9A5" w14:textId="1C159BC7" w:rsidTr="00C27EB3">
        <w:trPr>
          <w:trHeight w:val="227"/>
        </w:trPr>
        <w:tc>
          <w:tcPr>
            <w:tcW w:w="2187" w:type="dxa"/>
            <w:shd w:val="clear" w:color="auto" w:fill="auto"/>
            <w:vAlign w:val="center"/>
          </w:tcPr>
          <w:p w14:paraId="4BA5B111" w14:textId="66EA46F6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Kısa Sınav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2E86A501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373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60F58180" w14:textId="3545A3B2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2216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0E1A6A31" w14:textId="2E10F57D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Sınıf Dışı Ç. Süresi</w:t>
            </w:r>
          </w:p>
        </w:tc>
        <w:tc>
          <w:tcPr>
            <w:tcW w:w="76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7C0F63" w14:textId="25704E98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7EDFE2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86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05EE06" w14:textId="2DF274FD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635ED1" w:rsidRPr="00221106" w14:paraId="7529F18D" w14:textId="2D1382A3" w:rsidTr="00C27EB3">
        <w:trPr>
          <w:trHeight w:val="227"/>
        </w:trPr>
        <w:tc>
          <w:tcPr>
            <w:tcW w:w="2187" w:type="dxa"/>
            <w:shd w:val="clear" w:color="auto" w:fill="auto"/>
            <w:vAlign w:val="center"/>
          </w:tcPr>
          <w:p w14:paraId="608A4D2D" w14:textId="03077941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Ödev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34BF9861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373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59F7093B" w14:textId="7078ACCE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2216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7EB2AF11" w14:textId="5BA67EA5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Ödevler</w:t>
            </w:r>
          </w:p>
        </w:tc>
        <w:tc>
          <w:tcPr>
            <w:tcW w:w="76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811E299" w14:textId="6083D484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C0D9C7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86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877404" w14:textId="2C981094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635ED1" w:rsidRPr="00221106" w14:paraId="477E88CC" w14:textId="4D973D3F" w:rsidTr="00C27EB3">
        <w:trPr>
          <w:trHeight w:val="227"/>
        </w:trPr>
        <w:tc>
          <w:tcPr>
            <w:tcW w:w="2187" w:type="dxa"/>
            <w:shd w:val="clear" w:color="auto" w:fill="auto"/>
            <w:vAlign w:val="center"/>
          </w:tcPr>
          <w:p w14:paraId="109ED81D" w14:textId="49BE5518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Uygulama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38D57866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373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6524953F" w14:textId="15559E19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2216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47F12055" w14:textId="1D556FA9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Sunum/Seminer Haz.</w:t>
            </w:r>
          </w:p>
        </w:tc>
        <w:tc>
          <w:tcPr>
            <w:tcW w:w="76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277BE7E" w14:textId="3C7CA7BE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B6CADD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86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1567BD" w14:textId="2828F7CA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635ED1" w:rsidRPr="00221106" w14:paraId="721DF17D" w14:textId="3AB6DF2C" w:rsidTr="00C27EB3">
        <w:trPr>
          <w:trHeight w:val="227"/>
        </w:trPr>
        <w:tc>
          <w:tcPr>
            <w:tcW w:w="2187" w:type="dxa"/>
            <w:shd w:val="clear" w:color="auto" w:fill="auto"/>
            <w:vAlign w:val="center"/>
          </w:tcPr>
          <w:p w14:paraId="611E8BD2" w14:textId="307AE6D0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Proje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6BE6EE6C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373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5C52DE10" w14:textId="521A96F8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2216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51D24864" w14:textId="71A97990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Ara Sınavlar</w:t>
            </w:r>
          </w:p>
        </w:tc>
        <w:tc>
          <w:tcPr>
            <w:tcW w:w="76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A2D84B" w14:textId="153BEB0F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4511E9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86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49C5CB3" w14:textId="6EC323E6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635ED1" w:rsidRPr="00221106" w14:paraId="2BE882B9" w14:textId="41C8E879" w:rsidTr="00C27EB3">
        <w:trPr>
          <w:trHeight w:val="227"/>
        </w:trPr>
        <w:tc>
          <w:tcPr>
            <w:tcW w:w="2187" w:type="dxa"/>
            <w:shd w:val="clear" w:color="auto" w:fill="auto"/>
            <w:vAlign w:val="center"/>
          </w:tcPr>
          <w:p w14:paraId="75BD0D91" w14:textId="39B8A9C2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vam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70BE5D9F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373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01C634E9" w14:textId="2CD801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2216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2C700B04" w14:textId="0DA97AFB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Uygulama</w:t>
            </w:r>
          </w:p>
        </w:tc>
        <w:tc>
          <w:tcPr>
            <w:tcW w:w="76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B410829" w14:textId="36B5596B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73D0D4C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86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38B3A94" w14:textId="4414A64F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635ED1" w:rsidRPr="00221106" w14:paraId="19C80058" w14:textId="12996360" w:rsidTr="00C27EB3">
        <w:trPr>
          <w:trHeight w:val="227"/>
        </w:trPr>
        <w:tc>
          <w:tcPr>
            <w:tcW w:w="2187" w:type="dxa"/>
            <w:shd w:val="clear" w:color="auto" w:fill="auto"/>
            <w:vAlign w:val="center"/>
          </w:tcPr>
          <w:p w14:paraId="34810332" w14:textId="0F038368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Yarıyıl Sonu Sınavı (Final)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5464748C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373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11EBAFE8" w14:textId="20D55DED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2216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06F44251" w14:textId="39DFB7CA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Laboratuvar</w:t>
            </w:r>
          </w:p>
        </w:tc>
        <w:tc>
          <w:tcPr>
            <w:tcW w:w="76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205912C" w14:textId="663435D6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41E227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86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86142C" w14:textId="7E3E6F54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635ED1" w:rsidRPr="00221106" w14:paraId="3458BA65" w14:textId="01CA31D1" w:rsidTr="00C27EB3">
        <w:trPr>
          <w:trHeight w:val="227"/>
        </w:trPr>
        <w:tc>
          <w:tcPr>
            <w:tcW w:w="2187" w:type="dxa"/>
            <w:shd w:val="clear" w:color="auto" w:fill="auto"/>
            <w:vAlign w:val="center"/>
          </w:tcPr>
          <w:p w14:paraId="5D34DC6C" w14:textId="66A13224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Toplam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4FF90F86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373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28C1F820" w14:textId="642AE8E1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2216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04C5850B" w14:textId="569A9A98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Proje</w:t>
            </w:r>
          </w:p>
        </w:tc>
        <w:tc>
          <w:tcPr>
            <w:tcW w:w="76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3D8F01" w14:textId="7C023605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A5D116E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86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E5C417" w14:textId="1DFDBD8A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635ED1" w:rsidRPr="00221106" w14:paraId="470F38BA" w14:textId="77777777" w:rsidTr="00C27EB3">
        <w:trPr>
          <w:trHeight w:val="227"/>
        </w:trPr>
        <w:tc>
          <w:tcPr>
            <w:tcW w:w="4532" w:type="dxa"/>
            <w:gridSpan w:val="3"/>
            <w:vMerge w:val="restart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18027C35" w14:textId="77777777" w:rsidR="00635ED1" w:rsidRPr="00221106" w:rsidRDefault="00635ED1" w:rsidP="00F9483F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2216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3263C303" w14:textId="0429ADBC" w:rsidR="00635ED1" w:rsidRPr="00221106" w:rsidRDefault="00635ED1" w:rsidP="00F9483F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Yarıyıl Sonu Sınavı</w:t>
            </w:r>
          </w:p>
        </w:tc>
        <w:tc>
          <w:tcPr>
            <w:tcW w:w="76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3D280D" w14:textId="7BDF5181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3A896D" w14:textId="77777777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86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D364C06" w14:textId="77ADFFC8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635ED1" w:rsidRPr="00221106" w14:paraId="7C0F56D9" w14:textId="77777777" w:rsidTr="002F38AE">
        <w:trPr>
          <w:trHeight w:val="227"/>
        </w:trPr>
        <w:tc>
          <w:tcPr>
            <w:tcW w:w="4532" w:type="dxa"/>
            <w:gridSpan w:val="3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0DB19242" w14:textId="77777777" w:rsidR="00635ED1" w:rsidRPr="00221106" w:rsidRDefault="00635ED1" w:rsidP="00F9483F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4110" w:type="dxa"/>
            <w:gridSpan w:val="3"/>
            <w:tcBorders>
              <w:left w:val="double" w:sz="4" w:space="0" w:color="auto"/>
            </w:tcBorders>
            <w:shd w:val="clear" w:color="auto" w:fill="B4C6E7" w:themeFill="accent1" w:themeFillTint="66"/>
            <w:vAlign w:val="center"/>
          </w:tcPr>
          <w:p w14:paraId="0A4CD99D" w14:textId="16ECA150" w:rsidR="00635ED1" w:rsidRPr="00221106" w:rsidRDefault="00635ED1" w:rsidP="005A7FA3">
            <w:pPr>
              <w:ind w:right="4"/>
              <w:jc w:val="righ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Toplam İş Yükü Saati</w:t>
            </w:r>
          </w:p>
        </w:tc>
        <w:tc>
          <w:tcPr>
            <w:tcW w:w="186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C4B2E2" w14:textId="6014F942" w:rsidR="00635ED1" w:rsidRPr="00221106" w:rsidRDefault="00635ED1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D36C9A" w:rsidRPr="00221106" w14:paraId="51DD0438" w14:textId="77777777" w:rsidTr="005A7FA3">
        <w:trPr>
          <w:trHeight w:val="227"/>
        </w:trPr>
        <w:tc>
          <w:tcPr>
            <w:tcW w:w="4532" w:type="dxa"/>
            <w:gridSpan w:val="3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1AD5E712" w14:textId="77777777" w:rsidR="00D36C9A" w:rsidRPr="00221106" w:rsidRDefault="00D36C9A" w:rsidP="00F9483F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4110" w:type="dxa"/>
            <w:gridSpan w:val="3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30BC81D4" w14:textId="745EC284" w:rsidR="00D36C9A" w:rsidRPr="00221106" w:rsidRDefault="00D36C9A" w:rsidP="005A7FA3">
            <w:pPr>
              <w:ind w:right="4"/>
              <w:jc w:val="righ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Toplam İş Yükü / 30 (Saat)</w:t>
            </w:r>
          </w:p>
        </w:tc>
        <w:tc>
          <w:tcPr>
            <w:tcW w:w="186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53087F8" w14:textId="23665FB7" w:rsidR="00D36C9A" w:rsidRPr="00221106" w:rsidRDefault="00D36C9A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D36C9A" w:rsidRPr="00221106" w14:paraId="1404CA76" w14:textId="77777777" w:rsidTr="002F38AE">
        <w:trPr>
          <w:trHeight w:val="227"/>
        </w:trPr>
        <w:tc>
          <w:tcPr>
            <w:tcW w:w="4532" w:type="dxa"/>
            <w:gridSpan w:val="3"/>
            <w:vMerge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25928A8B" w14:textId="77777777" w:rsidR="00D36C9A" w:rsidRPr="00221106" w:rsidRDefault="00D36C9A" w:rsidP="00F9483F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4110" w:type="dxa"/>
            <w:gridSpan w:val="3"/>
            <w:tcBorders>
              <w:left w:val="double" w:sz="4" w:space="0" w:color="auto"/>
            </w:tcBorders>
            <w:shd w:val="clear" w:color="auto" w:fill="B4C6E7" w:themeFill="accent1" w:themeFillTint="66"/>
            <w:vAlign w:val="center"/>
          </w:tcPr>
          <w:p w14:paraId="36FAF928" w14:textId="4C77487B" w:rsidR="00D36C9A" w:rsidRPr="00221106" w:rsidRDefault="00D36C9A" w:rsidP="005A7FA3">
            <w:pPr>
              <w:ind w:right="4"/>
              <w:jc w:val="righ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AKTS</w:t>
            </w:r>
          </w:p>
        </w:tc>
        <w:tc>
          <w:tcPr>
            <w:tcW w:w="186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F960D6" w14:textId="604BA967" w:rsidR="00D36C9A" w:rsidRPr="00221106" w:rsidRDefault="00D36C9A" w:rsidP="00C27EB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</w:tbl>
    <w:p w14:paraId="616DBCA2" w14:textId="77777777" w:rsidR="00F84019" w:rsidRPr="00221106" w:rsidRDefault="00F84019" w:rsidP="0049060B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43CB37C8" w14:textId="37C3124B" w:rsidR="00F84019" w:rsidRPr="00221106" w:rsidRDefault="00F84019" w:rsidP="0049060B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tbl>
      <w:tblPr>
        <w:tblStyle w:val="TabloKlavuzu"/>
        <w:tblW w:w="10513" w:type="dxa"/>
        <w:tblLook w:val="04A0" w:firstRow="1" w:lastRow="0" w:firstColumn="1" w:lastColumn="0" w:noHBand="0" w:noVBand="1"/>
      </w:tblPr>
      <w:tblGrid>
        <w:gridCol w:w="988"/>
        <w:gridCol w:w="1905"/>
        <w:gridCol w:w="1905"/>
        <w:gridCol w:w="1905"/>
        <w:gridCol w:w="1905"/>
        <w:gridCol w:w="1898"/>
        <w:gridCol w:w="7"/>
      </w:tblGrid>
      <w:tr w:rsidR="006C296F" w:rsidRPr="00221106" w14:paraId="3CAC88A8" w14:textId="77777777" w:rsidTr="002F38AE">
        <w:trPr>
          <w:gridAfter w:val="1"/>
          <w:wAfter w:w="7" w:type="dxa"/>
          <w:trHeight w:val="340"/>
        </w:trPr>
        <w:tc>
          <w:tcPr>
            <w:tcW w:w="10506" w:type="dxa"/>
            <w:gridSpan w:val="6"/>
            <w:shd w:val="clear" w:color="auto" w:fill="B4C6E7" w:themeFill="accent1" w:themeFillTint="66"/>
            <w:vAlign w:val="center"/>
          </w:tcPr>
          <w:p w14:paraId="08C1EAF0" w14:textId="6AE67ECE" w:rsidR="00B62A52" w:rsidRPr="00221106" w:rsidRDefault="006C296F" w:rsidP="00B62A52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Ders içeriği: </w:t>
            </w:r>
            <w:r w:rsidR="00B62A52"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Dersi nasıl düzenleyeceğinizi açıklayınız.</w:t>
            </w:r>
          </w:p>
          <w:p w14:paraId="41F705F6" w14:textId="49552D78" w:rsidR="006C296F" w:rsidRPr="00221106" w:rsidRDefault="006E02F8" w:rsidP="00B62A52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(</w:t>
            </w:r>
            <w:r w:rsidR="006C296F"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Haftalık Konu</w:t>
            </w:r>
            <w:r w:rsidR="009C0EE2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 başlıklarını, kullanılacak yazılımları ve gerçekleştirilecek uygulamaları belirtiniz</w:t>
            </w:r>
            <w:r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)</w:t>
            </w:r>
          </w:p>
        </w:tc>
      </w:tr>
      <w:tr w:rsidR="006C296F" w:rsidRPr="00221106" w14:paraId="6BFDC25D" w14:textId="77777777" w:rsidTr="00093F57">
        <w:trPr>
          <w:trHeight w:val="283"/>
        </w:trPr>
        <w:tc>
          <w:tcPr>
            <w:tcW w:w="988" w:type="dxa"/>
            <w:vAlign w:val="center"/>
          </w:tcPr>
          <w:p w14:paraId="42036A26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180C1AD5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Teorik</w:t>
            </w:r>
          </w:p>
        </w:tc>
        <w:tc>
          <w:tcPr>
            <w:tcW w:w="1905" w:type="dxa"/>
            <w:vAlign w:val="center"/>
          </w:tcPr>
          <w:p w14:paraId="236E2DDB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Uygulama</w:t>
            </w:r>
          </w:p>
        </w:tc>
        <w:tc>
          <w:tcPr>
            <w:tcW w:w="1905" w:type="dxa"/>
            <w:vAlign w:val="center"/>
          </w:tcPr>
          <w:p w14:paraId="54E1E12E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Laboratuvar</w:t>
            </w:r>
          </w:p>
        </w:tc>
        <w:tc>
          <w:tcPr>
            <w:tcW w:w="1905" w:type="dxa"/>
            <w:vAlign w:val="center"/>
          </w:tcPr>
          <w:p w14:paraId="78888B82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Hazırlık Bilgileri</w:t>
            </w:r>
          </w:p>
        </w:tc>
        <w:tc>
          <w:tcPr>
            <w:tcW w:w="1905" w:type="dxa"/>
            <w:gridSpan w:val="2"/>
            <w:vAlign w:val="center"/>
          </w:tcPr>
          <w:p w14:paraId="295CE65A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Öğretim </w:t>
            </w:r>
            <w:proofErr w:type="spellStart"/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etodları</w:t>
            </w:r>
            <w:proofErr w:type="spellEnd"/>
          </w:p>
        </w:tc>
      </w:tr>
      <w:tr w:rsidR="006C296F" w:rsidRPr="00221106" w14:paraId="1A46A38C" w14:textId="77777777" w:rsidTr="00093F57">
        <w:trPr>
          <w:trHeight w:val="283"/>
        </w:trPr>
        <w:tc>
          <w:tcPr>
            <w:tcW w:w="988" w:type="dxa"/>
            <w:vAlign w:val="center"/>
          </w:tcPr>
          <w:p w14:paraId="0116686B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1.Hafta</w:t>
            </w:r>
          </w:p>
        </w:tc>
        <w:tc>
          <w:tcPr>
            <w:tcW w:w="1905" w:type="dxa"/>
            <w:vAlign w:val="center"/>
          </w:tcPr>
          <w:p w14:paraId="53B08372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35AF9D8F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2D3C4088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7B84631D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gridSpan w:val="2"/>
            <w:vAlign w:val="center"/>
          </w:tcPr>
          <w:p w14:paraId="20DB5B34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4E79B95B" w14:textId="77777777" w:rsidTr="00093F57">
        <w:trPr>
          <w:trHeight w:val="283"/>
        </w:trPr>
        <w:tc>
          <w:tcPr>
            <w:tcW w:w="988" w:type="dxa"/>
            <w:vAlign w:val="center"/>
          </w:tcPr>
          <w:p w14:paraId="22FCFA8B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2.Hafta</w:t>
            </w:r>
          </w:p>
        </w:tc>
        <w:tc>
          <w:tcPr>
            <w:tcW w:w="1905" w:type="dxa"/>
            <w:vAlign w:val="center"/>
          </w:tcPr>
          <w:p w14:paraId="5E246150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34B62A75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4B878FAA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2A9F3956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gridSpan w:val="2"/>
            <w:vAlign w:val="center"/>
          </w:tcPr>
          <w:p w14:paraId="39676425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5129453C" w14:textId="77777777" w:rsidTr="00093F57">
        <w:trPr>
          <w:trHeight w:val="283"/>
        </w:trPr>
        <w:tc>
          <w:tcPr>
            <w:tcW w:w="988" w:type="dxa"/>
            <w:vAlign w:val="center"/>
          </w:tcPr>
          <w:p w14:paraId="2EC8B0B3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3.Hafta</w:t>
            </w:r>
          </w:p>
        </w:tc>
        <w:tc>
          <w:tcPr>
            <w:tcW w:w="1905" w:type="dxa"/>
            <w:vAlign w:val="center"/>
          </w:tcPr>
          <w:p w14:paraId="642F984B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10F26A36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3EE161D9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67739F91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gridSpan w:val="2"/>
            <w:vAlign w:val="center"/>
          </w:tcPr>
          <w:p w14:paraId="59BD606E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5C090061" w14:textId="77777777" w:rsidTr="00093F57">
        <w:trPr>
          <w:trHeight w:val="283"/>
        </w:trPr>
        <w:tc>
          <w:tcPr>
            <w:tcW w:w="988" w:type="dxa"/>
            <w:vAlign w:val="center"/>
          </w:tcPr>
          <w:p w14:paraId="3751F081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4.Hafta</w:t>
            </w:r>
          </w:p>
        </w:tc>
        <w:tc>
          <w:tcPr>
            <w:tcW w:w="1905" w:type="dxa"/>
            <w:vAlign w:val="center"/>
          </w:tcPr>
          <w:p w14:paraId="5D84594E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3962FA60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252C0413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24A52685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gridSpan w:val="2"/>
            <w:vAlign w:val="center"/>
          </w:tcPr>
          <w:p w14:paraId="6EC37915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364F7A89" w14:textId="77777777" w:rsidTr="00093F57">
        <w:trPr>
          <w:trHeight w:val="283"/>
        </w:trPr>
        <w:tc>
          <w:tcPr>
            <w:tcW w:w="988" w:type="dxa"/>
            <w:vAlign w:val="center"/>
          </w:tcPr>
          <w:p w14:paraId="60607CDA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5.Hafta</w:t>
            </w:r>
          </w:p>
        </w:tc>
        <w:tc>
          <w:tcPr>
            <w:tcW w:w="1905" w:type="dxa"/>
            <w:vAlign w:val="center"/>
          </w:tcPr>
          <w:p w14:paraId="70A29B72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293265F8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0D7E90D2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4B8684D5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gridSpan w:val="2"/>
            <w:vAlign w:val="center"/>
          </w:tcPr>
          <w:p w14:paraId="02A2B03B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7637052E" w14:textId="77777777" w:rsidTr="00093F57">
        <w:trPr>
          <w:trHeight w:val="283"/>
        </w:trPr>
        <w:tc>
          <w:tcPr>
            <w:tcW w:w="988" w:type="dxa"/>
            <w:vAlign w:val="center"/>
          </w:tcPr>
          <w:p w14:paraId="221CAEF8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6.Hafta</w:t>
            </w:r>
          </w:p>
        </w:tc>
        <w:tc>
          <w:tcPr>
            <w:tcW w:w="1905" w:type="dxa"/>
            <w:vAlign w:val="center"/>
          </w:tcPr>
          <w:p w14:paraId="4171185D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2AC09170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38982D83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4116BA6E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gridSpan w:val="2"/>
            <w:vAlign w:val="center"/>
          </w:tcPr>
          <w:p w14:paraId="1FFADE83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23177854" w14:textId="77777777" w:rsidTr="00093F57">
        <w:trPr>
          <w:trHeight w:val="283"/>
        </w:trPr>
        <w:tc>
          <w:tcPr>
            <w:tcW w:w="988" w:type="dxa"/>
            <w:vAlign w:val="center"/>
          </w:tcPr>
          <w:p w14:paraId="37CE9B64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7.Hafta</w:t>
            </w:r>
          </w:p>
        </w:tc>
        <w:tc>
          <w:tcPr>
            <w:tcW w:w="1905" w:type="dxa"/>
            <w:vAlign w:val="center"/>
          </w:tcPr>
          <w:p w14:paraId="0C2C118A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11A9962E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31F31B48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566A7850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gridSpan w:val="2"/>
            <w:vAlign w:val="center"/>
          </w:tcPr>
          <w:p w14:paraId="4D968920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7D8A9917" w14:textId="77777777" w:rsidTr="00093F57">
        <w:trPr>
          <w:trHeight w:val="283"/>
        </w:trPr>
        <w:tc>
          <w:tcPr>
            <w:tcW w:w="988" w:type="dxa"/>
            <w:vAlign w:val="center"/>
          </w:tcPr>
          <w:p w14:paraId="566FF0FA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8.Hafta</w:t>
            </w:r>
          </w:p>
        </w:tc>
        <w:tc>
          <w:tcPr>
            <w:tcW w:w="1905" w:type="dxa"/>
            <w:vAlign w:val="center"/>
          </w:tcPr>
          <w:p w14:paraId="1F7C8515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070A3D71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2EE3BE1E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720142DD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gridSpan w:val="2"/>
            <w:vAlign w:val="center"/>
          </w:tcPr>
          <w:p w14:paraId="356EFA71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696F8DC4" w14:textId="77777777" w:rsidTr="00093F57">
        <w:trPr>
          <w:trHeight w:val="283"/>
        </w:trPr>
        <w:tc>
          <w:tcPr>
            <w:tcW w:w="988" w:type="dxa"/>
            <w:vAlign w:val="center"/>
          </w:tcPr>
          <w:p w14:paraId="491FF19B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9.Hafta</w:t>
            </w:r>
          </w:p>
        </w:tc>
        <w:tc>
          <w:tcPr>
            <w:tcW w:w="1905" w:type="dxa"/>
            <w:vAlign w:val="center"/>
          </w:tcPr>
          <w:p w14:paraId="698490A9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1DAE9CEE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4EC721C3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486724BC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gridSpan w:val="2"/>
            <w:vAlign w:val="center"/>
          </w:tcPr>
          <w:p w14:paraId="37F9138B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42FDBE3A" w14:textId="77777777" w:rsidTr="00093F57">
        <w:trPr>
          <w:trHeight w:val="283"/>
        </w:trPr>
        <w:tc>
          <w:tcPr>
            <w:tcW w:w="988" w:type="dxa"/>
            <w:vAlign w:val="center"/>
          </w:tcPr>
          <w:p w14:paraId="779E82F9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10.Hafta</w:t>
            </w:r>
          </w:p>
        </w:tc>
        <w:tc>
          <w:tcPr>
            <w:tcW w:w="1905" w:type="dxa"/>
            <w:vAlign w:val="center"/>
          </w:tcPr>
          <w:p w14:paraId="17138471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62CCB1CC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61CDDBA3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316FF813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gridSpan w:val="2"/>
            <w:vAlign w:val="center"/>
          </w:tcPr>
          <w:p w14:paraId="2F8CAE0C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2BB8E05A" w14:textId="77777777" w:rsidTr="00093F57">
        <w:trPr>
          <w:trHeight w:val="283"/>
        </w:trPr>
        <w:tc>
          <w:tcPr>
            <w:tcW w:w="988" w:type="dxa"/>
            <w:vAlign w:val="center"/>
          </w:tcPr>
          <w:p w14:paraId="1B7795EF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11.Hafta</w:t>
            </w:r>
          </w:p>
        </w:tc>
        <w:tc>
          <w:tcPr>
            <w:tcW w:w="1905" w:type="dxa"/>
            <w:vAlign w:val="center"/>
          </w:tcPr>
          <w:p w14:paraId="55BFA3A7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33F60F7E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01BD15BE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4DF7B9A5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gridSpan w:val="2"/>
            <w:vAlign w:val="center"/>
          </w:tcPr>
          <w:p w14:paraId="3399BB72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428B18D3" w14:textId="77777777" w:rsidTr="00093F57">
        <w:trPr>
          <w:trHeight w:val="283"/>
        </w:trPr>
        <w:tc>
          <w:tcPr>
            <w:tcW w:w="988" w:type="dxa"/>
            <w:vAlign w:val="center"/>
          </w:tcPr>
          <w:p w14:paraId="6E83B1A9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12.Hafta</w:t>
            </w:r>
          </w:p>
        </w:tc>
        <w:tc>
          <w:tcPr>
            <w:tcW w:w="1905" w:type="dxa"/>
            <w:vAlign w:val="center"/>
          </w:tcPr>
          <w:p w14:paraId="4D439FD9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3658209F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6DE856F7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055D2E75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gridSpan w:val="2"/>
            <w:vAlign w:val="center"/>
          </w:tcPr>
          <w:p w14:paraId="62CBE132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5BC5B882" w14:textId="77777777" w:rsidTr="00093F57">
        <w:trPr>
          <w:trHeight w:val="283"/>
        </w:trPr>
        <w:tc>
          <w:tcPr>
            <w:tcW w:w="988" w:type="dxa"/>
            <w:vAlign w:val="center"/>
          </w:tcPr>
          <w:p w14:paraId="6D443270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13.Hafta</w:t>
            </w:r>
          </w:p>
        </w:tc>
        <w:tc>
          <w:tcPr>
            <w:tcW w:w="1905" w:type="dxa"/>
            <w:vAlign w:val="center"/>
          </w:tcPr>
          <w:p w14:paraId="6C4FE015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4F5466F6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73FEC368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0F9B5708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gridSpan w:val="2"/>
            <w:vAlign w:val="center"/>
          </w:tcPr>
          <w:p w14:paraId="55669743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43B4F006" w14:textId="77777777" w:rsidTr="00093F57">
        <w:trPr>
          <w:trHeight w:val="283"/>
        </w:trPr>
        <w:tc>
          <w:tcPr>
            <w:tcW w:w="988" w:type="dxa"/>
            <w:vAlign w:val="center"/>
          </w:tcPr>
          <w:p w14:paraId="4B4444E4" w14:textId="77777777" w:rsidR="006C296F" w:rsidRPr="00221106" w:rsidRDefault="006C296F" w:rsidP="00093F5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14.Hafta</w:t>
            </w:r>
          </w:p>
        </w:tc>
        <w:tc>
          <w:tcPr>
            <w:tcW w:w="1905" w:type="dxa"/>
            <w:vAlign w:val="center"/>
          </w:tcPr>
          <w:p w14:paraId="1513CDBA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33C80574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1B86056A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7F8A77EA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gridSpan w:val="2"/>
            <w:vAlign w:val="center"/>
          </w:tcPr>
          <w:p w14:paraId="7E2745FD" w14:textId="77777777" w:rsidR="006C296F" w:rsidRPr="00221106" w:rsidRDefault="006C296F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FC4711" w:rsidRPr="00221106" w14:paraId="7FA4258A" w14:textId="77777777" w:rsidTr="00093F57">
        <w:trPr>
          <w:trHeight w:val="283"/>
        </w:trPr>
        <w:tc>
          <w:tcPr>
            <w:tcW w:w="988" w:type="dxa"/>
            <w:vAlign w:val="center"/>
          </w:tcPr>
          <w:p w14:paraId="1CABA2C4" w14:textId="0CD7B763" w:rsidR="00FC4711" w:rsidRPr="00221106" w:rsidRDefault="00FC4711" w:rsidP="00093F57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15.Hafta</w:t>
            </w:r>
          </w:p>
        </w:tc>
        <w:tc>
          <w:tcPr>
            <w:tcW w:w="1905" w:type="dxa"/>
            <w:vAlign w:val="center"/>
          </w:tcPr>
          <w:p w14:paraId="7F8FF1EC" w14:textId="77777777" w:rsidR="00FC4711" w:rsidRPr="00221106" w:rsidRDefault="00FC4711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5040D7D4" w14:textId="77777777" w:rsidR="00FC4711" w:rsidRPr="00221106" w:rsidRDefault="00FC4711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62A4CBD6" w14:textId="77777777" w:rsidR="00FC4711" w:rsidRPr="00221106" w:rsidRDefault="00FC4711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vAlign w:val="center"/>
          </w:tcPr>
          <w:p w14:paraId="672CB931" w14:textId="77777777" w:rsidR="00FC4711" w:rsidRPr="00221106" w:rsidRDefault="00FC4711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905" w:type="dxa"/>
            <w:gridSpan w:val="2"/>
            <w:vAlign w:val="center"/>
          </w:tcPr>
          <w:p w14:paraId="39C96E95" w14:textId="77777777" w:rsidR="00FC4711" w:rsidRPr="00221106" w:rsidRDefault="00FC4711" w:rsidP="00093F57">
            <w:pPr>
              <w:ind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</w:tbl>
    <w:p w14:paraId="4BC9DBEE" w14:textId="2F56673E" w:rsidR="007A54F7" w:rsidRPr="00221106" w:rsidRDefault="007A54F7" w:rsidP="0049060B">
      <w:pPr>
        <w:ind w:right="4"/>
        <w:rPr>
          <w:rFonts w:ascii="Times New Roman" w:hAnsi="Times New Roman" w:cs="Times New Roman"/>
          <w:sz w:val="16"/>
          <w:szCs w:val="16"/>
          <w:lang w:val="tr-TR"/>
        </w:rPr>
      </w:pPr>
    </w:p>
    <w:p w14:paraId="20C37AC2" w14:textId="77777777" w:rsidR="006C296F" w:rsidRPr="00221106" w:rsidRDefault="006C296F" w:rsidP="0049060B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506"/>
      </w:tblGrid>
      <w:tr w:rsidR="0054723D" w:rsidRPr="00221106" w14:paraId="30A6719A" w14:textId="77777777" w:rsidTr="002F38AE">
        <w:tc>
          <w:tcPr>
            <w:tcW w:w="10506" w:type="dxa"/>
            <w:shd w:val="clear" w:color="auto" w:fill="B4C6E7" w:themeFill="accent1" w:themeFillTint="66"/>
          </w:tcPr>
          <w:p w14:paraId="4FA320F6" w14:textId="77777777" w:rsidR="0054723D" w:rsidRPr="00221106" w:rsidRDefault="0054723D" w:rsidP="0054723D">
            <w:pPr>
              <w:ind w:right="4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Katalog Tanımı Türkçe </w:t>
            </w:r>
          </w:p>
          <w:p w14:paraId="165AB38A" w14:textId="71B50036" w:rsidR="0054723D" w:rsidRPr="00221106" w:rsidRDefault="0054723D" w:rsidP="0054723D">
            <w:pPr>
              <w:ind w:right="4"/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Bu </w:t>
            </w:r>
            <w:r w:rsidR="004A0A1F"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bölüm</w:t>
            </w:r>
            <w:r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 basılı ve çevrimiçi </w:t>
            </w:r>
            <w:r w:rsidR="00045290"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ders tanıtım </w:t>
            </w:r>
            <w:r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kataloglar</w:t>
            </w:r>
            <w:r w:rsidR="00045290"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ına</w:t>
            </w:r>
            <w:r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 konulacaktır.  (Maksimum 2000 karakter)</w:t>
            </w:r>
          </w:p>
        </w:tc>
      </w:tr>
      <w:tr w:rsidR="0054723D" w:rsidRPr="00221106" w14:paraId="2D1D7E3D" w14:textId="77777777" w:rsidTr="00C501E0">
        <w:trPr>
          <w:trHeight w:val="1134"/>
        </w:trPr>
        <w:tc>
          <w:tcPr>
            <w:tcW w:w="10506" w:type="dxa"/>
          </w:tcPr>
          <w:p w14:paraId="7C60EAD2" w14:textId="77777777" w:rsidR="0054723D" w:rsidRPr="00221106" w:rsidRDefault="0054723D" w:rsidP="0049060B">
            <w:pPr>
              <w:ind w:right="4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</w:tbl>
    <w:p w14:paraId="1D8AEF43" w14:textId="77777777" w:rsidR="00F84019" w:rsidRPr="00221106" w:rsidRDefault="00F84019" w:rsidP="0049060B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6B978A78" w14:textId="77777777" w:rsidR="00F84019" w:rsidRPr="00221106" w:rsidRDefault="00F84019" w:rsidP="0049060B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506"/>
      </w:tblGrid>
      <w:tr w:rsidR="0054723D" w:rsidRPr="00221106" w14:paraId="1A67A82D" w14:textId="77777777" w:rsidTr="002F38AE">
        <w:tc>
          <w:tcPr>
            <w:tcW w:w="10506" w:type="dxa"/>
            <w:shd w:val="clear" w:color="auto" w:fill="B4C6E7" w:themeFill="accent1" w:themeFillTint="66"/>
          </w:tcPr>
          <w:p w14:paraId="5C5AFA9E" w14:textId="7EFDB0E2" w:rsidR="0054723D" w:rsidRPr="00221106" w:rsidRDefault="0054723D" w:rsidP="00093F57">
            <w:pPr>
              <w:ind w:right="4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Katalog Tanımı İngilizce</w:t>
            </w:r>
          </w:p>
          <w:p w14:paraId="294D6D52" w14:textId="32BD7CB4" w:rsidR="0054723D" w:rsidRPr="00221106" w:rsidRDefault="00045290" w:rsidP="00093F57">
            <w:pPr>
              <w:ind w:right="4"/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Bu bölüm basılı ve çevrimiçi ders tanıtım kataloglarına konulacaktır.  (Maksimum 2000 karakter)</w:t>
            </w:r>
          </w:p>
        </w:tc>
      </w:tr>
      <w:tr w:rsidR="0054723D" w:rsidRPr="00221106" w14:paraId="6F929821" w14:textId="77777777" w:rsidTr="00C501E0">
        <w:trPr>
          <w:trHeight w:val="1134"/>
        </w:trPr>
        <w:tc>
          <w:tcPr>
            <w:tcW w:w="10506" w:type="dxa"/>
          </w:tcPr>
          <w:p w14:paraId="15AB8178" w14:textId="77777777" w:rsidR="0054723D" w:rsidRPr="00221106" w:rsidRDefault="0054723D" w:rsidP="00093F57">
            <w:pPr>
              <w:ind w:right="4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</w:tbl>
    <w:p w14:paraId="06EC08A3" w14:textId="1BC1153A" w:rsidR="00F84019" w:rsidRDefault="00F84019" w:rsidP="0049060B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27BF82ED" w14:textId="77777777" w:rsidR="002F38AE" w:rsidRDefault="002F38AE">
      <w:r>
        <w:br w:type="page"/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506"/>
      </w:tblGrid>
      <w:tr w:rsidR="0054723D" w:rsidRPr="00221106" w14:paraId="42B3EF0D" w14:textId="77777777" w:rsidTr="002F38AE">
        <w:trPr>
          <w:trHeight w:val="283"/>
        </w:trPr>
        <w:tc>
          <w:tcPr>
            <w:tcW w:w="10506" w:type="dxa"/>
            <w:shd w:val="clear" w:color="auto" w:fill="B4C6E7" w:themeFill="accent1" w:themeFillTint="66"/>
            <w:vAlign w:val="center"/>
          </w:tcPr>
          <w:p w14:paraId="597A44F2" w14:textId="0ADEFDE9" w:rsidR="0054723D" w:rsidRPr="00221106" w:rsidRDefault="0054723D" w:rsidP="005F12F7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lastRenderedPageBreak/>
              <w:t xml:space="preserve">Anahtar Kelimeler Türkçe </w:t>
            </w:r>
            <w:r w:rsidRPr="00221106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  <w:lang w:val="tr-TR"/>
              </w:rPr>
              <w:t>(</w:t>
            </w:r>
            <w:r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Maksimum 50 karakter)</w:t>
            </w:r>
          </w:p>
        </w:tc>
      </w:tr>
      <w:tr w:rsidR="0054723D" w:rsidRPr="00221106" w14:paraId="286A75A9" w14:textId="77777777" w:rsidTr="00AC130F">
        <w:trPr>
          <w:trHeight w:val="283"/>
        </w:trPr>
        <w:tc>
          <w:tcPr>
            <w:tcW w:w="10506" w:type="dxa"/>
          </w:tcPr>
          <w:p w14:paraId="0BE69839" w14:textId="77777777" w:rsidR="0054723D" w:rsidRPr="00221106" w:rsidRDefault="0054723D" w:rsidP="0049060B">
            <w:pPr>
              <w:ind w:right="4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54723D" w:rsidRPr="00221106" w14:paraId="3ED0258B" w14:textId="77777777" w:rsidTr="002F38AE">
        <w:trPr>
          <w:trHeight w:val="283"/>
        </w:trPr>
        <w:tc>
          <w:tcPr>
            <w:tcW w:w="10506" w:type="dxa"/>
            <w:shd w:val="clear" w:color="auto" w:fill="B4C6E7" w:themeFill="accent1" w:themeFillTint="66"/>
            <w:vAlign w:val="center"/>
          </w:tcPr>
          <w:p w14:paraId="17309BA7" w14:textId="16524728" w:rsidR="0054723D" w:rsidRPr="00221106" w:rsidRDefault="0054723D" w:rsidP="005F12F7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Anahtar Kelimeler İngilizce </w:t>
            </w:r>
            <w:r w:rsidR="003903D3" w:rsidRPr="00221106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  <w:lang w:val="tr-TR"/>
              </w:rPr>
              <w:t>(</w:t>
            </w:r>
            <w:r w:rsidR="003903D3" w:rsidRPr="0022110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Maksimum 50 karakter)</w:t>
            </w:r>
          </w:p>
        </w:tc>
      </w:tr>
      <w:tr w:rsidR="0054723D" w:rsidRPr="00221106" w14:paraId="0BC5D07D" w14:textId="77777777" w:rsidTr="00AC130F">
        <w:trPr>
          <w:trHeight w:val="283"/>
        </w:trPr>
        <w:tc>
          <w:tcPr>
            <w:tcW w:w="10506" w:type="dxa"/>
          </w:tcPr>
          <w:p w14:paraId="523D1119" w14:textId="77777777" w:rsidR="0054723D" w:rsidRPr="00221106" w:rsidRDefault="0054723D" w:rsidP="0049060B">
            <w:pPr>
              <w:ind w:right="4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</w:tbl>
    <w:p w14:paraId="167B7D1F" w14:textId="77777777" w:rsidR="00F84019" w:rsidRPr="00221106" w:rsidRDefault="00F84019" w:rsidP="0049060B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194E3B21" w14:textId="77777777" w:rsidR="00F84019" w:rsidRPr="00221106" w:rsidRDefault="00F84019" w:rsidP="0049060B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tbl>
      <w:tblPr>
        <w:tblStyle w:val="TabloKlavuzu"/>
        <w:tblpPr w:leftFromText="180" w:rightFromText="180" w:vertAnchor="text" w:horzAnchor="margin" w:tblpY="-52"/>
        <w:tblW w:w="10485" w:type="dxa"/>
        <w:tblLook w:val="04A0" w:firstRow="1" w:lastRow="0" w:firstColumn="1" w:lastColumn="0" w:noHBand="0" w:noVBand="1"/>
      </w:tblPr>
      <w:tblGrid>
        <w:gridCol w:w="336"/>
        <w:gridCol w:w="3128"/>
        <w:gridCol w:w="1351"/>
        <w:gridCol w:w="5670"/>
      </w:tblGrid>
      <w:tr w:rsidR="006C296F" w:rsidRPr="00221106" w14:paraId="216D78AC" w14:textId="77777777" w:rsidTr="002F38AE">
        <w:trPr>
          <w:trHeight w:val="283"/>
        </w:trPr>
        <w:tc>
          <w:tcPr>
            <w:tcW w:w="10485" w:type="dxa"/>
            <w:gridSpan w:val="4"/>
            <w:shd w:val="clear" w:color="auto" w:fill="B4C6E7" w:themeFill="accent1" w:themeFillTint="66"/>
            <w:vAlign w:val="center"/>
          </w:tcPr>
          <w:p w14:paraId="20ACD4D3" w14:textId="2210D0DD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Dersin Ulusal ve Uluslararası Müfredatlar </w:t>
            </w:r>
            <w:r w:rsidR="00100AA1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ı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şığında </w:t>
            </w:r>
            <w:r w:rsidR="00100AA1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G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erekçelendirilmesi</w:t>
            </w:r>
            <w:r w:rsidR="00C9160E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</w:t>
            </w:r>
            <w:r w:rsidR="00C9160E" w:rsidRPr="00C9160E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(Önerdiğiniz dersin mevcut </w:t>
            </w:r>
            <w:r w:rsidR="00C9160E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öğretim programlarındaki </w:t>
            </w:r>
            <w:r w:rsidR="00C9160E" w:rsidRPr="00C9160E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yerini belirtiniz)</w:t>
            </w:r>
          </w:p>
        </w:tc>
      </w:tr>
      <w:tr w:rsidR="006E02F8" w:rsidRPr="00221106" w14:paraId="15091DDE" w14:textId="77777777" w:rsidTr="006E02F8">
        <w:trPr>
          <w:trHeight w:val="283"/>
        </w:trPr>
        <w:tc>
          <w:tcPr>
            <w:tcW w:w="3464" w:type="dxa"/>
            <w:gridSpan w:val="2"/>
            <w:vAlign w:val="center"/>
          </w:tcPr>
          <w:p w14:paraId="49AF3961" w14:textId="4C5A725D" w:rsidR="006E02F8" w:rsidRPr="00221106" w:rsidRDefault="006E02F8" w:rsidP="006C296F">
            <w:pPr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Türkiye’deki Üniversiteler ve Programlar</w:t>
            </w:r>
          </w:p>
        </w:tc>
        <w:tc>
          <w:tcPr>
            <w:tcW w:w="1351" w:type="dxa"/>
            <w:vAlign w:val="center"/>
          </w:tcPr>
          <w:p w14:paraId="62391FDE" w14:textId="77777777" w:rsidR="006E02F8" w:rsidRPr="00221106" w:rsidRDefault="006E02F8" w:rsidP="006C296F">
            <w:pPr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</w:t>
            </w:r>
          </w:p>
          <w:p w14:paraId="42F63D35" w14:textId="47A3EBAE" w:rsidR="006E02F8" w:rsidRPr="00221106" w:rsidRDefault="006E02F8" w:rsidP="006C296F">
            <w:pPr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Müfredatta </w:t>
            </w:r>
            <w:r w:rsidR="005A068F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yok</w:t>
            </w:r>
          </w:p>
        </w:tc>
        <w:tc>
          <w:tcPr>
            <w:tcW w:w="5670" w:type="dxa"/>
            <w:vAlign w:val="center"/>
          </w:tcPr>
          <w:p w14:paraId="7B96E913" w14:textId="32859F0A" w:rsidR="006E02F8" w:rsidRPr="00221106" w:rsidRDefault="006E02F8" w:rsidP="006C296F">
            <w:pPr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 Müfredatta Var</w:t>
            </w:r>
          </w:p>
          <w:p w14:paraId="67788166" w14:textId="10717ED4" w:rsidR="006E02F8" w:rsidRPr="00221106" w:rsidRDefault="006E02F8" w:rsidP="006C296F">
            <w:pPr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(Dersin adı,</w:t>
            </w:r>
            <w:r w:rsidR="005A068F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önemi,</w:t>
            </w:r>
            <w:r w:rsidR="005A068F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kodu,</w:t>
            </w:r>
            <w:r w:rsidR="005A068F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teorik, uygulama, laboratuvar vb. var mı ?)</w:t>
            </w:r>
          </w:p>
        </w:tc>
      </w:tr>
      <w:tr w:rsidR="006C296F" w:rsidRPr="00221106" w14:paraId="250B9296" w14:textId="77777777" w:rsidTr="006E02F8">
        <w:trPr>
          <w:trHeight w:val="283"/>
        </w:trPr>
        <w:tc>
          <w:tcPr>
            <w:tcW w:w="0" w:type="auto"/>
            <w:vAlign w:val="center"/>
          </w:tcPr>
          <w:p w14:paraId="19CB9223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1.</w:t>
            </w:r>
          </w:p>
        </w:tc>
        <w:tc>
          <w:tcPr>
            <w:tcW w:w="3128" w:type="dxa"/>
            <w:vAlign w:val="center"/>
          </w:tcPr>
          <w:p w14:paraId="31B1FCF1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351" w:type="dxa"/>
            <w:vAlign w:val="center"/>
          </w:tcPr>
          <w:p w14:paraId="1441742F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5670" w:type="dxa"/>
            <w:vAlign w:val="center"/>
          </w:tcPr>
          <w:p w14:paraId="2E12DF41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6B6DB137" w14:textId="77777777" w:rsidTr="006E02F8">
        <w:trPr>
          <w:trHeight w:val="283"/>
        </w:trPr>
        <w:tc>
          <w:tcPr>
            <w:tcW w:w="0" w:type="auto"/>
            <w:vAlign w:val="center"/>
          </w:tcPr>
          <w:p w14:paraId="48035364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2.</w:t>
            </w:r>
          </w:p>
        </w:tc>
        <w:tc>
          <w:tcPr>
            <w:tcW w:w="3128" w:type="dxa"/>
            <w:vAlign w:val="center"/>
          </w:tcPr>
          <w:p w14:paraId="42A3076F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351" w:type="dxa"/>
            <w:vAlign w:val="center"/>
          </w:tcPr>
          <w:p w14:paraId="0360FA94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5670" w:type="dxa"/>
            <w:vAlign w:val="center"/>
          </w:tcPr>
          <w:p w14:paraId="3A79BDA8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1ED7FE83" w14:textId="77777777" w:rsidTr="006E02F8">
        <w:trPr>
          <w:trHeight w:val="283"/>
        </w:trPr>
        <w:tc>
          <w:tcPr>
            <w:tcW w:w="0" w:type="auto"/>
            <w:vAlign w:val="center"/>
          </w:tcPr>
          <w:p w14:paraId="6A348D5A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3.</w:t>
            </w:r>
          </w:p>
        </w:tc>
        <w:tc>
          <w:tcPr>
            <w:tcW w:w="3128" w:type="dxa"/>
            <w:vAlign w:val="center"/>
          </w:tcPr>
          <w:p w14:paraId="7D1FB7FE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351" w:type="dxa"/>
            <w:vAlign w:val="center"/>
          </w:tcPr>
          <w:p w14:paraId="44E2869B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5670" w:type="dxa"/>
            <w:vAlign w:val="center"/>
          </w:tcPr>
          <w:p w14:paraId="4152C18C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17C1BCAB" w14:textId="77777777" w:rsidTr="006E02F8">
        <w:trPr>
          <w:trHeight w:val="283"/>
        </w:trPr>
        <w:tc>
          <w:tcPr>
            <w:tcW w:w="0" w:type="auto"/>
            <w:vAlign w:val="center"/>
          </w:tcPr>
          <w:p w14:paraId="5F4BBB95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3128" w:type="dxa"/>
            <w:vAlign w:val="center"/>
          </w:tcPr>
          <w:p w14:paraId="776834B8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351" w:type="dxa"/>
            <w:vAlign w:val="center"/>
          </w:tcPr>
          <w:p w14:paraId="73BB5EC4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5670" w:type="dxa"/>
            <w:vAlign w:val="center"/>
          </w:tcPr>
          <w:p w14:paraId="762F8301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E02F8" w:rsidRPr="00221106" w14:paraId="0B586243" w14:textId="77777777" w:rsidTr="006E02F8">
        <w:trPr>
          <w:trHeight w:val="283"/>
        </w:trPr>
        <w:tc>
          <w:tcPr>
            <w:tcW w:w="3464" w:type="dxa"/>
            <w:gridSpan w:val="2"/>
            <w:vAlign w:val="center"/>
          </w:tcPr>
          <w:p w14:paraId="1ECB59E8" w14:textId="0B65B657" w:rsidR="006E02F8" w:rsidRPr="00221106" w:rsidRDefault="006E02F8" w:rsidP="006C296F">
            <w:pPr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Yurtdışındaki Üniversiteler Programlar</w:t>
            </w:r>
          </w:p>
        </w:tc>
        <w:tc>
          <w:tcPr>
            <w:tcW w:w="1351" w:type="dxa"/>
            <w:vAlign w:val="center"/>
          </w:tcPr>
          <w:p w14:paraId="7A44DF09" w14:textId="77777777" w:rsidR="006E02F8" w:rsidRPr="00221106" w:rsidRDefault="006E02F8" w:rsidP="006C296F">
            <w:pPr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</w:t>
            </w:r>
          </w:p>
          <w:p w14:paraId="4ADF78AA" w14:textId="5026D06D" w:rsidR="006E02F8" w:rsidRPr="00221106" w:rsidRDefault="006E02F8" w:rsidP="006C296F">
            <w:pPr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Müfredatta </w:t>
            </w:r>
            <w:r w:rsidR="005A068F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yok</w:t>
            </w:r>
          </w:p>
        </w:tc>
        <w:tc>
          <w:tcPr>
            <w:tcW w:w="5670" w:type="dxa"/>
            <w:vAlign w:val="center"/>
          </w:tcPr>
          <w:p w14:paraId="0D90D7BA" w14:textId="77777777" w:rsidR="006E02F8" w:rsidRPr="00221106" w:rsidRDefault="006E02F8" w:rsidP="00CC2539">
            <w:pPr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 Müfredatta Var</w:t>
            </w:r>
          </w:p>
          <w:p w14:paraId="77FBA0E5" w14:textId="3691256B" w:rsidR="006E02F8" w:rsidRPr="00221106" w:rsidRDefault="006E02F8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(Dersin adı,</w:t>
            </w:r>
            <w:r w:rsidR="005A068F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önemi,</w:t>
            </w:r>
            <w:r w:rsidR="005A068F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kodu,</w:t>
            </w:r>
            <w:r w:rsidR="005A068F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teorik, uygulama, laboratuvar vb. var mı ?)</w:t>
            </w:r>
          </w:p>
        </w:tc>
      </w:tr>
      <w:tr w:rsidR="006C296F" w:rsidRPr="00221106" w14:paraId="6F1927C6" w14:textId="77777777" w:rsidTr="006E02F8">
        <w:trPr>
          <w:trHeight w:val="283"/>
        </w:trPr>
        <w:tc>
          <w:tcPr>
            <w:tcW w:w="0" w:type="auto"/>
            <w:vAlign w:val="center"/>
          </w:tcPr>
          <w:p w14:paraId="58BE5B90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1.</w:t>
            </w:r>
          </w:p>
        </w:tc>
        <w:tc>
          <w:tcPr>
            <w:tcW w:w="3128" w:type="dxa"/>
            <w:vAlign w:val="center"/>
          </w:tcPr>
          <w:p w14:paraId="19CB7822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351" w:type="dxa"/>
            <w:vAlign w:val="center"/>
          </w:tcPr>
          <w:p w14:paraId="2DCC7B82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5670" w:type="dxa"/>
            <w:vAlign w:val="center"/>
          </w:tcPr>
          <w:p w14:paraId="18AAE4D3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33DC3D80" w14:textId="77777777" w:rsidTr="006E02F8">
        <w:trPr>
          <w:trHeight w:val="283"/>
        </w:trPr>
        <w:tc>
          <w:tcPr>
            <w:tcW w:w="0" w:type="auto"/>
            <w:vAlign w:val="center"/>
          </w:tcPr>
          <w:p w14:paraId="3317CED1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2.</w:t>
            </w:r>
          </w:p>
        </w:tc>
        <w:tc>
          <w:tcPr>
            <w:tcW w:w="3128" w:type="dxa"/>
            <w:vAlign w:val="center"/>
          </w:tcPr>
          <w:p w14:paraId="3365F361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351" w:type="dxa"/>
            <w:vAlign w:val="center"/>
          </w:tcPr>
          <w:p w14:paraId="6936A6B4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5670" w:type="dxa"/>
            <w:vAlign w:val="center"/>
          </w:tcPr>
          <w:p w14:paraId="70A638C1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6626E781" w14:textId="77777777" w:rsidTr="006E02F8">
        <w:trPr>
          <w:trHeight w:val="283"/>
        </w:trPr>
        <w:tc>
          <w:tcPr>
            <w:tcW w:w="0" w:type="auto"/>
            <w:vAlign w:val="center"/>
          </w:tcPr>
          <w:p w14:paraId="233014DE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3.</w:t>
            </w:r>
          </w:p>
        </w:tc>
        <w:tc>
          <w:tcPr>
            <w:tcW w:w="3128" w:type="dxa"/>
            <w:vAlign w:val="center"/>
          </w:tcPr>
          <w:p w14:paraId="069D596D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351" w:type="dxa"/>
            <w:vAlign w:val="center"/>
          </w:tcPr>
          <w:p w14:paraId="5D7C56BB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5670" w:type="dxa"/>
            <w:vAlign w:val="center"/>
          </w:tcPr>
          <w:p w14:paraId="06181D41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C296F" w:rsidRPr="00221106" w14:paraId="2CF1F964" w14:textId="77777777" w:rsidTr="006E02F8">
        <w:trPr>
          <w:trHeight w:val="283"/>
        </w:trPr>
        <w:tc>
          <w:tcPr>
            <w:tcW w:w="0" w:type="auto"/>
            <w:vAlign w:val="center"/>
          </w:tcPr>
          <w:p w14:paraId="7D8C3619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3128" w:type="dxa"/>
            <w:vAlign w:val="center"/>
          </w:tcPr>
          <w:p w14:paraId="07044F0D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351" w:type="dxa"/>
            <w:vAlign w:val="center"/>
          </w:tcPr>
          <w:p w14:paraId="4B5963D6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5670" w:type="dxa"/>
            <w:vAlign w:val="center"/>
          </w:tcPr>
          <w:p w14:paraId="3F57F8D6" w14:textId="77777777" w:rsidR="006C296F" w:rsidRPr="00221106" w:rsidRDefault="006C296F" w:rsidP="006C296F">
            <w:pPr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</w:tbl>
    <w:p w14:paraId="3309B607" w14:textId="3E44F4E5" w:rsidR="00F84019" w:rsidRPr="00221106" w:rsidRDefault="00F84019" w:rsidP="0049060B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54F5D22A" w14:textId="33D921AA" w:rsidR="002E42F9" w:rsidRPr="002F38AE" w:rsidRDefault="002E42F9" w:rsidP="002E42F9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</w:pPr>
      <w:r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>BÖLÜM 2- AKADEMİK GEREKÇELENDİRME</w:t>
      </w:r>
    </w:p>
    <w:p w14:paraId="1EC3B4A5" w14:textId="77777777" w:rsidR="002E42F9" w:rsidRPr="00221106" w:rsidRDefault="002E42F9" w:rsidP="0049060B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506"/>
      </w:tblGrid>
      <w:tr w:rsidR="002E42F9" w:rsidRPr="00221106" w14:paraId="09CD0988" w14:textId="77777777" w:rsidTr="002F38AE">
        <w:trPr>
          <w:trHeight w:val="340"/>
        </w:trPr>
        <w:tc>
          <w:tcPr>
            <w:tcW w:w="10506" w:type="dxa"/>
            <w:shd w:val="clear" w:color="auto" w:fill="B4C6E7" w:themeFill="accent1" w:themeFillTint="66"/>
          </w:tcPr>
          <w:p w14:paraId="2E8CAA0C" w14:textId="3035F1EC" w:rsidR="002E42F9" w:rsidRPr="00221106" w:rsidRDefault="002E42F9" w:rsidP="002E42F9">
            <w:pPr>
              <w:ind w:right="4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 Önerisinin Gerekçesi:</w:t>
            </w:r>
          </w:p>
          <w:p w14:paraId="5859A24E" w14:textId="77777777" w:rsidR="00116E4F" w:rsidRPr="00221106" w:rsidRDefault="00116E4F" w:rsidP="00116E4F">
            <w:p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Önerilen dersin amacını aşağıdaki soruları yanıtlayarak açıklayınız: </w:t>
            </w:r>
          </w:p>
          <w:p w14:paraId="01B461C8" w14:textId="754D277E" w:rsidR="00116E4F" w:rsidRPr="00221106" w:rsidRDefault="00116E4F" w:rsidP="00116E4F">
            <w:pPr>
              <w:pStyle w:val="ListeParagraf"/>
              <w:numPr>
                <w:ilvl w:val="0"/>
                <w:numId w:val="2"/>
              </w:num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Bu ders genel olarak </w:t>
            </w:r>
            <w:r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Anabilim Dalınızın</w:t>
            </w: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</w:t>
            </w: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gereksinimlerini nasıl karşılamaktadır, yapacağı katkılar nelerdir? </w:t>
            </w:r>
          </w:p>
          <w:p w14:paraId="35973A5F" w14:textId="77777777" w:rsidR="00116E4F" w:rsidRDefault="00116E4F" w:rsidP="00116E4F">
            <w:pPr>
              <w:pStyle w:val="ListeParagraf"/>
              <w:numPr>
                <w:ilvl w:val="0"/>
                <w:numId w:val="2"/>
              </w:num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Gerçekleştireceği hedefler nelerdir? </w:t>
            </w:r>
          </w:p>
          <w:p w14:paraId="7CE5752C" w14:textId="56C74462" w:rsidR="00FC4711" w:rsidRPr="00116E4F" w:rsidRDefault="00116E4F" w:rsidP="00116E4F">
            <w:pPr>
              <w:pStyle w:val="ListeParagraf"/>
              <w:numPr>
                <w:ilvl w:val="0"/>
                <w:numId w:val="2"/>
              </w:num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16E4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Bu hedeflere nasıl ulaşılacaktır?</w:t>
            </w:r>
          </w:p>
        </w:tc>
      </w:tr>
      <w:tr w:rsidR="002E42F9" w:rsidRPr="00221106" w14:paraId="26CF1028" w14:textId="77777777" w:rsidTr="004E3582">
        <w:trPr>
          <w:trHeight w:val="1417"/>
        </w:trPr>
        <w:tc>
          <w:tcPr>
            <w:tcW w:w="10506" w:type="dxa"/>
          </w:tcPr>
          <w:p w14:paraId="25DD7587" w14:textId="77777777" w:rsidR="002E42F9" w:rsidRDefault="002E42F9" w:rsidP="0049060B">
            <w:pPr>
              <w:ind w:right="4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  <w:p w14:paraId="19F3534A" w14:textId="254BEA52" w:rsidR="00116E4F" w:rsidRPr="00221106" w:rsidRDefault="00116E4F" w:rsidP="00116E4F">
            <w:pPr>
              <w:ind w:right="4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</w:tbl>
    <w:p w14:paraId="2C5B533A" w14:textId="002B8B1D" w:rsidR="005F12F7" w:rsidRDefault="005F12F7" w:rsidP="0049060B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71942944" w14:textId="04898D39" w:rsidR="00116E4F" w:rsidRPr="002F38AE" w:rsidRDefault="00116E4F" w:rsidP="00116E4F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</w:pPr>
      <w:r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 xml:space="preserve">BÖLÜM </w:t>
      </w:r>
      <w:r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>3</w:t>
      </w:r>
      <w:r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 xml:space="preserve">- </w:t>
      </w:r>
      <w:r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>STRATEJİK PLAN DOĞRULTUSUNDA</w:t>
      </w:r>
      <w:r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 xml:space="preserve"> GEREKÇELENDİRME</w:t>
      </w:r>
    </w:p>
    <w:p w14:paraId="5C000352" w14:textId="77777777" w:rsidR="00116E4F" w:rsidRPr="00221106" w:rsidRDefault="00116E4F" w:rsidP="00116E4F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506"/>
      </w:tblGrid>
      <w:tr w:rsidR="00116E4F" w:rsidRPr="00221106" w14:paraId="0775C882" w14:textId="77777777" w:rsidTr="002F38AE">
        <w:trPr>
          <w:trHeight w:val="340"/>
        </w:trPr>
        <w:tc>
          <w:tcPr>
            <w:tcW w:w="10506" w:type="dxa"/>
            <w:shd w:val="clear" w:color="auto" w:fill="B4C6E7" w:themeFill="accent1" w:themeFillTint="66"/>
          </w:tcPr>
          <w:p w14:paraId="4B62CBCD" w14:textId="09AC2638" w:rsidR="00116E4F" w:rsidRDefault="00116E4F" w:rsidP="00116E4F">
            <w:pPr>
              <w:ind w:right="4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Önerilen dersin </w:t>
            </w:r>
            <w:r w:rsidRPr="00116E4F">
              <w:rPr>
                <w:rFonts w:ascii="Times New Roman" w:hAnsi="Times New Roman" w:cs="Times New Roman"/>
                <w:bCs/>
                <w:sz w:val="16"/>
                <w:szCs w:val="16"/>
                <w:lang w:val="tr-TR"/>
              </w:rPr>
              <w:t>Stratejik Plan Gerekçelendirme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  <w:lang w:val="tr-TR"/>
              </w:rPr>
              <w:t>si ile ilişkisini aşağıdaki göstergeler doğrultusunda açıklayınız</w:t>
            </w:r>
            <w:r w:rsidRPr="00116E4F">
              <w:rPr>
                <w:rFonts w:ascii="Times New Roman" w:hAnsi="Times New Roman" w:cs="Times New Roman"/>
                <w:bCs/>
                <w:sz w:val="16"/>
                <w:szCs w:val="16"/>
                <w:lang w:val="tr-TR"/>
              </w:rPr>
              <w:t>:</w:t>
            </w:r>
          </w:p>
          <w:p w14:paraId="28316133" w14:textId="77777777" w:rsidR="00116E4F" w:rsidRPr="00116E4F" w:rsidRDefault="00116E4F" w:rsidP="00116E4F">
            <w:pPr>
              <w:ind w:left="720" w:right="4" w:hanging="720"/>
              <w:rPr>
                <w:rFonts w:ascii="Times New Roman" w:hAnsi="Times New Roman" w:cs="Times New Roman"/>
                <w:bCs/>
                <w:sz w:val="16"/>
                <w:szCs w:val="16"/>
                <w:lang w:val="tr-TR"/>
              </w:rPr>
            </w:pPr>
            <w:r w:rsidRPr="00116E4F">
              <w:rPr>
                <w:rFonts w:ascii="Times New Roman" w:hAnsi="Times New Roman" w:cs="Times New Roman"/>
                <w:bCs/>
                <w:sz w:val="16"/>
                <w:szCs w:val="16"/>
                <w:lang w:val="tr-TR"/>
              </w:rPr>
              <w:t>Hedef: Nitelikli bir eğitim için; uluslararası gelişmeleri takip ederek öğrenci etkileşimini teşvik edici, teknoloji destekli eğitim programları uygulanacaktır.</w:t>
            </w:r>
          </w:p>
          <w:p w14:paraId="096AA052" w14:textId="77777777" w:rsidR="00116E4F" w:rsidRPr="00116E4F" w:rsidRDefault="00116E4F" w:rsidP="00116E4F">
            <w:pPr>
              <w:ind w:left="720" w:right="4" w:hanging="720"/>
              <w:rPr>
                <w:rFonts w:ascii="Times New Roman" w:hAnsi="Times New Roman" w:cs="Times New Roman"/>
                <w:bCs/>
                <w:sz w:val="16"/>
                <w:szCs w:val="16"/>
                <w:lang w:val="tr-TR"/>
              </w:rPr>
            </w:pPr>
            <w:r w:rsidRPr="00116E4F">
              <w:rPr>
                <w:rFonts w:ascii="Times New Roman" w:hAnsi="Times New Roman" w:cs="Times New Roman"/>
                <w:bCs/>
                <w:sz w:val="16"/>
                <w:szCs w:val="16"/>
                <w:lang w:val="tr-TR"/>
              </w:rPr>
              <w:t>P.G. 1.1.1. Müfredatta yer alan uygulama kredisi içeren derslerin toplam derslere oranı</w:t>
            </w:r>
          </w:p>
          <w:p w14:paraId="48C6A35B" w14:textId="5A952581" w:rsidR="00116E4F" w:rsidRPr="00116E4F" w:rsidRDefault="00116E4F" w:rsidP="00116E4F">
            <w:pPr>
              <w:ind w:left="720" w:right="4" w:hanging="72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116E4F">
              <w:rPr>
                <w:rFonts w:ascii="Times New Roman" w:hAnsi="Times New Roman" w:cs="Times New Roman"/>
                <w:bCs/>
                <w:sz w:val="16"/>
                <w:szCs w:val="16"/>
                <w:lang w:val="tr-TR"/>
              </w:rPr>
              <w:t>P.G. 1.1.3. Öğrenci etkileşimi içeren ders sayısı</w:t>
            </w:r>
          </w:p>
        </w:tc>
      </w:tr>
      <w:tr w:rsidR="00116E4F" w:rsidRPr="00221106" w14:paraId="7E44E42E" w14:textId="77777777" w:rsidTr="000D2D22">
        <w:trPr>
          <w:trHeight w:val="1417"/>
        </w:trPr>
        <w:tc>
          <w:tcPr>
            <w:tcW w:w="10506" w:type="dxa"/>
          </w:tcPr>
          <w:p w14:paraId="4C99CCA9" w14:textId="77777777" w:rsidR="00116E4F" w:rsidRDefault="00116E4F" w:rsidP="000D2D22">
            <w:pPr>
              <w:ind w:right="4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  <w:p w14:paraId="279E4835" w14:textId="48080685" w:rsidR="00116E4F" w:rsidRPr="00221106" w:rsidRDefault="00116E4F" w:rsidP="000D2D22">
            <w:pPr>
              <w:ind w:right="4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</w:tbl>
    <w:p w14:paraId="33F2AB21" w14:textId="77777777" w:rsidR="00116E4F" w:rsidRDefault="00116E4F" w:rsidP="00116E4F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21847549" w14:textId="6C69107F" w:rsidR="00116E4F" w:rsidRDefault="00116E4F" w:rsidP="0049060B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1F5E66E7" w14:textId="77777777" w:rsidR="00116E4F" w:rsidRPr="00221106" w:rsidRDefault="00116E4F" w:rsidP="0049060B">
      <w:pPr>
        <w:ind w:right="4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3DB15D56" w14:textId="77777777" w:rsidR="002F38AE" w:rsidRDefault="002F38AE">
      <w:r>
        <w:br w:type="page"/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75"/>
        <w:gridCol w:w="876"/>
        <w:gridCol w:w="875"/>
        <w:gridCol w:w="876"/>
        <w:gridCol w:w="875"/>
        <w:gridCol w:w="876"/>
        <w:gridCol w:w="875"/>
        <w:gridCol w:w="876"/>
        <w:gridCol w:w="875"/>
        <w:gridCol w:w="876"/>
        <w:gridCol w:w="875"/>
        <w:gridCol w:w="876"/>
      </w:tblGrid>
      <w:tr w:rsidR="002E42F9" w:rsidRPr="00221106" w14:paraId="6A11E707" w14:textId="77777777" w:rsidTr="002F38AE">
        <w:trPr>
          <w:trHeight w:val="340"/>
        </w:trPr>
        <w:tc>
          <w:tcPr>
            <w:tcW w:w="10506" w:type="dxa"/>
            <w:gridSpan w:val="12"/>
            <w:shd w:val="clear" w:color="auto" w:fill="B4C6E7" w:themeFill="accent1" w:themeFillTint="66"/>
            <w:vAlign w:val="center"/>
          </w:tcPr>
          <w:p w14:paraId="4B85375A" w14:textId="790E892C" w:rsidR="002E42F9" w:rsidRPr="00221106" w:rsidRDefault="00C43CFB" w:rsidP="00107DD8">
            <w:pPr>
              <w:ind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lastRenderedPageBreak/>
              <w:t xml:space="preserve">Beklenen Öğrenme Çıktıları ile </w:t>
            </w:r>
            <w:r w:rsidR="002E42F9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Program Çıktıları İlişkisi:</w:t>
            </w:r>
            <w:r w:rsidR="007C00F3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</w:t>
            </w:r>
            <w:r w:rsidR="007C00F3" w:rsidRPr="00221106">
              <w:rPr>
                <w:rFonts w:ascii="Times New Roman" w:hAnsi="Times New Roman" w:cs="Times New Roman"/>
                <w:b/>
                <w:bCs/>
                <w:i/>
                <w:iCs/>
                <w:color w:val="2F5496" w:themeColor="accent1" w:themeShade="BF"/>
                <w:sz w:val="16"/>
                <w:szCs w:val="16"/>
                <w:lang w:val="tr-TR"/>
              </w:rPr>
              <w:t>(</w:t>
            </w:r>
            <w:r w:rsidR="007C00F3" w:rsidRPr="00221106">
              <w:rPr>
                <w:rFonts w:ascii="Times New Roman" w:hAnsi="Times New Roman" w:cs="Times New Roman"/>
                <w:i/>
                <w:iCs/>
                <w:color w:val="2F5496" w:themeColor="accent1" w:themeShade="BF"/>
                <w:sz w:val="16"/>
                <w:szCs w:val="16"/>
                <w:lang w:val="tr-TR"/>
              </w:rPr>
              <w:t>Program çıktı numaraları</w:t>
            </w:r>
            <w:r w:rsidR="00C233D0" w:rsidRPr="00221106">
              <w:rPr>
                <w:rFonts w:ascii="Times New Roman" w:hAnsi="Times New Roman" w:cs="Times New Roman"/>
                <w:i/>
                <w:iCs/>
                <w:color w:val="2F5496" w:themeColor="accent1" w:themeShade="BF"/>
                <w:sz w:val="16"/>
                <w:szCs w:val="16"/>
                <w:lang w:val="tr-TR"/>
              </w:rPr>
              <w:t xml:space="preserve"> (P.Ç.N.) </w:t>
            </w:r>
            <w:r w:rsidR="007C00F3" w:rsidRPr="00221106">
              <w:rPr>
                <w:rFonts w:ascii="Times New Roman" w:hAnsi="Times New Roman" w:cs="Times New Roman"/>
                <w:i/>
                <w:iCs/>
                <w:color w:val="2F5496" w:themeColor="accent1" w:themeShade="BF"/>
                <w:sz w:val="16"/>
                <w:szCs w:val="16"/>
                <w:lang w:val="tr-TR"/>
              </w:rPr>
              <w:t xml:space="preserve">üzerine gelerek </w:t>
            </w:r>
            <w:r w:rsidR="00525884">
              <w:rPr>
                <w:rFonts w:ascii="Times New Roman" w:hAnsi="Times New Roman" w:cs="Times New Roman"/>
                <w:i/>
                <w:iCs/>
                <w:color w:val="2F5496" w:themeColor="accent1" w:themeShade="BF"/>
                <w:sz w:val="16"/>
                <w:szCs w:val="16"/>
                <w:lang w:val="tr-TR"/>
              </w:rPr>
              <w:t xml:space="preserve">ilgili </w:t>
            </w:r>
            <w:r w:rsidR="007C00F3" w:rsidRPr="00221106">
              <w:rPr>
                <w:rFonts w:ascii="Times New Roman" w:hAnsi="Times New Roman" w:cs="Times New Roman"/>
                <w:i/>
                <w:iCs/>
                <w:color w:val="2F5496" w:themeColor="accent1" w:themeShade="BF"/>
                <w:sz w:val="16"/>
                <w:szCs w:val="16"/>
                <w:lang w:val="tr-TR"/>
              </w:rPr>
              <w:t>çıktı açıklamasına erişebilirsiniz.</w:t>
            </w:r>
            <w:r w:rsidR="007C00F3" w:rsidRPr="00221106">
              <w:rPr>
                <w:rFonts w:ascii="Times New Roman" w:hAnsi="Times New Roman" w:cs="Times New Roman"/>
                <w:b/>
                <w:bCs/>
                <w:i/>
                <w:iCs/>
                <w:color w:val="2F5496" w:themeColor="accent1" w:themeShade="BF"/>
                <w:sz w:val="16"/>
                <w:szCs w:val="16"/>
                <w:lang w:val="tr-TR"/>
              </w:rPr>
              <w:t>)</w:t>
            </w:r>
          </w:p>
          <w:p w14:paraId="24945873" w14:textId="34D92A71" w:rsidR="007C00F3" w:rsidRPr="00221106" w:rsidRDefault="007C00F3" w:rsidP="007C00F3">
            <w:p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Bu dersin program çıktıları ile ilişkisini açıklayınız. İlişki düzeyleri 0 (yok) ve 5 (en yüksek) arasında ifade edilmiştir.</w:t>
            </w:r>
          </w:p>
        </w:tc>
      </w:tr>
      <w:tr w:rsidR="00107DD8" w:rsidRPr="00221106" w14:paraId="5949DE3C" w14:textId="77777777" w:rsidTr="002A7AE1">
        <w:trPr>
          <w:trHeight w:val="340"/>
        </w:trPr>
        <w:tc>
          <w:tcPr>
            <w:tcW w:w="875" w:type="dxa"/>
            <w:vAlign w:val="center"/>
          </w:tcPr>
          <w:p w14:paraId="08CC7D53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27F0849D" w14:textId="1AA24C2F" w:rsidR="00107DD8" w:rsidRPr="00221106" w:rsidRDefault="00AE3451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begin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instrText xml:space="preserve"> AutoTextList \s Nostyle \t “Modern Mühendislik ve Fen Bilimlerine ait teori, literatür, ve temel kavramları tanıma ve güncel teknik problemleri analiz etme yeteneği kazanma”  </w:instrTex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separate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P.Ç.</w:t>
            </w:r>
            <w:r w:rsidR="00C233D0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N.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end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1</w:t>
            </w:r>
          </w:p>
        </w:tc>
        <w:tc>
          <w:tcPr>
            <w:tcW w:w="875" w:type="dxa"/>
            <w:vAlign w:val="center"/>
          </w:tcPr>
          <w:p w14:paraId="511C3BFF" w14:textId="0651C8C3" w:rsidR="00107DD8" w:rsidRPr="00221106" w:rsidRDefault="007C00F3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begin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instrText xml:space="preserve"> AutoTextList \s Nostyle \t “Savunma ve diğer sanayii alanlarına ait kompleks problemlere çözüm üretmek üzere takım oryantasyonu içinde çalışma becerisi kazanma” </w:instrTex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separate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P.Ç</w:t>
            </w:r>
            <w:r w:rsidR="00C233D0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.N.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2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end"/>
            </w:r>
          </w:p>
        </w:tc>
        <w:tc>
          <w:tcPr>
            <w:tcW w:w="876" w:type="dxa"/>
            <w:vAlign w:val="center"/>
          </w:tcPr>
          <w:p w14:paraId="433691FC" w14:textId="43CEDB5A" w:rsidR="00107DD8" w:rsidRPr="00221106" w:rsidRDefault="007C00F3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begin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instrText xml:space="preserve"> AutoTextList \s Nostyle \t “Çeşitli deneysel ve teorik yöntemlerle güncel teknik problemlere çözüm getirme, kullanılan mevcut bilgi ve teknolojileri geliştirme”  </w:instrTex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separate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P.Ç</w:t>
            </w:r>
            <w:r w:rsidR="00C233D0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.N.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3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end"/>
            </w:r>
          </w:p>
        </w:tc>
        <w:tc>
          <w:tcPr>
            <w:tcW w:w="875" w:type="dxa"/>
            <w:vAlign w:val="center"/>
          </w:tcPr>
          <w:p w14:paraId="1F8B3D0D" w14:textId="382D77D2" w:rsidR="00107DD8" w:rsidRPr="00221106" w:rsidRDefault="007C00F3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begin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instrText xml:space="preserve"> AutoTextList \s Nostyle \t “Çalışmalardan elde edilen bilimsel verileri seminer, sempozyum, konferans, ve dergi gibi platformlarda sözlü ve yazılı olarak sunma, yeni iletişim metotları geliştirme” </w:instrTex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separate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P.Ç</w:t>
            </w:r>
            <w:r w:rsidR="00C233D0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.N.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4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end"/>
            </w:r>
          </w:p>
        </w:tc>
        <w:tc>
          <w:tcPr>
            <w:tcW w:w="876" w:type="dxa"/>
            <w:vAlign w:val="center"/>
          </w:tcPr>
          <w:p w14:paraId="3BB1E0A8" w14:textId="01279C38" w:rsidR="00107DD8" w:rsidRPr="00221106" w:rsidRDefault="007C00F3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begin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instrText xml:space="preserve"> AutoTextList \s Nostyle \t “Isı dinamiği ve transferi, akışkanlar mekaniği, ve kimyasal reaksiyon prensiplerini konvansiyonel savunma sistemleri ve diğer sanayi ihtiyaçlarını karşılamak üzere kullanma becerisi kazanma” </w:instrTex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separate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P.Ç</w:t>
            </w:r>
            <w:r w:rsidR="00C233D0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.N.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5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end"/>
            </w:r>
          </w:p>
        </w:tc>
        <w:tc>
          <w:tcPr>
            <w:tcW w:w="875" w:type="dxa"/>
            <w:vAlign w:val="center"/>
          </w:tcPr>
          <w:p w14:paraId="32046B11" w14:textId="1EAA53C6" w:rsidR="00107DD8" w:rsidRPr="00221106" w:rsidRDefault="007C00F3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begin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instrText xml:space="preserve"> AutoTextList \s Nostyle \t “Kütle, Enerji, dalga, ses, ışık, ve kuantum gibi realite ve ilgili prensipleri konvansiyonel savunma sanayii ve diğer sanayi problemlerine uygulama” </w:instrTex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separate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P.Ç</w:t>
            </w:r>
            <w:r w:rsidR="00C233D0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.N.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6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end"/>
            </w:r>
          </w:p>
        </w:tc>
        <w:tc>
          <w:tcPr>
            <w:tcW w:w="876" w:type="dxa"/>
            <w:vAlign w:val="center"/>
          </w:tcPr>
          <w:p w14:paraId="6E8C4370" w14:textId="0582DF9A" w:rsidR="00107DD8" w:rsidRPr="00221106" w:rsidRDefault="007C00F3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begin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instrText xml:space="preserve"> AutoTextList \s Nostyle \t “Yapay zekâ, algoritma, ve modern programlama dillerini özellikle savunma ihtiyaçları doğrultusunda kullanma ve bu araçları geliştirme” </w:instrTex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separate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P.Ç</w:t>
            </w:r>
            <w:r w:rsidR="00C233D0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.N.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7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end"/>
            </w:r>
          </w:p>
        </w:tc>
        <w:tc>
          <w:tcPr>
            <w:tcW w:w="875" w:type="dxa"/>
            <w:vAlign w:val="center"/>
          </w:tcPr>
          <w:p w14:paraId="16041ED8" w14:textId="19160DE7" w:rsidR="00107DD8" w:rsidRPr="00221106" w:rsidRDefault="007C00F3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begin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instrText xml:space="preserve"> AutoTextList \s Nostyle \t “Disiplin içi ve çok disiplinli iş takımlarında takım oryantasyonu içinde etkin ve verimli çalışma becerisine sahip olma” </w:instrTex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separate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P.Ç</w:t>
            </w:r>
            <w:r w:rsidR="00C233D0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.N.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8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end"/>
            </w:r>
          </w:p>
        </w:tc>
        <w:tc>
          <w:tcPr>
            <w:tcW w:w="876" w:type="dxa"/>
            <w:vAlign w:val="center"/>
          </w:tcPr>
          <w:p w14:paraId="37200163" w14:textId="2EEAEE7A" w:rsidR="00107DD8" w:rsidRPr="00221106" w:rsidRDefault="007C00F3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begin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instrText xml:space="preserve"> AutoTextList \s Nostyle \t “Akademik ve endüstriyel platformlarda araştırma ve geliştirme projeleri yazma ve patentlenebilir fikir ve üretme yeteneği kazanma” </w:instrTex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separate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P.Ç</w:t>
            </w:r>
            <w:r w:rsidR="00C233D0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.N.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9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end"/>
            </w:r>
          </w:p>
        </w:tc>
        <w:tc>
          <w:tcPr>
            <w:tcW w:w="875" w:type="dxa"/>
            <w:vAlign w:val="center"/>
          </w:tcPr>
          <w:p w14:paraId="61E2004A" w14:textId="6B5D53CF" w:rsidR="00107DD8" w:rsidRPr="00221106" w:rsidRDefault="007C00F3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begin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instrText xml:space="preserve"> AutoTextList \s Nostyle \t “Mesleki ve toplumsal sorumluluk ve evrensel etik bilinci kazanma” </w:instrTex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separate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P.Ç</w:t>
            </w:r>
            <w:r w:rsidR="00C233D0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.N.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10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end"/>
            </w:r>
          </w:p>
        </w:tc>
        <w:tc>
          <w:tcPr>
            <w:tcW w:w="876" w:type="dxa"/>
            <w:vAlign w:val="center"/>
          </w:tcPr>
          <w:p w14:paraId="4BD8DAAC" w14:textId="21F80215" w:rsidR="00107DD8" w:rsidRPr="00221106" w:rsidRDefault="007C00F3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begin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instrText xml:space="preserve"> AutoTextList \s Nostyle \t “Akademik kariyer hedefleri için alanında yetkin, ders verme ve ileri araştırmalar yapabilme kabiliyeti taşıyacak akademisyenler yetiştirme” </w:instrTex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separate"/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P.Ç</w:t>
            </w:r>
            <w:r w:rsidR="00C233D0"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.N.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11</w:t>
            </w: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fldChar w:fldCharType="end"/>
            </w:r>
          </w:p>
        </w:tc>
      </w:tr>
      <w:tr w:rsidR="00107DD8" w:rsidRPr="00221106" w14:paraId="04E3D04F" w14:textId="77777777" w:rsidTr="002A7AE1">
        <w:trPr>
          <w:trHeight w:val="340"/>
        </w:trPr>
        <w:tc>
          <w:tcPr>
            <w:tcW w:w="875" w:type="dxa"/>
            <w:vAlign w:val="center"/>
          </w:tcPr>
          <w:p w14:paraId="42BCB59F" w14:textId="13AD65E9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Ö.Ç. 1</w:t>
            </w:r>
          </w:p>
        </w:tc>
        <w:tc>
          <w:tcPr>
            <w:tcW w:w="876" w:type="dxa"/>
            <w:vAlign w:val="center"/>
          </w:tcPr>
          <w:p w14:paraId="5C905D4A" w14:textId="4F207A92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2957D97E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2A3F890C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627955C4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63DC3A2F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12B11231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2E13919B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3FC5BCCD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1FE8E7FB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4518440D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3867E5B3" w14:textId="0CD42C86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107DD8" w:rsidRPr="00221106" w14:paraId="4E63C7F8" w14:textId="77777777" w:rsidTr="002A7AE1">
        <w:trPr>
          <w:trHeight w:val="340"/>
        </w:trPr>
        <w:tc>
          <w:tcPr>
            <w:tcW w:w="875" w:type="dxa"/>
            <w:vAlign w:val="center"/>
          </w:tcPr>
          <w:p w14:paraId="4ECE1010" w14:textId="7C11A5E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Ö.Ç. 2</w:t>
            </w:r>
          </w:p>
        </w:tc>
        <w:tc>
          <w:tcPr>
            <w:tcW w:w="876" w:type="dxa"/>
            <w:vAlign w:val="center"/>
          </w:tcPr>
          <w:p w14:paraId="524B1BA4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267036A6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39ED5080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6036224E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17CEE214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76C3E7A3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549A5844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403912E0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689603F9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5E23572C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32BB16BB" w14:textId="69E344AA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107DD8" w:rsidRPr="00221106" w14:paraId="17A87D28" w14:textId="77777777" w:rsidTr="002A7AE1">
        <w:trPr>
          <w:trHeight w:val="340"/>
        </w:trPr>
        <w:tc>
          <w:tcPr>
            <w:tcW w:w="875" w:type="dxa"/>
            <w:vAlign w:val="center"/>
          </w:tcPr>
          <w:p w14:paraId="2B7F414E" w14:textId="1BA99DC8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Ö.Ç. 3</w:t>
            </w:r>
          </w:p>
        </w:tc>
        <w:tc>
          <w:tcPr>
            <w:tcW w:w="876" w:type="dxa"/>
            <w:vAlign w:val="center"/>
          </w:tcPr>
          <w:p w14:paraId="4BF9071B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2B92725F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2C3A7F01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5B2710B2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04B85383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2E6869B6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76AC2988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45C22C02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451F2E41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583E522C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64FB4C3C" w14:textId="34228619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107DD8" w:rsidRPr="00221106" w14:paraId="710236F7" w14:textId="77777777" w:rsidTr="002A7AE1">
        <w:trPr>
          <w:trHeight w:val="340"/>
        </w:trPr>
        <w:tc>
          <w:tcPr>
            <w:tcW w:w="875" w:type="dxa"/>
            <w:vAlign w:val="center"/>
          </w:tcPr>
          <w:p w14:paraId="5F024FE4" w14:textId="64CAB88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Ö.Ç. 4</w:t>
            </w:r>
          </w:p>
        </w:tc>
        <w:tc>
          <w:tcPr>
            <w:tcW w:w="876" w:type="dxa"/>
            <w:vAlign w:val="center"/>
          </w:tcPr>
          <w:p w14:paraId="76BFD543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386559B6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232F6406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6C1D09E7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3111C6F3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120A1EA3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29461C32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01B480DC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04C03179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5C368F41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35D61577" w14:textId="23D289EF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107DD8" w:rsidRPr="00221106" w14:paraId="0F0C23B6" w14:textId="77777777" w:rsidTr="002A7AE1">
        <w:trPr>
          <w:trHeight w:val="340"/>
        </w:trPr>
        <w:tc>
          <w:tcPr>
            <w:tcW w:w="875" w:type="dxa"/>
            <w:vAlign w:val="center"/>
          </w:tcPr>
          <w:p w14:paraId="5A3A9C88" w14:textId="77C82242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Ö.Ç. 5</w:t>
            </w:r>
          </w:p>
        </w:tc>
        <w:tc>
          <w:tcPr>
            <w:tcW w:w="876" w:type="dxa"/>
            <w:vAlign w:val="center"/>
          </w:tcPr>
          <w:p w14:paraId="159402BF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6A3A1E18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52A16E36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160DF240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3013328E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6B8738FE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3DA24616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15677D5B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3E40CAD9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5" w:type="dxa"/>
            <w:vAlign w:val="center"/>
          </w:tcPr>
          <w:p w14:paraId="56B2C8E9" w14:textId="77777777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876" w:type="dxa"/>
            <w:vAlign w:val="center"/>
          </w:tcPr>
          <w:p w14:paraId="7D039F88" w14:textId="565A1DEB" w:rsidR="00107DD8" w:rsidRPr="00221106" w:rsidRDefault="00107DD8" w:rsidP="007C00F3">
            <w:pPr>
              <w:ind w:right="4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</w:tbl>
    <w:p w14:paraId="20181CB3" w14:textId="77777777" w:rsidR="00116E4F" w:rsidRDefault="00116E4F" w:rsidP="006301B7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16"/>
          <w:szCs w:val="16"/>
          <w:u w:val="single"/>
          <w:lang w:val="tr-TR"/>
        </w:rPr>
      </w:pPr>
    </w:p>
    <w:p w14:paraId="3EDF1826" w14:textId="77777777" w:rsidR="00116E4F" w:rsidRDefault="00116E4F" w:rsidP="006301B7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16"/>
          <w:szCs w:val="16"/>
          <w:u w:val="single"/>
          <w:lang w:val="tr-TR"/>
        </w:rPr>
      </w:pPr>
    </w:p>
    <w:p w14:paraId="790CD113" w14:textId="2C461887" w:rsidR="00491368" w:rsidRPr="002F38AE" w:rsidRDefault="006301B7" w:rsidP="006301B7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</w:pPr>
      <w:r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 xml:space="preserve">BÖLÜM </w:t>
      </w:r>
      <w:r w:rsidR="00116E4F"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>4</w:t>
      </w:r>
      <w:r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>- DERS KAYNAKLARINI</w:t>
      </w:r>
      <w:r w:rsidR="00221106"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>N</w:t>
      </w:r>
      <w:r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 xml:space="preserve"> GEREKÇELENDİRME</w:t>
      </w:r>
      <w:r w:rsidR="00221106"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>Sİ</w:t>
      </w:r>
    </w:p>
    <w:p w14:paraId="5A078DD3" w14:textId="4B6344A8" w:rsidR="00491368" w:rsidRPr="00221106" w:rsidRDefault="00491368" w:rsidP="006301B7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815"/>
        <w:gridCol w:w="2268"/>
        <w:gridCol w:w="3423"/>
      </w:tblGrid>
      <w:tr w:rsidR="00491368" w:rsidRPr="00221106" w14:paraId="0205C042" w14:textId="77777777" w:rsidTr="002F38AE">
        <w:trPr>
          <w:trHeight w:val="340"/>
        </w:trPr>
        <w:tc>
          <w:tcPr>
            <w:tcW w:w="10506" w:type="dxa"/>
            <w:gridSpan w:val="3"/>
            <w:shd w:val="clear" w:color="auto" w:fill="B4C6E7" w:themeFill="accent1" w:themeFillTint="66"/>
            <w:vAlign w:val="center"/>
          </w:tcPr>
          <w:p w14:paraId="5E5BC79D" w14:textId="571406E2" w:rsidR="00491368" w:rsidRPr="00221106" w:rsidRDefault="00491368" w:rsidP="00491368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491368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Laboratuvarlar ve Araştırma Merkezleri</w:t>
            </w:r>
            <w:r w:rsidR="00AB4883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:</w:t>
            </w:r>
          </w:p>
        </w:tc>
      </w:tr>
      <w:tr w:rsidR="00491368" w:rsidRPr="00221106" w14:paraId="09740D3E" w14:textId="77777777" w:rsidTr="002A7AE1">
        <w:trPr>
          <w:trHeight w:val="340"/>
        </w:trPr>
        <w:tc>
          <w:tcPr>
            <w:tcW w:w="4815" w:type="dxa"/>
            <w:vAlign w:val="center"/>
          </w:tcPr>
          <w:p w14:paraId="31AD5EDF" w14:textId="6FE7C594" w:rsidR="00491368" w:rsidRPr="00221106" w:rsidRDefault="00491368" w:rsidP="00491368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491368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Bu derste Laboratuvar çalışması var mı? </w:t>
            </w:r>
            <w:r w:rsidRPr="00491368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(Seçeneklerden birini seçiniz)</w:t>
            </w:r>
          </w:p>
        </w:tc>
        <w:sdt>
          <w:sdtPr>
            <w:rPr>
              <w:rFonts w:ascii="Times New Roman" w:hAnsi="Times New Roman" w:cs="Times New Roman"/>
              <w:sz w:val="16"/>
              <w:szCs w:val="16"/>
              <w:lang w:val="tr-TR"/>
            </w:rPr>
            <w:id w:val="960380756"/>
            <w:placeholder>
              <w:docPart w:val="DefaultPlaceholder_-1854013438"/>
            </w:placeholder>
            <w:dropDownList>
              <w:listItem w:displayText="EVET ise Laboratuvar Adı:" w:value="EVET ise Laboratuvar Adı:"/>
              <w:listItem w:displayText="HAYIR" w:value="HAYIR"/>
            </w:dropDownList>
          </w:sdtPr>
          <w:sdtEndPr/>
          <w:sdtContent>
            <w:tc>
              <w:tcPr>
                <w:tcW w:w="2268" w:type="dxa"/>
                <w:vAlign w:val="center"/>
              </w:tcPr>
              <w:p w14:paraId="631D6202" w14:textId="0DC0F299" w:rsidR="00491368" w:rsidRPr="00221106" w:rsidRDefault="00491368" w:rsidP="00491368">
                <w:pPr>
                  <w:pStyle w:val="ListeParagraf"/>
                  <w:ind w:left="0" w:right="4"/>
                  <w:jc w:val="left"/>
                  <w:rPr>
                    <w:rFonts w:ascii="Times New Roman" w:hAnsi="Times New Roman" w:cs="Times New Roman"/>
                    <w:sz w:val="16"/>
                    <w:szCs w:val="16"/>
                    <w:lang w:val="tr-TR"/>
                  </w:rPr>
                </w:pPr>
                <w:r w:rsidRPr="00221106">
                  <w:rPr>
                    <w:rFonts w:ascii="Times New Roman" w:hAnsi="Times New Roman" w:cs="Times New Roman"/>
                    <w:sz w:val="16"/>
                    <w:szCs w:val="16"/>
                    <w:lang w:val="tr-TR"/>
                  </w:rPr>
                  <w:t>EVET ise Laboratuvar Adı:</w:t>
                </w:r>
              </w:p>
            </w:tc>
          </w:sdtContent>
        </w:sdt>
        <w:tc>
          <w:tcPr>
            <w:tcW w:w="3423" w:type="dxa"/>
            <w:vAlign w:val="center"/>
          </w:tcPr>
          <w:p w14:paraId="7945E521" w14:textId="77777777" w:rsidR="00491368" w:rsidRPr="00221106" w:rsidRDefault="00491368" w:rsidP="00491368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491368" w:rsidRPr="00221106" w14:paraId="196FE212" w14:textId="77777777" w:rsidTr="002F38AE">
        <w:trPr>
          <w:trHeight w:val="340"/>
        </w:trPr>
        <w:tc>
          <w:tcPr>
            <w:tcW w:w="10506" w:type="dxa"/>
            <w:gridSpan w:val="3"/>
            <w:shd w:val="clear" w:color="auto" w:fill="B4C6E7" w:themeFill="accent1" w:themeFillTint="66"/>
            <w:vAlign w:val="center"/>
          </w:tcPr>
          <w:p w14:paraId="24883BEE" w14:textId="72294C61" w:rsidR="00491368" w:rsidRPr="00221106" w:rsidRDefault="00491368" w:rsidP="00491368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491368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ğer cevabınız EVET ise aşağıdaki soruları da yanıtlayın</w:t>
            </w:r>
            <w:r w:rsid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ız</w:t>
            </w:r>
            <w:r w:rsidRPr="00491368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:</w:t>
            </w:r>
          </w:p>
        </w:tc>
      </w:tr>
      <w:tr w:rsidR="00491368" w:rsidRPr="00221106" w14:paraId="433F4C90" w14:textId="77777777" w:rsidTr="002A7AE1">
        <w:trPr>
          <w:trHeight w:val="340"/>
        </w:trPr>
        <w:tc>
          <w:tcPr>
            <w:tcW w:w="4815" w:type="dxa"/>
            <w:vAlign w:val="center"/>
          </w:tcPr>
          <w:p w14:paraId="74408063" w14:textId="1B93F0B6" w:rsidR="00491368" w:rsidRPr="00221106" w:rsidRDefault="00491368" w:rsidP="00491368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Laboratuvar kullanıma hazır mı? Ya da ne zaman hazır olacak?</w:t>
            </w:r>
          </w:p>
        </w:tc>
        <w:tc>
          <w:tcPr>
            <w:tcW w:w="5691" w:type="dxa"/>
            <w:gridSpan w:val="2"/>
            <w:vAlign w:val="center"/>
          </w:tcPr>
          <w:p w14:paraId="7958158A" w14:textId="77777777" w:rsidR="00491368" w:rsidRPr="00221106" w:rsidRDefault="00491368" w:rsidP="00491368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491368" w:rsidRPr="00221106" w14:paraId="370EED67" w14:textId="77777777" w:rsidTr="002A7AE1">
        <w:trPr>
          <w:trHeight w:val="340"/>
        </w:trPr>
        <w:tc>
          <w:tcPr>
            <w:tcW w:w="4815" w:type="dxa"/>
            <w:vAlign w:val="center"/>
          </w:tcPr>
          <w:p w14:paraId="6E690CD9" w14:textId="273256C3" w:rsidR="00491368" w:rsidRPr="00221106" w:rsidRDefault="00491368" w:rsidP="00491368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Henüz hazır değilse hangi</w:t>
            </w:r>
            <w:r w:rsidR="001675C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</w:t>
            </w: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ihtiyaçlar söz konusu?</w:t>
            </w:r>
          </w:p>
        </w:tc>
        <w:tc>
          <w:tcPr>
            <w:tcW w:w="5691" w:type="dxa"/>
            <w:gridSpan w:val="2"/>
            <w:vAlign w:val="center"/>
          </w:tcPr>
          <w:p w14:paraId="6ACC34B5" w14:textId="77777777" w:rsidR="00491368" w:rsidRPr="00221106" w:rsidRDefault="00491368" w:rsidP="00491368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491368" w:rsidRPr="00221106" w14:paraId="4AC9830E" w14:textId="77777777" w:rsidTr="002A7AE1">
        <w:trPr>
          <w:trHeight w:val="340"/>
        </w:trPr>
        <w:tc>
          <w:tcPr>
            <w:tcW w:w="4815" w:type="dxa"/>
            <w:vAlign w:val="center"/>
          </w:tcPr>
          <w:p w14:paraId="52B666C0" w14:textId="596921B2" w:rsidR="00491368" w:rsidRPr="00221106" w:rsidRDefault="00491368" w:rsidP="00491368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21106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Laboratuvar çalışmasında asistan/teknik eleman almanız gerekecek mi?</w:t>
            </w:r>
          </w:p>
        </w:tc>
        <w:tc>
          <w:tcPr>
            <w:tcW w:w="5691" w:type="dxa"/>
            <w:gridSpan w:val="2"/>
            <w:vAlign w:val="center"/>
          </w:tcPr>
          <w:p w14:paraId="5F513E22" w14:textId="77777777" w:rsidR="00491368" w:rsidRPr="00221106" w:rsidRDefault="00491368" w:rsidP="00491368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</w:tbl>
    <w:p w14:paraId="3A4DB135" w14:textId="05634F2C" w:rsidR="00491368" w:rsidRDefault="00491368" w:rsidP="006301B7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tbl>
      <w:tblPr>
        <w:tblStyle w:val="TabloKlavuzu"/>
        <w:tblW w:w="0" w:type="auto"/>
        <w:tblLayout w:type="fixed"/>
        <w:tblLook w:val="04A0" w:firstRow="1" w:lastRow="0" w:firstColumn="1" w:lastColumn="0" w:noHBand="0" w:noVBand="1"/>
      </w:tblPr>
      <w:tblGrid>
        <w:gridCol w:w="4531"/>
        <w:gridCol w:w="5975"/>
      </w:tblGrid>
      <w:tr w:rsidR="00AB4883" w14:paraId="0559A650" w14:textId="77777777" w:rsidTr="002F38AE">
        <w:trPr>
          <w:trHeight w:val="340"/>
        </w:trPr>
        <w:tc>
          <w:tcPr>
            <w:tcW w:w="10506" w:type="dxa"/>
            <w:gridSpan w:val="2"/>
            <w:tcBorders>
              <w:bottom w:val="single" w:sz="4" w:space="0" w:color="auto"/>
            </w:tcBorders>
            <w:shd w:val="clear" w:color="auto" w:fill="B4C6E7" w:themeFill="accent1" w:themeFillTint="66"/>
            <w:vAlign w:val="center"/>
          </w:tcPr>
          <w:p w14:paraId="52399017" w14:textId="2624146E" w:rsidR="00AB4883" w:rsidRDefault="00AB4883" w:rsidP="00AB4883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 Alet</w:t>
            </w:r>
            <w:r w:rsidR="001675C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/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Ekipman</w:t>
            </w:r>
            <w:r w:rsidR="001675C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/Yazılım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Gereksinimleri</w:t>
            </w:r>
            <w:r w:rsidR="00093F5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:</w:t>
            </w:r>
          </w:p>
        </w:tc>
      </w:tr>
      <w:tr w:rsidR="001675C9" w14:paraId="77DC1939" w14:textId="77777777" w:rsidTr="002A7AE1">
        <w:trPr>
          <w:trHeight w:val="340"/>
        </w:trPr>
        <w:tc>
          <w:tcPr>
            <w:tcW w:w="10506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0138B749" w14:textId="0ADC17F1" w:rsidR="001675C9" w:rsidRDefault="001675C9" w:rsidP="00AB4883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 kapsamında kullanılması planlanan ekipmanlar:</w:t>
            </w:r>
          </w:p>
        </w:tc>
      </w:tr>
      <w:tr w:rsidR="00AB4883" w14:paraId="5A668455" w14:textId="77777777" w:rsidTr="002A7AE1">
        <w:trPr>
          <w:trHeight w:val="340"/>
        </w:trPr>
        <w:tc>
          <w:tcPr>
            <w:tcW w:w="10506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4568A3F3" w14:textId="39CA5BAE" w:rsidR="001675C9" w:rsidRPr="00AB4883" w:rsidRDefault="00053751" w:rsidP="001675C9">
            <w:pPr>
              <w:pStyle w:val="ListeParagraf"/>
              <w:spacing w:before="120" w:after="120"/>
              <w:ind w:left="0" w:right="6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sdt>
              <w:sdtPr>
                <w:alias w:val="Proje"/>
                <w:tag w:val="Proje"/>
                <w:id w:val="42931741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5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488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Projektör </w:t>
            </w:r>
            <w:r w:rsidR="001675C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                 </w:t>
            </w:r>
            <w:r w:rsidR="00AB488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  </w:t>
            </w:r>
            <w:sdt>
              <w:sdtPr>
                <w:alias w:val="Proje"/>
                <w:tag w:val="Proje"/>
                <w:id w:val="-184947256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08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488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Bilgisayar</w:t>
            </w:r>
            <w:r w:rsidR="001675C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                      </w:t>
            </w:r>
            <w:sdt>
              <w:sdtPr>
                <w:alias w:val="Proje"/>
                <w:tag w:val="Proje"/>
                <w:id w:val="124330107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5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488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İnternet Bağlantısı</w:t>
            </w:r>
            <w:r w:rsidR="001675C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                      </w:t>
            </w:r>
            <w:sdt>
              <w:sdtPr>
                <w:alias w:val="Proje"/>
                <w:tag w:val="Proje"/>
                <w:id w:val="115534280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5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488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</w:t>
            </w:r>
            <w:r w:rsidR="00AB4883" w:rsidRPr="00AB4883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rafik Tablet</w:t>
            </w:r>
            <w:r w:rsidR="001675C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                      </w:t>
            </w:r>
            <w:sdt>
              <w:sdtPr>
                <w:alias w:val="Proje"/>
                <w:tag w:val="Proje"/>
                <w:id w:val="-141061472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5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75C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Diğer (………………)</w:t>
            </w:r>
          </w:p>
        </w:tc>
      </w:tr>
      <w:tr w:rsidR="001675C9" w14:paraId="66673DFA" w14:textId="61C5C7F9" w:rsidTr="002F38AE">
        <w:trPr>
          <w:trHeight w:val="340"/>
        </w:trPr>
        <w:tc>
          <w:tcPr>
            <w:tcW w:w="4531" w:type="dxa"/>
            <w:tcBorders>
              <w:top w:val="single" w:sz="4" w:space="0" w:color="auto"/>
              <w:bottom w:val="single" w:sz="4" w:space="0" w:color="auto"/>
            </w:tcBorders>
            <w:shd w:val="clear" w:color="auto" w:fill="B4C6E7" w:themeFill="accent1" w:themeFillTint="66"/>
            <w:vAlign w:val="center"/>
          </w:tcPr>
          <w:p w14:paraId="29EF8FAA" w14:textId="3CA2F77F" w:rsidR="001675C9" w:rsidRDefault="001675C9" w:rsidP="00AB4883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Yukarıdaki ekipmanların mevcut durum bilgisi ve </w:t>
            </w:r>
            <w:r w:rsidR="00AA572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kullanım 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gerekçesi:</w:t>
            </w:r>
            <w:r w:rsidR="00422F9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</w:t>
            </w:r>
            <w:r w:rsidR="00422F9A" w:rsidRPr="00422F9A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(</w:t>
            </w:r>
            <w:r w:rsidR="00C9160E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Örneğin b</w:t>
            </w:r>
            <w:r w:rsidR="00422F9A" w:rsidRPr="00422F9A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ilgisayar uygulama dersliği için</w:t>
            </w:r>
            <w:r w:rsidR="00422F9A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 gerekli</w:t>
            </w:r>
            <w:r w:rsidR="00422F9A" w:rsidRPr="00422F9A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 bil</w:t>
            </w:r>
            <w:r w:rsidR="00422F9A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gisayar</w:t>
            </w:r>
            <w:r w:rsidR="00422F9A" w:rsidRPr="00422F9A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 xml:space="preserve"> adeti</w:t>
            </w:r>
            <w:r w:rsidR="00422F9A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ni beliriniz</w:t>
            </w:r>
            <w:r w:rsidR="00422F9A" w:rsidRPr="00422F9A">
              <w:rPr>
                <w:rFonts w:ascii="Times New Roman" w:hAnsi="Times New Roman" w:cs="Times New Roman"/>
                <w:i/>
                <w:iCs/>
                <w:sz w:val="16"/>
                <w:szCs w:val="16"/>
                <w:lang w:val="tr-TR"/>
              </w:rPr>
              <w:t>)</w:t>
            </w:r>
          </w:p>
        </w:tc>
        <w:tc>
          <w:tcPr>
            <w:tcW w:w="59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590CB" w14:textId="174757CB" w:rsidR="001675C9" w:rsidRDefault="001675C9" w:rsidP="001675C9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093F57" w14:paraId="7E4D946F" w14:textId="4C39EF7B" w:rsidTr="002A7AE1">
        <w:trPr>
          <w:trHeight w:val="340"/>
        </w:trPr>
        <w:tc>
          <w:tcPr>
            <w:tcW w:w="10506" w:type="dxa"/>
            <w:gridSpan w:val="2"/>
            <w:tcBorders>
              <w:bottom w:val="nil"/>
            </w:tcBorders>
            <w:vAlign w:val="center"/>
          </w:tcPr>
          <w:p w14:paraId="65A51214" w14:textId="3A937BDB" w:rsidR="00093F57" w:rsidRDefault="00093F57" w:rsidP="001675C9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Ders kapsamında kullanılması planlanan yazılım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l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):</w:t>
            </w:r>
          </w:p>
        </w:tc>
      </w:tr>
      <w:tr w:rsidR="00093F57" w14:paraId="7FC44837" w14:textId="77777777" w:rsidTr="002A7AE1">
        <w:trPr>
          <w:trHeight w:val="340"/>
        </w:trPr>
        <w:tc>
          <w:tcPr>
            <w:tcW w:w="10506" w:type="dxa"/>
            <w:gridSpan w:val="2"/>
            <w:tcBorders>
              <w:top w:val="nil"/>
            </w:tcBorders>
            <w:vAlign w:val="center"/>
          </w:tcPr>
          <w:p w14:paraId="6417CA99" w14:textId="5AA23E7F" w:rsidR="00093F57" w:rsidRPr="00093F57" w:rsidRDefault="00053751" w:rsidP="00AA5729">
            <w:pPr>
              <w:pStyle w:val="ListeParagraf"/>
              <w:spacing w:before="120" w:after="120"/>
              <w:ind w:left="0" w:right="6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sdt>
              <w:sdtPr>
                <w:alias w:val="Proje"/>
                <w:tag w:val="Proje"/>
                <w:id w:val="70175239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F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93F5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ANSYS</w:t>
            </w:r>
            <w:r w:rsidR="00AA572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        </w:t>
            </w:r>
            <w:sdt>
              <w:sdtPr>
                <w:alias w:val="Proje"/>
                <w:tag w:val="Proje"/>
                <w:id w:val="24369443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7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93F5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COMSOL</w:t>
            </w:r>
            <w:r w:rsidR="00AA572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        </w:t>
            </w:r>
            <w:sdt>
              <w:sdtPr>
                <w:alias w:val="Proje"/>
                <w:tag w:val="Proje"/>
                <w:id w:val="142268553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F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93F5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MATLAB</w:t>
            </w:r>
            <w:r w:rsidR="00AA572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        </w:t>
            </w:r>
            <w:sdt>
              <w:sdtPr>
                <w:alias w:val="Proje"/>
                <w:tag w:val="Proje"/>
                <w:id w:val="-155453409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F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93F57">
              <w:t xml:space="preserve"> </w:t>
            </w:r>
            <w:r w:rsidR="00093F5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SIMPACK</w:t>
            </w:r>
            <w:r w:rsidR="00AA572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        </w:t>
            </w:r>
            <w:sdt>
              <w:sdtPr>
                <w:alias w:val="Proje"/>
                <w:tag w:val="Proje"/>
                <w:id w:val="120313235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F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93F5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</w:t>
            </w:r>
            <w:r w:rsidR="00093F57" w:rsidRPr="00093F5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SOLIDWORKS</w:t>
            </w:r>
            <w:r w:rsidR="00AA572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        </w:t>
            </w:r>
            <w:sdt>
              <w:sdtPr>
                <w:alias w:val="Proje"/>
                <w:tag w:val="Proje"/>
                <w:id w:val="95398638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F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93F5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</w:t>
            </w:r>
            <w:r w:rsidR="00093F57" w:rsidRPr="00093F5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SIEMENS NX</w:t>
            </w:r>
            <w:r w:rsidR="00AA572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        </w:t>
            </w:r>
            <w:sdt>
              <w:sdtPr>
                <w:alias w:val="Proje"/>
                <w:tag w:val="Proje"/>
                <w:id w:val="-133769093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F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93F57">
              <w:t xml:space="preserve"> </w:t>
            </w:r>
            <w:r w:rsidR="00093F57" w:rsidRPr="00093F5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NASTRAN</w:t>
            </w:r>
            <w:r w:rsidR="00AA572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         </w:t>
            </w:r>
            <w:sdt>
              <w:sdtPr>
                <w:alias w:val="Proje"/>
                <w:tag w:val="Proje"/>
                <w:id w:val="89731530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7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5729">
              <w:t xml:space="preserve"> </w:t>
            </w:r>
            <w:r w:rsidR="00AA5729" w:rsidRPr="00093F5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Z</w:t>
            </w:r>
            <w:r w:rsidR="00AA572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EMAX          </w:t>
            </w:r>
            <w:sdt>
              <w:sdtPr>
                <w:alias w:val="Proje"/>
                <w:tag w:val="Proje"/>
                <w:id w:val="164308051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7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93F57">
              <w:t xml:space="preserve"> </w:t>
            </w:r>
            <w:r w:rsidR="00093F57" w:rsidRPr="00093F5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NUMECA</w:t>
            </w:r>
            <w:r w:rsidR="00AA572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        </w:t>
            </w:r>
            <w:sdt>
              <w:sdtPr>
                <w:alias w:val="Proje"/>
                <w:tag w:val="Proje"/>
                <w:id w:val="124491380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7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5729">
              <w:t xml:space="preserve"> </w:t>
            </w:r>
            <w:r w:rsidR="00AA5729" w:rsidRPr="00AA572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ABAQUS</w:t>
            </w:r>
            <w:r w:rsidR="00AA572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         </w:t>
            </w:r>
            <w:sdt>
              <w:sdtPr>
                <w:alias w:val="Proje"/>
                <w:tag w:val="Proje"/>
                <w:id w:val="-91315763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F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93F5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Diğer (……</w:t>
            </w:r>
            <w:r w:rsidR="00AA5729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………………</w:t>
            </w:r>
            <w:r w:rsidR="00093F57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…………)</w:t>
            </w:r>
          </w:p>
        </w:tc>
      </w:tr>
      <w:tr w:rsidR="00AA5729" w14:paraId="09522F15" w14:textId="502BE9D9" w:rsidTr="002F38AE">
        <w:trPr>
          <w:trHeight w:val="567"/>
        </w:trPr>
        <w:tc>
          <w:tcPr>
            <w:tcW w:w="4531" w:type="dxa"/>
            <w:shd w:val="clear" w:color="auto" w:fill="B4C6E7" w:themeFill="accent1" w:themeFillTint="66"/>
            <w:vAlign w:val="center"/>
          </w:tcPr>
          <w:p w14:paraId="23EAFF55" w14:textId="2F1E7339" w:rsidR="00AA5729" w:rsidRDefault="00AA5729" w:rsidP="00AA5729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Yukarıdaki yazılımların mevcut bilgisi ve kullanım gerekçesi:</w:t>
            </w:r>
          </w:p>
        </w:tc>
        <w:tc>
          <w:tcPr>
            <w:tcW w:w="5975" w:type="dxa"/>
            <w:vAlign w:val="center"/>
          </w:tcPr>
          <w:p w14:paraId="3FB704DF" w14:textId="7DB1A6A6" w:rsidR="00422F9A" w:rsidRDefault="00422F9A" w:rsidP="00AA5729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</w:tbl>
    <w:p w14:paraId="4DE0F53E" w14:textId="6DD96981" w:rsidR="00A6568F" w:rsidRDefault="00A6568F" w:rsidP="006301B7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48B17545" w14:textId="5AECB833" w:rsidR="002F38AE" w:rsidRDefault="002F38AE" w:rsidP="006301B7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0B42DB38" w14:textId="77777777" w:rsidR="002F38AE" w:rsidRDefault="002F38AE">
      <w:pPr>
        <w:spacing w:after="40"/>
        <w:rPr>
          <w:rFonts w:ascii="Times New Roman" w:hAnsi="Times New Roman" w:cs="Times New Roman"/>
          <w:b/>
          <w:bCs/>
          <w:sz w:val="16"/>
          <w:szCs w:val="16"/>
          <w:u w:val="single"/>
          <w:lang w:val="tr-TR"/>
        </w:rPr>
      </w:pPr>
      <w:r>
        <w:rPr>
          <w:rFonts w:ascii="Times New Roman" w:hAnsi="Times New Roman" w:cs="Times New Roman"/>
          <w:b/>
          <w:bCs/>
          <w:sz w:val="16"/>
          <w:szCs w:val="16"/>
          <w:u w:val="single"/>
          <w:lang w:val="tr-TR"/>
        </w:rPr>
        <w:br w:type="page"/>
      </w:r>
    </w:p>
    <w:p w14:paraId="7C11C638" w14:textId="58568BED" w:rsidR="00632D5F" w:rsidRPr="002F38AE" w:rsidRDefault="00632D5F" w:rsidP="00632D5F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</w:pPr>
      <w:r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lastRenderedPageBreak/>
        <w:t xml:space="preserve">BÖLÜM </w:t>
      </w:r>
      <w:r w:rsidR="00116E4F"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>5</w:t>
      </w:r>
      <w:r w:rsidR="002A7AE1"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>-</w:t>
      </w:r>
      <w:r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 xml:space="preserve"> </w:t>
      </w:r>
      <w:r w:rsidR="00FC4711"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>ENSTİTÜ KURULU</w:t>
      </w:r>
      <w:r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 xml:space="preserve"> DEĞERLENDİRMESİ</w:t>
      </w:r>
    </w:p>
    <w:p w14:paraId="734368A0" w14:textId="16A07EED" w:rsidR="00632D5F" w:rsidRDefault="00632D5F" w:rsidP="006301B7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88"/>
        <w:gridCol w:w="2318"/>
        <w:gridCol w:w="567"/>
        <w:gridCol w:w="425"/>
        <w:gridCol w:w="567"/>
        <w:gridCol w:w="709"/>
        <w:gridCol w:w="992"/>
        <w:gridCol w:w="1418"/>
        <w:gridCol w:w="1722"/>
      </w:tblGrid>
      <w:tr w:rsidR="00632D5F" w:rsidRPr="002B20BA" w14:paraId="5009D9A5" w14:textId="77777777" w:rsidTr="002F38AE">
        <w:trPr>
          <w:trHeight w:val="340"/>
        </w:trPr>
        <w:tc>
          <w:tcPr>
            <w:tcW w:w="10506" w:type="dxa"/>
            <w:gridSpan w:val="9"/>
            <w:shd w:val="clear" w:color="auto" w:fill="B4C6E7" w:themeFill="accent1" w:themeFillTint="66"/>
            <w:vAlign w:val="center"/>
          </w:tcPr>
          <w:p w14:paraId="2D772D19" w14:textId="29DBE343" w:rsidR="00632D5F" w:rsidRPr="002B20BA" w:rsidRDefault="00632D5F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Üniversite Eğitim Komisyonunun Kontrol Listesi</w:t>
            </w:r>
          </w:p>
        </w:tc>
      </w:tr>
      <w:tr w:rsidR="00632D5F" w:rsidRPr="002B20BA" w14:paraId="7D358EE0" w14:textId="77777777" w:rsidTr="002F38AE">
        <w:trPr>
          <w:trHeight w:val="340"/>
        </w:trPr>
        <w:tc>
          <w:tcPr>
            <w:tcW w:w="4106" w:type="dxa"/>
            <w:gridSpan w:val="2"/>
            <w:vAlign w:val="center"/>
          </w:tcPr>
          <w:p w14:paraId="24EF664F" w14:textId="3E9D2380" w:rsidR="00632D5F" w:rsidRPr="002B20BA" w:rsidRDefault="00632D5F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İçerik</w:t>
            </w:r>
          </w:p>
        </w:tc>
        <w:tc>
          <w:tcPr>
            <w:tcW w:w="992" w:type="dxa"/>
            <w:gridSpan w:val="2"/>
            <w:vAlign w:val="center"/>
          </w:tcPr>
          <w:p w14:paraId="0F34B699" w14:textId="69EA02E5" w:rsidR="00632D5F" w:rsidRPr="002B20BA" w:rsidRDefault="00632D5F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Uygun</w:t>
            </w:r>
          </w:p>
        </w:tc>
        <w:tc>
          <w:tcPr>
            <w:tcW w:w="1276" w:type="dxa"/>
            <w:gridSpan w:val="2"/>
            <w:vAlign w:val="center"/>
          </w:tcPr>
          <w:p w14:paraId="744DD383" w14:textId="03233776" w:rsidR="00632D5F" w:rsidRPr="002B20BA" w:rsidRDefault="00632D5F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Uygun Değil</w:t>
            </w:r>
          </w:p>
        </w:tc>
        <w:tc>
          <w:tcPr>
            <w:tcW w:w="4132" w:type="dxa"/>
            <w:gridSpan w:val="3"/>
            <w:vAlign w:val="center"/>
          </w:tcPr>
          <w:p w14:paraId="68B830D0" w14:textId="6D4829B8" w:rsidR="00632D5F" w:rsidRPr="002B20BA" w:rsidRDefault="00632D5F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erekçe/Öneriler</w:t>
            </w:r>
          </w:p>
        </w:tc>
      </w:tr>
      <w:tr w:rsidR="00632D5F" w:rsidRPr="002B20BA" w14:paraId="2B7CC5F5" w14:textId="77777777" w:rsidTr="002F38AE">
        <w:trPr>
          <w:trHeight w:val="340"/>
        </w:trPr>
        <w:tc>
          <w:tcPr>
            <w:tcW w:w="10506" w:type="dxa"/>
            <w:gridSpan w:val="9"/>
            <w:shd w:val="clear" w:color="auto" w:fill="B4C6E7" w:themeFill="accent1" w:themeFillTint="66"/>
            <w:vAlign w:val="center"/>
          </w:tcPr>
          <w:p w14:paraId="0DC07608" w14:textId="636D8787" w:rsidR="00632D5F" w:rsidRPr="002B20BA" w:rsidRDefault="00632D5F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Sunulan</w:t>
            </w:r>
            <w:r w:rsidR="002B20B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 xml:space="preserve"> Ders Önerisinin</w:t>
            </w:r>
          </w:p>
        </w:tc>
      </w:tr>
      <w:tr w:rsidR="00632D5F" w:rsidRPr="002B20BA" w14:paraId="69A20C8C" w14:textId="77777777" w:rsidTr="002F38AE">
        <w:trPr>
          <w:trHeight w:val="340"/>
        </w:trPr>
        <w:tc>
          <w:tcPr>
            <w:tcW w:w="4106" w:type="dxa"/>
            <w:gridSpan w:val="2"/>
            <w:vAlign w:val="center"/>
          </w:tcPr>
          <w:p w14:paraId="6CC3128E" w14:textId="5E58F5D4" w:rsidR="00632D5F" w:rsidRPr="002B20BA" w:rsidRDefault="00632D5F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enel Format (formların bütünlüğü)</w:t>
            </w:r>
          </w:p>
        </w:tc>
        <w:tc>
          <w:tcPr>
            <w:tcW w:w="992" w:type="dxa"/>
            <w:gridSpan w:val="2"/>
            <w:vAlign w:val="center"/>
          </w:tcPr>
          <w:p w14:paraId="12ABC787" w14:textId="77777777" w:rsidR="00632D5F" w:rsidRPr="002B20BA" w:rsidRDefault="00632D5F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631235EC" w14:textId="77777777" w:rsidR="00632D5F" w:rsidRPr="002B20BA" w:rsidRDefault="00632D5F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132" w:type="dxa"/>
            <w:gridSpan w:val="3"/>
            <w:vAlign w:val="center"/>
          </w:tcPr>
          <w:p w14:paraId="4CAB7B32" w14:textId="77777777" w:rsidR="00632D5F" w:rsidRPr="002B20BA" w:rsidRDefault="00632D5F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9030F8" w:rsidRPr="002B20BA" w14:paraId="16BE8403" w14:textId="77777777" w:rsidTr="002F38AE">
        <w:trPr>
          <w:trHeight w:val="340"/>
        </w:trPr>
        <w:tc>
          <w:tcPr>
            <w:tcW w:w="10506" w:type="dxa"/>
            <w:gridSpan w:val="9"/>
            <w:shd w:val="clear" w:color="auto" w:fill="B4C6E7" w:themeFill="accent1" w:themeFillTint="66"/>
            <w:vAlign w:val="center"/>
          </w:tcPr>
          <w:p w14:paraId="718BAED1" w14:textId="608DC786" w:rsidR="009030F8" w:rsidRPr="002B20BA" w:rsidRDefault="002B20BA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Müfredat</w:t>
            </w:r>
          </w:p>
        </w:tc>
      </w:tr>
      <w:tr w:rsidR="00632D5F" w:rsidRPr="002B20BA" w14:paraId="312DD7B4" w14:textId="77777777" w:rsidTr="002F38AE">
        <w:trPr>
          <w:trHeight w:val="340"/>
        </w:trPr>
        <w:tc>
          <w:tcPr>
            <w:tcW w:w="4106" w:type="dxa"/>
            <w:gridSpan w:val="2"/>
            <w:vAlign w:val="center"/>
          </w:tcPr>
          <w:p w14:paraId="25DB12C6" w14:textId="7B190353" w:rsidR="00632D5F" w:rsidRPr="002B20BA" w:rsidRDefault="009030F8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Anabilim dalı hedefleri ile tutarlılığı </w:t>
            </w:r>
          </w:p>
        </w:tc>
        <w:tc>
          <w:tcPr>
            <w:tcW w:w="992" w:type="dxa"/>
            <w:gridSpan w:val="2"/>
            <w:vAlign w:val="center"/>
          </w:tcPr>
          <w:p w14:paraId="606C0BCC" w14:textId="77777777" w:rsidR="00632D5F" w:rsidRPr="002B20BA" w:rsidRDefault="00632D5F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2C0D7118" w14:textId="77777777" w:rsidR="00632D5F" w:rsidRPr="002B20BA" w:rsidRDefault="00632D5F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132" w:type="dxa"/>
            <w:gridSpan w:val="3"/>
            <w:vAlign w:val="center"/>
          </w:tcPr>
          <w:p w14:paraId="1AB87359" w14:textId="77777777" w:rsidR="00632D5F" w:rsidRPr="002B20BA" w:rsidRDefault="00632D5F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32D5F" w:rsidRPr="002B20BA" w14:paraId="0A90540A" w14:textId="77777777" w:rsidTr="002F38AE">
        <w:trPr>
          <w:trHeight w:val="340"/>
        </w:trPr>
        <w:tc>
          <w:tcPr>
            <w:tcW w:w="4106" w:type="dxa"/>
            <w:gridSpan w:val="2"/>
            <w:vAlign w:val="center"/>
          </w:tcPr>
          <w:p w14:paraId="46B8DAF9" w14:textId="2F5CC661" w:rsidR="00632D5F" w:rsidRPr="002B20BA" w:rsidRDefault="009030F8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Ders adı ve içeriklerinin dil açısından uygunluğu</w:t>
            </w:r>
          </w:p>
        </w:tc>
        <w:tc>
          <w:tcPr>
            <w:tcW w:w="992" w:type="dxa"/>
            <w:gridSpan w:val="2"/>
            <w:vAlign w:val="center"/>
          </w:tcPr>
          <w:p w14:paraId="3CB56058" w14:textId="77777777" w:rsidR="00632D5F" w:rsidRPr="002B20BA" w:rsidRDefault="00632D5F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153DDA4D" w14:textId="77777777" w:rsidR="00632D5F" w:rsidRPr="002B20BA" w:rsidRDefault="00632D5F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132" w:type="dxa"/>
            <w:gridSpan w:val="3"/>
            <w:vAlign w:val="center"/>
          </w:tcPr>
          <w:p w14:paraId="00EC76A5" w14:textId="77777777" w:rsidR="00632D5F" w:rsidRPr="002B20BA" w:rsidRDefault="00632D5F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632D5F" w:rsidRPr="002B20BA" w14:paraId="131D4B90" w14:textId="77777777" w:rsidTr="002F38AE">
        <w:trPr>
          <w:trHeight w:val="340"/>
        </w:trPr>
        <w:tc>
          <w:tcPr>
            <w:tcW w:w="4106" w:type="dxa"/>
            <w:gridSpan w:val="2"/>
            <w:vAlign w:val="center"/>
          </w:tcPr>
          <w:p w14:paraId="5DF4AAAC" w14:textId="5A5CCC57" w:rsidR="00632D5F" w:rsidRPr="002B20BA" w:rsidRDefault="009030F8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Kredi hesaplarının doğruluğu</w:t>
            </w:r>
          </w:p>
        </w:tc>
        <w:tc>
          <w:tcPr>
            <w:tcW w:w="992" w:type="dxa"/>
            <w:gridSpan w:val="2"/>
            <w:vAlign w:val="center"/>
          </w:tcPr>
          <w:p w14:paraId="0E445FD1" w14:textId="77777777" w:rsidR="00632D5F" w:rsidRPr="002B20BA" w:rsidRDefault="00632D5F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701C901E" w14:textId="77777777" w:rsidR="00632D5F" w:rsidRPr="002B20BA" w:rsidRDefault="00632D5F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132" w:type="dxa"/>
            <w:gridSpan w:val="3"/>
            <w:vAlign w:val="center"/>
          </w:tcPr>
          <w:p w14:paraId="12D1BBC6" w14:textId="77777777" w:rsidR="00632D5F" w:rsidRPr="002B20BA" w:rsidRDefault="00632D5F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9030F8" w:rsidRPr="002B20BA" w14:paraId="10B2ABDF" w14:textId="77777777" w:rsidTr="002F38AE">
        <w:trPr>
          <w:trHeight w:val="340"/>
        </w:trPr>
        <w:tc>
          <w:tcPr>
            <w:tcW w:w="4106" w:type="dxa"/>
            <w:gridSpan w:val="2"/>
            <w:vAlign w:val="center"/>
          </w:tcPr>
          <w:p w14:paraId="3A5F178E" w14:textId="63DCA64D" w:rsidR="009030F8" w:rsidRPr="002B20BA" w:rsidRDefault="009030F8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Ders ön/yan koşullarının uygunluğu</w:t>
            </w:r>
          </w:p>
        </w:tc>
        <w:tc>
          <w:tcPr>
            <w:tcW w:w="992" w:type="dxa"/>
            <w:gridSpan w:val="2"/>
            <w:vAlign w:val="center"/>
          </w:tcPr>
          <w:p w14:paraId="6D176891" w14:textId="77777777" w:rsidR="009030F8" w:rsidRPr="002B20BA" w:rsidRDefault="009030F8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3613758B" w14:textId="77777777" w:rsidR="009030F8" w:rsidRPr="002B20BA" w:rsidRDefault="009030F8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132" w:type="dxa"/>
            <w:gridSpan w:val="3"/>
            <w:vAlign w:val="center"/>
          </w:tcPr>
          <w:p w14:paraId="23911A82" w14:textId="77777777" w:rsidR="009030F8" w:rsidRPr="002B20BA" w:rsidRDefault="009030F8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9030F8" w:rsidRPr="002B20BA" w14:paraId="40CEF897" w14:textId="77777777" w:rsidTr="002F38AE">
        <w:trPr>
          <w:trHeight w:val="340"/>
        </w:trPr>
        <w:tc>
          <w:tcPr>
            <w:tcW w:w="10506" w:type="dxa"/>
            <w:gridSpan w:val="9"/>
            <w:shd w:val="clear" w:color="auto" w:fill="B4C6E7" w:themeFill="accent1" w:themeFillTint="66"/>
            <w:vAlign w:val="center"/>
          </w:tcPr>
          <w:p w14:paraId="4FB3D3BE" w14:textId="58C03D10" w:rsidR="009030F8" w:rsidRPr="002B20BA" w:rsidRDefault="00FC4711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Stratejik Plan Hedefi</w:t>
            </w:r>
          </w:p>
        </w:tc>
      </w:tr>
      <w:tr w:rsidR="009030F8" w:rsidRPr="002B20BA" w14:paraId="3C317572" w14:textId="77777777" w:rsidTr="002F38AE">
        <w:trPr>
          <w:trHeight w:val="340"/>
        </w:trPr>
        <w:tc>
          <w:tcPr>
            <w:tcW w:w="4106" w:type="dxa"/>
            <w:gridSpan w:val="2"/>
            <w:vAlign w:val="center"/>
          </w:tcPr>
          <w:p w14:paraId="689201F1" w14:textId="2BFE76C7" w:rsidR="009030F8" w:rsidRPr="002B20BA" w:rsidRDefault="00FC4711" w:rsidP="00FC4711">
            <w:pPr>
              <w:ind w:righ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P.G.</w:t>
            </w:r>
            <w:r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1.1.1. </w:t>
            </w:r>
            <w:r w:rsidRPr="00FC4711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üfredatta yer alan uygulama kredisi içeren derslerin toplam derslere oranı</w:t>
            </w:r>
          </w:p>
        </w:tc>
        <w:tc>
          <w:tcPr>
            <w:tcW w:w="992" w:type="dxa"/>
            <w:gridSpan w:val="2"/>
            <w:vAlign w:val="center"/>
          </w:tcPr>
          <w:p w14:paraId="446161A7" w14:textId="77777777" w:rsidR="009030F8" w:rsidRPr="002B20BA" w:rsidRDefault="009030F8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66EC1B1B" w14:textId="77777777" w:rsidR="009030F8" w:rsidRPr="002B20BA" w:rsidRDefault="009030F8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132" w:type="dxa"/>
            <w:gridSpan w:val="3"/>
            <w:vAlign w:val="center"/>
          </w:tcPr>
          <w:p w14:paraId="0AD8DA0A" w14:textId="77777777" w:rsidR="009030F8" w:rsidRPr="002B20BA" w:rsidRDefault="009030F8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9030F8" w:rsidRPr="002B20BA" w14:paraId="6F71CCDE" w14:textId="77777777" w:rsidTr="002F38AE">
        <w:trPr>
          <w:trHeight w:val="340"/>
        </w:trPr>
        <w:tc>
          <w:tcPr>
            <w:tcW w:w="4106" w:type="dxa"/>
            <w:gridSpan w:val="2"/>
            <w:vAlign w:val="center"/>
          </w:tcPr>
          <w:p w14:paraId="411E3047" w14:textId="2CA9B232" w:rsidR="009030F8" w:rsidRPr="002B20BA" w:rsidRDefault="00FC4711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P.G.</w:t>
            </w:r>
            <w:r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1.1.3. </w:t>
            </w:r>
            <w:r w:rsidRPr="00FC4711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Öğrenci etkileşimi içeren ders sayısı</w:t>
            </w:r>
          </w:p>
        </w:tc>
        <w:tc>
          <w:tcPr>
            <w:tcW w:w="992" w:type="dxa"/>
            <w:gridSpan w:val="2"/>
            <w:vAlign w:val="center"/>
          </w:tcPr>
          <w:p w14:paraId="3E2EDAD3" w14:textId="77777777" w:rsidR="009030F8" w:rsidRPr="002B20BA" w:rsidRDefault="009030F8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268DB1FC" w14:textId="77777777" w:rsidR="009030F8" w:rsidRPr="002B20BA" w:rsidRDefault="009030F8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132" w:type="dxa"/>
            <w:gridSpan w:val="3"/>
            <w:vAlign w:val="center"/>
          </w:tcPr>
          <w:p w14:paraId="24F1E884" w14:textId="77777777" w:rsidR="009030F8" w:rsidRPr="002B20BA" w:rsidRDefault="009030F8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9030F8" w:rsidRPr="002B20BA" w14:paraId="118D0C6D" w14:textId="77777777" w:rsidTr="002F38AE">
        <w:trPr>
          <w:trHeight w:val="340"/>
        </w:trPr>
        <w:tc>
          <w:tcPr>
            <w:tcW w:w="10506" w:type="dxa"/>
            <w:gridSpan w:val="9"/>
            <w:shd w:val="clear" w:color="auto" w:fill="B4C6E7" w:themeFill="accent1" w:themeFillTint="66"/>
            <w:vAlign w:val="center"/>
          </w:tcPr>
          <w:p w14:paraId="240FE9E7" w14:textId="655C3AE7" w:rsidR="009030F8" w:rsidRPr="002B20BA" w:rsidRDefault="009030F8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Uygulama</w:t>
            </w:r>
          </w:p>
        </w:tc>
      </w:tr>
      <w:tr w:rsidR="009030F8" w:rsidRPr="002B20BA" w14:paraId="0A5A6DF6" w14:textId="77777777" w:rsidTr="002F38AE">
        <w:trPr>
          <w:trHeight w:val="340"/>
        </w:trPr>
        <w:tc>
          <w:tcPr>
            <w:tcW w:w="4106" w:type="dxa"/>
            <w:gridSpan w:val="2"/>
            <w:vAlign w:val="center"/>
          </w:tcPr>
          <w:p w14:paraId="4EEA1FF9" w14:textId="7333CFB0" w:rsidR="009030F8" w:rsidRPr="002B20BA" w:rsidRDefault="009030F8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Fiziki altyapı ve kaynakların uygunluğu</w:t>
            </w:r>
          </w:p>
        </w:tc>
        <w:tc>
          <w:tcPr>
            <w:tcW w:w="992" w:type="dxa"/>
            <w:gridSpan w:val="2"/>
            <w:vAlign w:val="center"/>
          </w:tcPr>
          <w:p w14:paraId="06D984E7" w14:textId="77777777" w:rsidR="009030F8" w:rsidRPr="002B20BA" w:rsidRDefault="009030F8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61CC458B" w14:textId="77777777" w:rsidR="009030F8" w:rsidRPr="002B20BA" w:rsidRDefault="009030F8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132" w:type="dxa"/>
            <w:gridSpan w:val="3"/>
            <w:vAlign w:val="center"/>
          </w:tcPr>
          <w:p w14:paraId="7494C51A" w14:textId="77777777" w:rsidR="009030F8" w:rsidRPr="002B20BA" w:rsidRDefault="009030F8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9030F8" w:rsidRPr="002B20BA" w14:paraId="08821674" w14:textId="77777777" w:rsidTr="002F38AE">
        <w:trPr>
          <w:trHeight w:val="340"/>
        </w:trPr>
        <w:tc>
          <w:tcPr>
            <w:tcW w:w="4106" w:type="dxa"/>
            <w:gridSpan w:val="2"/>
            <w:vAlign w:val="center"/>
          </w:tcPr>
          <w:p w14:paraId="07A64505" w14:textId="5C68F8B6" w:rsidR="009030F8" w:rsidRPr="002B20BA" w:rsidRDefault="009030F8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Kullanılacak yazım programlarının uygunluğu</w:t>
            </w:r>
          </w:p>
        </w:tc>
        <w:tc>
          <w:tcPr>
            <w:tcW w:w="992" w:type="dxa"/>
            <w:gridSpan w:val="2"/>
            <w:vAlign w:val="center"/>
          </w:tcPr>
          <w:p w14:paraId="10B2893E" w14:textId="77777777" w:rsidR="009030F8" w:rsidRPr="002B20BA" w:rsidRDefault="009030F8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2C47BA62" w14:textId="77777777" w:rsidR="009030F8" w:rsidRPr="002B20BA" w:rsidRDefault="009030F8" w:rsidP="007501D6">
            <w:pPr>
              <w:pStyle w:val="ListeParagraf"/>
              <w:ind w:left="0" w:righ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132" w:type="dxa"/>
            <w:gridSpan w:val="3"/>
            <w:vAlign w:val="center"/>
          </w:tcPr>
          <w:p w14:paraId="56C6178B" w14:textId="77777777" w:rsidR="009030F8" w:rsidRPr="002B20BA" w:rsidRDefault="009030F8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9030F8" w:rsidRPr="002B20BA" w14:paraId="19296E1C" w14:textId="77777777" w:rsidTr="002F38AE">
        <w:trPr>
          <w:trHeight w:val="340"/>
        </w:trPr>
        <w:tc>
          <w:tcPr>
            <w:tcW w:w="10506" w:type="dxa"/>
            <w:gridSpan w:val="9"/>
            <w:shd w:val="clear" w:color="auto" w:fill="B4C6E7" w:themeFill="accent1" w:themeFillTint="66"/>
            <w:vAlign w:val="center"/>
          </w:tcPr>
          <w:p w14:paraId="3E889784" w14:textId="1314CBE8" w:rsidR="009030F8" w:rsidRPr="002B20BA" w:rsidRDefault="009030F8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Genel Değerlendirme</w:t>
            </w:r>
          </w:p>
        </w:tc>
      </w:tr>
      <w:tr w:rsidR="009030F8" w:rsidRPr="002B20BA" w14:paraId="139834DE" w14:textId="77777777" w:rsidTr="00E535CB">
        <w:trPr>
          <w:trHeight w:val="340"/>
        </w:trPr>
        <w:tc>
          <w:tcPr>
            <w:tcW w:w="4673" w:type="dxa"/>
            <w:gridSpan w:val="3"/>
            <w:tcBorders>
              <w:bottom w:val="single" w:sz="4" w:space="0" w:color="auto"/>
            </w:tcBorders>
            <w:vAlign w:val="center"/>
          </w:tcPr>
          <w:p w14:paraId="53E825FE" w14:textId="122255D2" w:rsidR="009030F8" w:rsidRPr="002B20BA" w:rsidRDefault="00053751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sz w:val="16"/>
                  <w:szCs w:val="16"/>
                  <w:lang w:val="tr-TR"/>
                </w:rPr>
                <w:id w:val="-1507671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4711">
                  <w:rPr>
                    <w:rFonts w:ascii="MS Gothic" w:eastAsia="MS Gothic" w:hAnsi="MS Gothic" w:cs="Times New Roman" w:hint="eastAsia"/>
                    <w:sz w:val="16"/>
                    <w:szCs w:val="16"/>
                    <w:lang w:val="tr-TR"/>
                  </w:rPr>
                  <w:t>☐</w:t>
                </w:r>
              </w:sdtContent>
            </w:sdt>
            <w:r w:rsidR="002C08E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 </w:t>
            </w:r>
            <w:r w:rsidR="009030F8"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Kabul Edilebilir</w:t>
            </w:r>
          </w:p>
        </w:tc>
        <w:tc>
          <w:tcPr>
            <w:tcW w:w="5833" w:type="dxa"/>
            <w:gridSpan w:val="6"/>
            <w:tcBorders>
              <w:bottom w:val="single" w:sz="4" w:space="0" w:color="auto"/>
            </w:tcBorders>
            <w:vAlign w:val="center"/>
          </w:tcPr>
          <w:p w14:paraId="2177FFAC" w14:textId="75131AE9" w:rsidR="009030F8" w:rsidRPr="002B20BA" w:rsidRDefault="00053751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sz w:val="16"/>
                  <w:szCs w:val="16"/>
                  <w:lang w:val="tr-TR"/>
                </w:rPr>
                <w:id w:val="-947084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8E5">
                  <w:rPr>
                    <w:rFonts w:ascii="MS Gothic" w:eastAsia="MS Gothic" w:hAnsi="MS Gothic" w:cs="Times New Roman" w:hint="eastAsia"/>
                    <w:sz w:val="16"/>
                    <w:szCs w:val="16"/>
                    <w:lang w:val="tr-TR"/>
                  </w:rPr>
                  <w:t>☐</w:t>
                </w:r>
              </w:sdtContent>
            </w:sdt>
            <w:r w:rsidR="002C08E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</w:t>
            </w:r>
            <w:r w:rsidR="009030F8"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Yukarıda belirtilen gerekçe ve düzeltmelerden sonra kabul edilebilir</w:t>
            </w:r>
          </w:p>
        </w:tc>
      </w:tr>
      <w:tr w:rsidR="009030F8" w:rsidRPr="002B20BA" w14:paraId="01DE1275" w14:textId="77777777" w:rsidTr="00E535CB">
        <w:trPr>
          <w:trHeight w:val="340"/>
        </w:trPr>
        <w:tc>
          <w:tcPr>
            <w:tcW w:w="10506" w:type="dxa"/>
            <w:gridSpan w:val="9"/>
            <w:tcBorders>
              <w:bottom w:val="nil"/>
            </w:tcBorders>
            <w:vAlign w:val="center"/>
          </w:tcPr>
          <w:p w14:paraId="36C36A9E" w14:textId="7EB6C760" w:rsidR="009030F8" w:rsidRPr="002B20BA" w:rsidRDefault="009030F8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omisyonun değerlendirmeye dair görüşleri (gerekli </w:t>
            </w:r>
            <w:r w:rsid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örülürse</w:t>
            </w: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)</w:t>
            </w:r>
            <w:r w:rsid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:</w:t>
            </w:r>
          </w:p>
        </w:tc>
      </w:tr>
      <w:tr w:rsidR="009030F8" w:rsidRPr="002B20BA" w14:paraId="72BC7066" w14:textId="77777777" w:rsidTr="00E535CB">
        <w:trPr>
          <w:trHeight w:val="340"/>
        </w:trPr>
        <w:tc>
          <w:tcPr>
            <w:tcW w:w="10506" w:type="dxa"/>
            <w:gridSpan w:val="9"/>
            <w:tcBorders>
              <w:top w:val="nil"/>
            </w:tcBorders>
            <w:vAlign w:val="center"/>
          </w:tcPr>
          <w:p w14:paraId="2D2B572F" w14:textId="77777777" w:rsidR="009030F8" w:rsidRPr="002B20BA" w:rsidRDefault="009030F8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2B20BA" w:rsidRPr="002B20BA" w14:paraId="62C4C0D9" w14:textId="48D121DD" w:rsidTr="00955806">
        <w:trPr>
          <w:trHeight w:val="340"/>
        </w:trPr>
        <w:tc>
          <w:tcPr>
            <w:tcW w:w="1788" w:type="dxa"/>
            <w:shd w:val="clear" w:color="auto" w:fill="B4C6E7" w:themeFill="accent1" w:themeFillTint="66"/>
            <w:vAlign w:val="center"/>
          </w:tcPr>
          <w:p w14:paraId="7CBC0526" w14:textId="77777777" w:rsidR="002B20BA" w:rsidRPr="002B20BA" w:rsidRDefault="002B20BA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Komisyon Başkanı</w:t>
            </w:r>
          </w:p>
          <w:p w14:paraId="0CF5E9D2" w14:textId="77777777" w:rsidR="002B20BA" w:rsidRDefault="002B20BA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Unvanı/ Adı</w:t>
            </w:r>
          </w:p>
          <w:p w14:paraId="0855E87D" w14:textId="5117DE8D" w:rsidR="002B20BA" w:rsidRPr="002B20BA" w:rsidRDefault="002B20BA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İmza</w:t>
            </w:r>
          </w:p>
        </w:tc>
        <w:tc>
          <w:tcPr>
            <w:tcW w:w="2885" w:type="dxa"/>
            <w:gridSpan w:val="2"/>
            <w:vAlign w:val="center"/>
          </w:tcPr>
          <w:p w14:paraId="34381DDE" w14:textId="77777777" w:rsidR="002B20BA" w:rsidRPr="002B20BA" w:rsidRDefault="002B20BA" w:rsidP="002B20BA">
            <w:pPr>
              <w:spacing w:after="40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  <w:p w14:paraId="02167FF9" w14:textId="77777777" w:rsidR="002B20BA" w:rsidRPr="002B20BA" w:rsidRDefault="002B20BA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992" w:type="dxa"/>
            <w:gridSpan w:val="2"/>
            <w:shd w:val="clear" w:color="auto" w:fill="B4C6E7" w:themeFill="accent1" w:themeFillTint="66"/>
            <w:vAlign w:val="center"/>
          </w:tcPr>
          <w:p w14:paraId="1E6232DB" w14:textId="450B9FC4" w:rsidR="002B20BA" w:rsidRPr="002B20BA" w:rsidRDefault="002B20BA" w:rsidP="002B20BA">
            <w:pPr>
              <w:spacing w:after="40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Tarih</w:t>
            </w:r>
          </w:p>
        </w:tc>
        <w:tc>
          <w:tcPr>
            <w:tcW w:w="1701" w:type="dxa"/>
            <w:gridSpan w:val="2"/>
            <w:vAlign w:val="center"/>
          </w:tcPr>
          <w:p w14:paraId="709774B0" w14:textId="63C16D7A" w:rsidR="002B20BA" w:rsidRPr="002B20BA" w:rsidRDefault="002B20BA" w:rsidP="002B20BA">
            <w:pPr>
              <w:spacing w:after="40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18" w:type="dxa"/>
            <w:shd w:val="clear" w:color="auto" w:fill="B4C6E7" w:themeFill="accent1" w:themeFillTint="66"/>
            <w:vAlign w:val="center"/>
          </w:tcPr>
          <w:p w14:paraId="64CEABAA" w14:textId="29E7FD76" w:rsidR="002B20BA" w:rsidRPr="002B20BA" w:rsidRDefault="002B20BA" w:rsidP="002B20BA">
            <w:pPr>
              <w:spacing w:after="40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Rapor-Karar No:</w:t>
            </w:r>
          </w:p>
        </w:tc>
        <w:tc>
          <w:tcPr>
            <w:tcW w:w="1722" w:type="dxa"/>
            <w:vAlign w:val="center"/>
          </w:tcPr>
          <w:p w14:paraId="7FC56B8B" w14:textId="77777777" w:rsidR="002B20BA" w:rsidRPr="002B20BA" w:rsidRDefault="002B20BA" w:rsidP="002B20BA">
            <w:pPr>
              <w:spacing w:after="40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  <w:p w14:paraId="1A0CFFFE" w14:textId="77777777" w:rsidR="002B20BA" w:rsidRPr="002B20BA" w:rsidRDefault="002B20BA" w:rsidP="002B20BA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</w:tbl>
    <w:p w14:paraId="2632060B" w14:textId="657196F0" w:rsidR="00632D5F" w:rsidRDefault="00632D5F" w:rsidP="006301B7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51B87251" w14:textId="69EC7DC7" w:rsidR="002B20BA" w:rsidRDefault="002B20BA" w:rsidP="006301B7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30A23654" w14:textId="5A0AF1BB" w:rsidR="002A7AE1" w:rsidRDefault="002A7AE1" w:rsidP="006301B7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294B2B7B" w14:textId="2A4AB559" w:rsidR="002A7AE1" w:rsidRPr="002F38AE" w:rsidRDefault="002A7AE1" w:rsidP="002A7AE1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</w:pPr>
      <w:r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>BÖLÜM 6- LİSANSÜSTÜ EĞİTİM ENSTİTÜSÜ KURULU ONAYI</w:t>
      </w:r>
    </w:p>
    <w:p w14:paraId="43CFD9E3" w14:textId="77777777" w:rsidR="002A7AE1" w:rsidRDefault="002A7AE1" w:rsidP="002A7AE1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38"/>
        <w:gridCol w:w="2410"/>
        <w:gridCol w:w="1134"/>
        <w:gridCol w:w="1984"/>
        <w:gridCol w:w="1418"/>
        <w:gridCol w:w="1722"/>
      </w:tblGrid>
      <w:tr w:rsidR="002A7AE1" w14:paraId="6E4B9564" w14:textId="77777777" w:rsidTr="00955806">
        <w:trPr>
          <w:trHeight w:val="340"/>
        </w:trPr>
        <w:tc>
          <w:tcPr>
            <w:tcW w:w="1838" w:type="dxa"/>
            <w:shd w:val="clear" w:color="auto" w:fill="B4C6E7" w:themeFill="accent1" w:themeFillTint="66"/>
            <w:vAlign w:val="center"/>
          </w:tcPr>
          <w:p w14:paraId="17E6A8E4" w14:textId="77777777" w:rsidR="002A7AE1" w:rsidRDefault="002A7AE1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Kurul Kararı</w:t>
            </w:r>
          </w:p>
        </w:tc>
        <w:tc>
          <w:tcPr>
            <w:tcW w:w="2410" w:type="dxa"/>
            <w:vAlign w:val="center"/>
          </w:tcPr>
          <w:p w14:paraId="06E9FAFD" w14:textId="77777777" w:rsidR="002A7AE1" w:rsidRDefault="002A7AE1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134" w:type="dxa"/>
            <w:shd w:val="clear" w:color="auto" w:fill="B4C6E7" w:themeFill="accent1" w:themeFillTint="66"/>
            <w:vAlign w:val="center"/>
          </w:tcPr>
          <w:p w14:paraId="594E6C50" w14:textId="77777777" w:rsidR="002A7AE1" w:rsidRDefault="002A7AE1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Toplantı No</w:t>
            </w:r>
          </w:p>
        </w:tc>
        <w:tc>
          <w:tcPr>
            <w:tcW w:w="1984" w:type="dxa"/>
            <w:vAlign w:val="center"/>
          </w:tcPr>
          <w:p w14:paraId="309E1FF1" w14:textId="77777777" w:rsidR="002A7AE1" w:rsidRDefault="002A7AE1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418" w:type="dxa"/>
            <w:shd w:val="clear" w:color="auto" w:fill="B4C6E7" w:themeFill="accent1" w:themeFillTint="66"/>
            <w:vAlign w:val="center"/>
          </w:tcPr>
          <w:p w14:paraId="3D3C2316" w14:textId="77777777" w:rsidR="002A7AE1" w:rsidRDefault="002A7AE1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Karar Sayısı</w:t>
            </w:r>
          </w:p>
        </w:tc>
        <w:tc>
          <w:tcPr>
            <w:tcW w:w="1722" w:type="dxa"/>
            <w:vAlign w:val="center"/>
          </w:tcPr>
          <w:p w14:paraId="471AE838" w14:textId="77777777" w:rsidR="002A7AE1" w:rsidRDefault="002A7AE1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2A7AE1" w14:paraId="28DAA8F8" w14:textId="77777777" w:rsidTr="00955806">
        <w:trPr>
          <w:trHeight w:val="340"/>
        </w:trPr>
        <w:tc>
          <w:tcPr>
            <w:tcW w:w="1838" w:type="dxa"/>
            <w:shd w:val="clear" w:color="auto" w:fill="B4C6E7" w:themeFill="accent1" w:themeFillTint="66"/>
            <w:vAlign w:val="center"/>
          </w:tcPr>
          <w:p w14:paraId="64AF107E" w14:textId="77777777" w:rsidR="002A7AE1" w:rsidRDefault="002A7AE1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Anabilim Dalı Başkanı</w:t>
            </w:r>
          </w:p>
          <w:p w14:paraId="2B1892A8" w14:textId="77777777" w:rsidR="002A7AE1" w:rsidRDefault="002A7AE1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Ünvanı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/Adı</w:t>
            </w:r>
          </w:p>
        </w:tc>
        <w:tc>
          <w:tcPr>
            <w:tcW w:w="2410" w:type="dxa"/>
            <w:vAlign w:val="center"/>
          </w:tcPr>
          <w:p w14:paraId="68BF0B8C" w14:textId="77777777" w:rsidR="002A7AE1" w:rsidRDefault="002A7AE1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134" w:type="dxa"/>
            <w:shd w:val="clear" w:color="auto" w:fill="B4C6E7" w:themeFill="accent1" w:themeFillTint="66"/>
            <w:vAlign w:val="center"/>
          </w:tcPr>
          <w:p w14:paraId="042AF5DF" w14:textId="77777777" w:rsidR="002A7AE1" w:rsidRDefault="002A7AE1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İmza</w:t>
            </w:r>
          </w:p>
        </w:tc>
        <w:tc>
          <w:tcPr>
            <w:tcW w:w="1984" w:type="dxa"/>
            <w:vAlign w:val="center"/>
          </w:tcPr>
          <w:p w14:paraId="7F2710B9" w14:textId="77777777" w:rsidR="002A7AE1" w:rsidRDefault="002A7AE1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418" w:type="dxa"/>
            <w:shd w:val="clear" w:color="auto" w:fill="B4C6E7" w:themeFill="accent1" w:themeFillTint="66"/>
            <w:vAlign w:val="center"/>
          </w:tcPr>
          <w:p w14:paraId="18B98990" w14:textId="77777777" w:rsidR="002A7AE1" w:rsidRDefault="002A7AE1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Tarih</w:t>
            </w:r>
          </w:p>
        </w:tc>
        <w:tc>
          <w:tcPr>
            <w:tcW w:w="1722" w:type="dxa"/>
            <w:vAlign w:val="center"/>
          </w:tcPr>
          <w:p w14:paraId="20DF12A3" w14:textId="77777777" w:rsidR="002A7AE1" w:rsidRDefault="002A7AE1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</w:tbl>
    <w:p w14:paraId="6C033E9D" w14:textId="5385EFCA" w:rsidR="002A7AE1" w:rsidRDefault="002A7AE1" w:rsidP="006301B7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544D01CE" w14:textId="77777777" w:rsidR="002A7AE1" w:rsidRDefault="002A7AE1" w:rsidP="006301B7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p w14:paraId="690546A7" w14:textId="63E22B88" w:rsidR="002B20BA" w:rsidRPr="002F38AE" w:rsidRDefault="002B20BA" w:rsidP="006301B7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</w:pPr>
      <w:r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>BÖLÜM 7- S</w:t>
      </w:r>
      <w:r w:rsidR="002A7AE1" w:rsidRPr="002F38AE">
        <w:rPr>
          <w:rFonts w:ascii="Times New Roman" w:hAnsi="Times New Roman" w:cs="Times New Roman"/>
          <w:b/>
          <w:bCs/>
          <w:sz w:val="20"/>
          <w:szCs w:val="16"/>
          <w:u w:val="single"/>
          <w:lang w:val="tr-TR"/>
        </w:rPr>
        <w:t>ENATO ONAYI</w:t>
      </w:r>
    </w:p>
    <w:p w14:paraId="76ACE28F" w14:textId="77777777" w:rsidR="002A7AE1" w:rsidRDefault="002A7AE1" w:rsidP="006301B7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38"/>
        <w:gridCol w:w="1985"/>
        <w:gridCol w:w="1275"/>
        <w:gridCol w:w="2268"/>
        <w:gridCol w:w="1134"/>
        <w:gridCol w:w="2006"/>
      </w:tblGrid>
      <w:tr w:rsidR="002B20BA" w14:paraId="2C5BCD05" w14:textId="77777777" w:rsidTr="00955806">
        <w:trPr>
          <w:trHeight w:val="340"/>
        </w:trPr>
        <w:tc>
          <w:tcPr>
            <w:tcW w:w="1838" w:type="dxa"/>
            <w:shd w:val="clear" w:color="auto" w:fill="B4C6E7" w:themeFill="accent1" w:themeFillTint="66"/>
            <w:vAlign w:val="center"/>
          </w:tcPr>
          <w:p w14:paraId="26EBC476" w14:textId="0E03D098" w:rsidR="002B20BA" w:rsidRDefault="002B20BA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 w:rsidRPr="002B20BA"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Senato Toplantı Tarihi</w:t>
            </w:r>
          </w:p>
        </w:tc>
        <w:tc>
          <w:tcPr>
            <w:tcW w:w="1985" w:type="dxa"/>
            <w:vAlign w:val="center"/>
          </w:tcPr>
          <w:p w14:paraId="3DDC9B83" w14:textId="77777777" w:rsidR="002B20BA" w:rsidRDefault="002B20BA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275" w:type="dxa"/>
            <w:shd w:val="clear" w:color="auto" w:fill="B4C6E7" w:themeFill="accent1" w:themeFillTint="66"/>
            <w:vAlign w:val="center"/>
          </w:tcPr>
          <w:p w14:paraId="5346D6B7" w14:textId="77777777" w:rsidR="002B20BA" w:rsidRDefault="002B20BA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Toplantı No</w:t>
            </w:r>
          </w:p>
        </w:tc>
        <w:tc>
          <w:tcPr>
            <w:tcW w:w="2268" w:type="dxa"/>
            <w:vAlign w:val="center"/>
          </w:tcPr>
          <w:p w14:paraId="5FA81A6C" w14:textId="77777777" w:rsidR="002B20BA" w:rsidRDefault="002B20BA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1134" w:type="dxa"/>
            <w:shd w:val="clear" w:color="auto" w:fill="B4C6E7" w:themeFill="accent1" w:themeFillTint="66"/>
            <w:vAlign w:val="center"/>
          </w:tcPr>
          <w:p w14:paraId="4F0A894F" w14:textId="699DA00C" w:rsidR="002B20BA" w:rsidRDefault="002B20BA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Karar No</w:t>
            </w:r>
          </w:p>
        </w:tc>
        <w:tc>
          <w:tcPr>
            <w:tcW w:w="2006" w:type="dxa"/>
            <w:vAlign w:val="center"/>
          </w:tcPr>
          <w:p w14:paraId="62428100" w14:textId="77777777" w:rsidR="002B20BA" w:rsidRDefault="002B20BA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  <w:tr w:rsidR="002B20BA" w14:paraId="7E732DFF" w14:textId="77777777" w:rsidTr="00955806">
        <w:trPr>
          <w:trHeight w:val="340"/>
        </w:trPr>
        <w:tc>
          <w:tcPr>
            <w:tcW w:w="1838" w:type="dxa"/>
            <w:shd w:val="clear" w:color="auto" w:fill="B4C6E7" w:themeFill="accent1" w:themeFillTint="66"/>
            <w:vAlign w:val="center"/>
          </w:tcPr>
          <w:p w14:paraId="7EA74651" w14:textId="4597C8D7" w:rsidR="002B20BA" w:rsidRDefault="002B20BA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  <w:t>Açıklamalar:</w:t>
            </w:r>
          </w:p>
        </w:tc>
        <w:tc>
          <w:tcPr>
            <w:tcW w:w="8668" w:type="dxa"/>
            <w:gridSpan w:val="5"/>
            <w:vAlign w:val="center"/>
          </w:tcPr>
          <w:p w14:paraId="5DC8E12C" w14:textId="3F897E9A" w:rsidR="002B20BA" w:rsidRDefault="002B20BA" w:rsidP="00561170">
            <w:pPr>
              <w:pStyle w:val="ListeParagraf"/>
              <w:ind w:left="0" w:right="4"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tr-TR"/>
              </w:rPr>
            </w:pPr>
          </w:p>
        </w:tc>
      </w:tr>
    </w:tbl>
    <w:p w14:paraId="2EE87561" w14:textId="77777777" w:rsidR="002B20BA" w:rsidRPr="00221106" w:rsidRDefault="002B20BA" w:rsidP="006301B7">
      <w:pPr>
        <w:pStyle w:val="ListeParagraf"/>
        <w:ind w:left="0" w:right="4"/>
        <w:jc w:val="left"/>
        <w:rPr>
          <w:rFonts w:ascii="Times New Roman" w:hAnsi="Times New Roman" w:cs="Times New Roman"/>
          <w:b/>
          <w:bCs/>
          <w:sz w:val="16"/>
          <w:szCs w:val="16"/>
          <w:lang w:val="tr-TR"/>
        </w:rPr>
      </w:pPr>
    </w:p>
    <w:sectPr w:rsidR="002B20BA" w:rsidRPr="00221106" w:rsidSect="00BA28D6">
      <w:headerReference w:type="default" r:id="rId7"/>
      <w:pgSz w:w="12240" w:h="15840"/>
      <w:pgMar w:top="578" w:right="862" w:bottom="289" w:left="862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125385" w14:textId="77777777" w:rsidR="00053751" w:rsidRDefault="00053751" w:rsidP="006301B7">
      <w:r>
        <w:separator/>
      </w:r>
    </w:p>
  </w:endnote>
  <w:endnote w:type="continuationSeparator" w:id="0">
    <w:p w14:paraId="7F8095C0" w14:textId="77777777" w:rsidR="00053751" w:rsidRDefault="00053751" w:rsidP="006301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FF1AFB" w14:textId="77777777" w:rsidR="00053751" w:rsidRDefault="00053751" w:rsidP="006301B7">
      <w:r>
        <w:separator/>
      </w:r>
    </w:p>
  </w:footnote>
  <w:footnote w:type="continuationSeparator" w:id="0">
    <w:p w14:paraId="733FA036" w14:textId="77777777" w:rsidR="00053751" w:rsidRDefault="00053751" w:rsidP="006301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5000" w:type="pct"/>
      <w:jc w:val="center"/>
      <w:tblLook w:val="04A0" w:firstRow="1" w:lastRow="0" w:firstColumn="1" w:lastColumn="0" w:noHBand="0" w:noVBand="1"/>
    </w:tblPr>
    <w:tblGrid>
      <w:gridCol w:w="1696"/>
      <w:gridCol w:w="5387"/>
      <w:gridCol w:w="1559"/>
      <w:gridCol w:w="1864"/>
    </w:tblGrid>
    <w:tr w:rsidR="00BA28D6" w:rsidRPr="007367DE" w14:paraId="259989E1" w14:textId="77777777" w:rsidTr="00BA28D6">
      <w:trPr>
        <w:trHeight w:val="284"/>
        <w:jc w:val="center"/>
      </w:trPr>
      <w:tc>
        <w:tcPr>
          <w:tcW w:w="807" w:type="pct"/>
          <w:vMerge w:val="restart"/>
          <w:shd w:val="clear" w:color="auto" w:fill="auto"/>
          <w:vAlign w:val="center"/>
        </w:tcPr>
        <w:p w14:paraId="5233DBBF" w14:textId="77777777" w:rsidR="00FC4711" w:rsidRPr="00281BBB" w:rsidRDefault="00FC4711" w:rsidP="00FC4711">
          <w:pPr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noProof/>
              <w:sz w:val="20"/>
              <w:szCs w:val="20"/>
            </w:rPr>
            <w:drawing>
              <wp:inline distT="0" distB="0" distL="0" distR="0" wp14:anchorId="5986192E" wp14:editId="0880CC83">
                <wp:extent cx="777600" cy="784800"/>
                <wp:effectExtent l="0" t="0" r="381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ivas-Bilim-vel-Teknoloji-Universitesi---Logotype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7600" cy="784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64" w:type="pct"/>
          <w:vMerge w:val="restart"/>
          <w:shd w:val="clear" w:color="auto" w:fill="auto"/>
          <w:vAlign w:val="center"/>
        </w:tcPr>
        <w:p w14:paraId="2A8221C7" w14:textId="77777777" w:rsidR="00FC4711" w:rsidRPr="007367DE" w:rsidRDefault="00FC4711" w:rsidP="00FC4711">
          <w:pPr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A41514">
            <w:rPr>
              <w:rFonts w:ascii="Times New Roman" w:hAnsi="Times New Roman" w:cs="Times New Roman"/>
              <w:b/>
              <w:sz w:val="20"/>
              <w:szCs w:val="24"/>
            </w:rPr>
            <w:t>LİSANSÜSTÜ EĞİTİM ENSTİTÜSÜ</w:t>
          </w:r>
        </w:p>
      </w:tc>
      <w:tc>
        <w:tcPr>
          <w:tcW w:w="742" w:type="pct"/>
          <w:shd w:val="clear" w:color="auto" w:fill="auto"/>
          <w:vAlign w:val="center"/>
        </w:tcPr>
        <w:p w14:paraId="5D569EA4" w14:textId="77777777" w:rsidR="00FC4711" w:rsidRPr="00A41514" w:rsidRDefault="00FC4711" w:rsidP="00FC4711">
          <w:pPr>
            <w:rPr>
              <w:rFonts w:ascii="Times New Roman" w:hAnsi="Times New Roman" w:cs="Times New Roman"/>
              <w:b/>
              <w:sz w:val="20"/>
              <w:szCs w:val="20"/>
            </w:rPr>
          </w:pPr>
          <w:proofErr w:type="spellStart"/>
          <w:r>
            <w:rPr>
              <w:rFonts w:ascii="Times New Roman" w:hAnsi="Times New Roman" w:cs="Times New Roman"/>
              <w:b/>
              <w:sz w:val="20"/>
              <w:szCs w:val="20"/>
            </w:rPr>
            <w:t>Açıklama</w:t>
          </w:r>
          <w:proofErr w:type="spellEnd"/>
        </w:p>
      </w:tc>
      <w:tc>
        <w:tcPr>
          <w:tcW w:w="887" w:type="pct"/>
          <w:shd w:val="clear" w:color="auto" w:fill="auto"/>
        </w:tcPr>
        <w:p w14:paraId="5F10E121" w14:textId="77777777" w:rsidR="00FC4711" w:rsidRPr="00A41514" w:rsidRDefault="00FC4711" w:rsidP="00FC4711">
          <w:pPr>
            <w:spacing w:after="40"/>
            <w:rPr>
              <w:rFonts w:ascii="Times New Roman" w:hAnsi="Times New Roman" w:cs="Times New Roman"/>
              <w:sz w:val="20"/>
              <w:szCs w:val="20"/>
            </w:rPr>
          </w:pPr>
        </w:p>
      </w:tc>
    </w:tr>
    <w:tr w:rsidR="00BA28D6" w:rsidRPr="007367DE" w14:paraId="36B0B9B4" w14:textId="77777777" w:rsidTr="00BA28D6">
      <w:trPr>
        <w:trHeight w:val="284"/>
        <w:jc w:val="center"/>
      </w:trPr>
      <w:tc>
        <w:tcPr>
          <w:tcW w:w="807" w:type="pct"/>
          <w:vMerge/>
          <w:shd w:val="clear" w:color="auto" w:fill="auto"/>
        </w:tcPr>
        <w:p w14:paraId="0E4B3CE1" w14:textId="77777777" w:rsidR="00FC4711" w:rsidRPr="007367DE" w:rsidRDefault="00FC4711" w:rsidP="00FC4711">
          <w:pPr>
            <w:rPr>
              <w:rFonts w:ascii="Times New Roman" w:hAnsi="Times New Roman" w:cs="Times New Roman"/>
              <w:sz w:val="20"/>
              <w:szCs w:val="20"/>
            </w:rPr>
          </w:pPr>
        </w:p>
      </w:tc>
      <w:tc>
        <w:tcPr>
          <w:tcW w:w="2564" w:type="pct"/>
          <w:vMerge/>
          <w:shd w:val="clear" w:color="auto" w:fill="auto"/>
          <w:vAlign w:val="center"/>
        </w:tcPr>
        <w:p w14:paraId="776B49CB" w14:textId="77777777" w:rsidR="00FC4711" w:rsidRPr="007367DE" w:rsidRDefault="00FC4711" w:rsidP="00FC4711">
          <w:pPr>
            <w:jc w:val="center"/>
            <w:rPr>
              <w:rFonts w:ascii="Times New Roman" w:hAnsi="Times New Roman" w:cs="Times New Roman"/>
              <w:sz w:val="20"/>
              <w:szCs w:val="20"/>
            </w:rPr>
          </w:pPr>
        </w:p>
      </w:tc>
      <w:tc>
        <w:tcPr>
          <w:tcW w:w="742" w:type="pct"/>
          <w:shd w:val="clear" w:color="auto" w:fill="auto"/>
          <w:vAlign w:val="center"/>
        </w:tcPr>
        <w:p w14:paraId="69FAEA94" w14:textId="77777777" w:rsidR="00FC4711" w:rsidRPr="00A41514" w:rsidRDefault="00FC4711" w:rsidP="00FC4711">
          <w:pPr>
            <w:rPr>
              <w:rFonts w:ascii="Times New Roman" w:hAnsi="Times New Roman" w:cs="Times New Roman"/>
              <w:b/>
              <w:sz w:val="20"/>
              <w:szCs w:val="20"/>
            </w:rPr>
          </w:pPr>
          <w:proofErr w:type="spellStart"/>
          <w:r w:rsidRPr="00A41514">
            <w:rPr>
              <w:rFonts w:ascii="Times New Roman" w:hAnsi="Times New Roman" w:cs="Times New Roman"/>
              <w:b/>
              <w:sz w:val="20"/>
              <w:szCs w:val="20"/>
            </w:rPr>
            <w:t>Doküman</w:t>
          </w:r>
          <w:proofErr w:type="spellEnd"/>
          <w:r w:rsidRPr="00A41514">
            <w:rPr>
              <w:rFonts w:ascii="Times New Roman" w:hAnsi="Times New Roman" w:cs="Times New Roman"/>
              <w:b/>
              <w:sz w:val="20"/>
              <w:szCs w:val="20"/>
            </w:rPr>
            <w:t xml:space="preserve"> No:</w:t>
          </w:r>
        </w:p>
      </w:tc>
      <w:tc>
        <w:tcPr>
          <w:tcW w:w="887" w:type="pct"/>
          <w:shd w:val="clear" w:color="auto" w:fill="auto"/>
        </w:tcPr>
        <w:p w14:paraId="5A061717" w14:textId="77777777" w:rsidR="00FC4711" w:rsidRPr="00A41514" w:rsidRDefault="00FC4711" w:rsidP="00FC4711">
          <w:pPr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A41514">
            <w:rPr>
              <w:rFonts w:ascii="Times New Roman" w:hAnsi="Times New Roman" w:cs="Times New Roman"/>
              <w:sz w:val="20"/>
              <w:szCs w:val="20"/>
            </w:rPr>
            <w:t>FR/</w:t>
          </w:r>
        </w:p>
      </w:tc>
    </w:tr>
    <w:tr w:rsidR="00BA28D6" w:rsidRPr="007367DE" w14:paraId="6A56042F" w14:textId="77777777" w:rsidTr="00BA28D6">
      <w:trPr>
        <w:trHeight w:val="284"/>
        <w:jc w:val="center"/>
      </w:trPr>
      <w:tc>
        <w:tcPr>
          <w:tcW w:w="807" w:type="pct"/>
          <w:vMerge/>
          <w:shd w:val="clear" w:color="auto" w:fill="auto"/>
        </w:tcPr>
        <w:p w14:paraId="34D0FAE5" w14:textId="77777777" w:rsidR="00FC4711" w:rsidRPr="007367DE" w:rsidRDefault="00FC4711" w:rsidP="00FC4711">
          <w:pPr>
            <w:rPr>
              <w:rFonts w:ascii="Times New Roman" w:hAnsi="Times New Roman" w:cs="Times New Roman"/>
              <w:sz w:val="20"/>
              <w:szCs w:val="20"/>
            </w:rPr>
          </w:pPr>
        </w:p>
      </w:tc>
      <w:tc>
        <w:tcPr>
          <w:tcW w:w="2564" w:type="pct"/>
          <w:vMerge w:val="restart"/>
          <w:shd w:val="clear" w:color="auto" w:fill="auto"/>
          <w:vAlign w:val="center"/>
        </w:tcPr>
        <w:p w14:paraId="5035E820" w14:textId="0516AE1E" w:rsidR="00FC4711" w:rsidRPr="007367DE" w:rsidRDefault="00BA28D6" w:rsidP="00FC4711">
          <w:pPr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sz w:val="20"/>
              <w:szCs w:val="24"/>
            </w:rPr>
            <w:t>DERS ÖNERİ FORMU</w:t>
          </w:r>
        </w:p>
      </w:tc>
      <w:tc>
        <w:tcPr>
          <w:tcW w:w="742" w:type="pct"/>
          <w:shd w:val="clear" w:color="auto" w:fill="auto"/>
          <w:vAlign w:val="center"/>
        </w:tcPr>
        <w:p w14:paraId="3F16F1A9" w14:textId="77777777" w:rsidR="00FC4711" w:rsidRPr="00A41514" w:rsidRDefault="00FC4711" w:rsidP="00FC4711">
          <w:pPr>
            <w:rPr>
              <w:rFonts w:ascii="Times New Roman" w:hAnsi="Times New Roman" w:cs="Times New Roman"/>
              <w:b/>
              <w:sz w:val="20"/>
              <w:szCs w:val="20"/>
            </w:rPr>
          </w:pPr>
          <w:proofErr w:type="spellStart"/>
          <w:r w:rsidRPr="00A41514">
            <w:rPr>
              <w:rFonts w:ascii="Times New Roman" w:hAnsi="Times New Roman" w:cs="Times New Roman"/>
              <w:b/>
              <w:sz w:val="20"/>
              <w:szCs w:val="20"/>
            </w:rPr>
            <w:t>Yayın</w:t>
          </w:r>
          <w:proofErr w:type="spellEnd"/>
          <w:r w:rsidRPr="00A41514">
            <w:rPr>
              <w:rFonts w:ascii="Times New Roman" w:hAnsi="Times New Roman" w:cs="Times New Roman"/>
              <w:b/>
              <w:sz w:val="20"/>
              <w:szCs w:val="20"/>
            </w:rPr>
            <w:t xml:space="preserve"> </w:t>
          </w:r>
          <w:proofErr w:type="spellStart"/>
          <w:r w:rsidRPr="00A41514">
            <w:rPr>
              <w:rFonts w:ascii="Times New Roman" w:hAnsi="Times New Roman" w:cs="Times New Roman"/>
              <w:b/>
              <w:sz w:val="20"/>
              <w:szCs w:val="20"/>
            </w:rPr>
            <w:t>Tarihi</w:t>
          </w:r>
          <w:proofErr w:type="spellEnd"/>
          <w:r w:rsidRPr="00A41514">
            <w:rPr>
              <w:rFonts w:ascii="Times New Roman" w:hAnsi="Times New Roman" w:cs="Times New Roman"/>
              <w:b/>
              <w:sz w:val="20"/>
              <w:szCs w:val="20"/>
            </w:rPr>
            <w:t>:</w:t>
          </w:r>
        </w:p>
      </w:tc>
      <w:tc>
        <w:tcPr>
          <w:tcW w:w="887" w:type="pct"/>
          <w:shd w:val="clear" w:color="auto" w:fill="auto"/>
        </w:tcPr>
        <w:p w14:paraId="6E41B8A8" w14:textId="72CEB5ED" w:rsidR="00FC4711" w:rsidRPr="00A41514" w:rsidRDefault="00116E4F" w:rsidP="00FC4711">
          <w:pPr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01.02.2024</w:t>
          </w:r>
        </w:p>
      </w:tc>
    </w:tr>
    <w:tr w:rsidR="00BA28D6" w:rsidRPr="007367DE" w14:paraId="585FD884" w14:textId="77777777" w:rsidTr="00BA28D6">
      <w:trPr>
        <w:trHeight w:val="284"/>
        <w:jc w:val="center"/>
      </w:trPr>
      <w:tc>
        <w:tcPr>
          <w:tcW w:w="807" w:type="pct"/>
          <w:vMerge/>
          <w:shd w:val="clear" w:color="auto" w:fill="auto"/>
        </w:tcPr>
        <w:p w14:paraId="00EB625C" w14:textId="77777777" w:rsidR="00FC4711" w:rsidRPr="007367DE" w:rsidRDefault="00FC4711" w:rsidP="00FC4711">
          <w:pPr>
            <w:rPr>
              <w:rFonts w:ascii="Times New Roman" w:hAnsi="Times New Roman" w:cs="Times New Roman"/>
              <w:sz w:val="20"/>
              <w:szCs w:val="20"/>
            </w:rPr>
          </w:pPr>
        </w:p>
      </w:tc>
      <w:tc>
        <w:tcPr>
          <w:tcW w:w="2564" w:type="pct"/>
          <w:vMerge/>
          <w:shd w:val="clear" w:color="auto" w:fill="auto"/>
        </w:tcPr>
        <w:p w14:paraId="61290A62" w14:textId="77777777" w:rsidR="00FC4711" w:rsidRPr="007367DE" w:rsidRDefault="00FC4711" w:rsidP="00FC4711">
          <w:pPr>
            <w:rPr>
              <w:rFonts w:ascii="Times New Roman" w:hAnsi="Times New Roman" w:cs="Times New Roman"/>
              <w:sz w:val="20"/>
              <w:szCs w:val="20"/>
            </w:rPr>
          </w:pPr>
        </w:p>
      </w:tc>
      <w:tc>
        <w:tcPr>
          <w:tcW w:w="742" w:type="pct"/>
          <w:shd w:val="clear" w:color="auto" w:fill="auto"/>
          <w:vAlign w:val="center"/>
        </w:tcPr>
        <w:p w14:paraId="7E803CD2" w14:textId="77777777" w:rsidR="00FC4711" w:rsidRPr="00A41514" w:rsidRDefault="00FC4711" w:rsidP="00FC4711">
          <w:pPr>
            <w:rPr>
              <w:rFonts w:ascii="Times New Roman" w:hAnsi="Times New Roman" w:cs="Times New Roman"/>
              <w:b/>
              <w:sz w:val="20"/>
              <w:szCs w:val="20"/>
            </w:rPr>
          </w:pPr>
          <w:proofErr w:type="spellStart"/>
          <w:r w:rsidRPr="00A41514">
            <w:rPr>
              <w:rFonts w:ascii="Times New Roman" w:hAnsi="Times New Roman" w:cs="Times New Roman"/>
              <w:b/>
              <w:sz w:val="20"/>
              <w:szCs w:val="20"/>
            </w:rPr>
            <w:t>Revizyon</w:t>
          </w:r>
          <w:proofErr w:type="spellEnd"/>
          <w:r w:rsidRPr="00A41514">
            <w:rPr>
              <w:rFonts w:ascii="Times New Roman" w:hAnsi="Times New Roman" w:cs="Times New Roman"/>
              <w:b/>
              <w:sz w:val="20"/>
              <w:szCs w:val="20"/>
            </w:rPr>
            <w:t xml:space="preserve"> No:</w:t>
          </w:r>
        </w:p>
      </w:tc>
      <w:tc>
        <w:tcPr>
          <w:tcW w:w="887" w:type="pct"/>
          <w:shd w:val="clear" w:color="auto" w:fill="auto"/>
        </w:tcPr>
        <w:p w14:paraId="18AA4D30" w14:textId="77777777" w:rsidR="00FC4711" w:rsidRPr="00A41514" w:rsidRDefault="00FC4711" w:rsidP="00FC4711">
          <w:pPr>
            <w:rPr>
              <w:rFonts w:ascii="Times New Roman" w:hAnsi="Times New Roman" w:cs="Times New Roman"/>
              <w:sz w:val="20"/>
              <w:szCs w:val="20"/>
            </w:rPr>
          </w:pPr>
        </w:p>
      </w:tc>
    </w:tr>
    <w:tr w:rsidR="00BA28D6" w:rsidRPr="007367DE" w14:paraId="65A3D743" w14:textId="77777777" w:rsidTr="00BA28D6">
      <w:trPr>
        <w:trHeight w:val="284"/>
        <w:jc w:val="center"/>
      </w:trPr>
      <w:tc>
        <w:tcPr>
          <w:tcW w:w="807" w:type="pct"/>
          <w:vMerge/>
          <w:shd w:val="clear" w:color="auto" w:fill="auto"/>
        </w:tcPr>
        <w:p w14:paraId="700234FD" w14:textId="77777777" w:rsidR="00FC4711" w:rsidRPr="007367DE" w:rsidRDefault="00FC4711" w:rsidP="00FC4711">
          <w:pPr>
            <w:rPr>
              <w:rFonts w:ascii="Times New Roman" w:hAnsi="Times New Roman" w:cs="Times New Roman"/>
              <w:sz w:val="20"/>
              <w:szCs w:val="20"/>
            </w:rPr>
          </w:pPr>
        </w:p>
      </w:tc>
      <w:tc>
        <w:tcPr>
          <w:tcW w:w="2564" w:type="pct"/>
          <w:vMerge/>
          <w:shd w:val="clear" w:color="auto" w:fill="auto"/>
        </w:tcPr>
        <w:p w14:paraId="1FB7C37A" w14:textId="77777777" w:rsidR="00FC4711" w:rsidRPr="007367DE" w:rsidRDefault="00FC4711" w:rsidP="00FC4711">
          <w:pPr>
            <w:rPr>
              <w:rFonts w:ascii="Times New Roman" w:hAnsi="Times New Roman" w:cs="Times New Roman"/>
              <w:sz w:val="20"/>
              <w:szCs w:val="20"/>
            </w:rPr>
          </w:pPr>
        </w:p>
      </w:tc>
      <w:tc>
        <w:tcPr>
          <w:tcW w:w="742" w:type="pct"/>
          <w:shd w:val="clear" w:color="auto" w:fill="auto"/>
          <w:vAlign w:val="center"/>
        </w:tcPr>
        <w:p w14:paraId="67D2D2A5" w14:textId="77777777" w:rsidR="00FC4711" w:rsidRPr="00A41514" w:rsidRDefault="00FC4711" w:rsidP="00FC4711">
          <w:pPr>
            <w:rPr>
              <w:rFonts w:ascii="Times New Roman" w:hAnsi="Times New Roman" w:cs="Times New Roman"/>
              <w:b/>
              <w:sz w:val="20"/>
              <w:szCs w:val="20"/>
            </w:rPr>
          </w:pPr>
          <w:proofErr w:type="spellStart"/>
          <w:r w:rsidRPr="00A41514">
            <w:rPr>
              <w:rFonts w:ascii="Times New Roman" w:hAnsi="Times New Roman" w:cs="Times New Roman"/>
              <w:b/>
              <w:sz w:val="20"/>
              <w:szCs w:val="20"/>
            </w:rPr>
            <w:t>Sayfa</w:t>
          </w:r>
          <w:proofErr w:type="spellEnd"/>
          <w:r w:rsidRPr="00A41514">
            <w:rPr>
              <w:rFonts w:ascii="Times New Roman" w:hAnsi="Times New Roman" w:cs="Times New Roman"/>
              <w:b/>
              <w:sz w:val="20"/>
              <w:szCs w:val="20"/>
            </w:rPr>
            <w:t>:</w:t>
          </w:r>
        </w:p>
      </w:tc>
      <w:tc>
        <w:tcPr>
          <w:tcW w:w="887" w:type="pct"/>
          <w:shd w:val="clear" w:color="auto" w:fill="auto"/>
        </w:tcPr>
        <w:p w14:paraId="1DE7EE0B" w14:textId="77777777" w:rsidR="00FC4711" w:rsidRPr="00A41514" w:rsidRDefault="00FC4711" w:rsidP="00FC4711">
          <w:pPr>
            <w:rPr>
              <w:rFonts w:ascii="Times New Roman" w:hAnsi="Times New Roman" w:cs="Times New Roman"/>
              <w:sz w:val="20"/>
              <w:szCs w:val="20"/>
            </w:rPr>
          </w:pPr>
          <w:r w:rsidRPr="00A5241D">
            <w:rPr>
              <w:rFonts w:ascii="Times New Roman" w:hAnsi="Times New Roman" w:cs="Times New Roman"/>
              <w:sz w:val="20"/>
              <w:szCs w:val="20"/>
            </w:rPr>
            <w:fldChar w:fldCharType="begin"/>
          </w:r>
          <w:r w:rsidRPr="00A5241D">
            <w:rPr>
              <w:rFonts w:ascii="Times New Roman" w:hAnsi="Times New Roman" w:cs="Times New Roman"/>
              <w:sz w:val="20"/>
              <w:szCs w:val="20"/>
            </w:rPr>
            <w:instrText>PAGE   \* MERGEFORMAT</w:instrText>
          </w:r>
          <w:r w:rsidRPr="00A5241D">
            <w:rPr>
              <w:rFonts w:ascii="Times New Roman" w:hAnsi="Times New Roman" w:cs="Times New Roman"/>
              <w:sz w:val="20"/>
              <w:szCs w:val="20"/>
            </w:rPr>
            <w:fldChar w:fldCharType="separate"/>
          </w:r>
          <w:r w:rsidRPr="00A5241D">
            <w:rPr>
              <w:rFonts w:ascii="Times New Roman" w:hAnsi="Times New Roman" w:cs="Times New Roman"/>
              <w:sz w:val="20"/>
              <w:szCs w:val="20"/>
            </w:rPr>
            <w:t>1</w:t>
          </w:r>
          <w:r w:rsidRPr="00A5241D">
            <w:rPr>
              <w:rFonts w:ascii="Times New Roman" w:hAnsi="Times New Roman" w:cs="Times New Roman"/>
              <w:sz w:val="20"/>
              <w:szCs w:val="20"/>
            </w:rPr>
            <w:fldChar w:fldCharType="end"/>
          </w:r>
        </w:p>
      </w:tc>
    </w:tr>
  </w:tbl>
  <w:p w14:paraId="0777A3ED" w14:textId="77777777" w:rsidR="00FC4711" w:rsidRDefault="00FC471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03EF7"/>
    <w:multiLevelType w:val="hybridMultilevel"/>
    <w:tmpl w:val="3A52A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AB73D9"/>
    <w:multiLevelType w:val="hybridMultilevel"/>
    <w:tmpl w:val="0360D10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5B73C1"/>
    <w:multiLevelType w:val="hybridMultilevel"/>
    <w:tmpl w:val="0360D10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NDM0MDcwsjA2MjVS0lEKTi0uzszPAykwrQUAL8cOwiwAAAA="/>
  </w:docVars>
  <w:rsids>
    <w:rsidRoot w:val="00B84371"/>
    <w:rsid w:val="00015FE4"/>
    <w:rsid w:val="00022EF3"/>
    <w:rsid w:val="00045290"/>
    <w:rsid w:val="00047E2D"/>
    <w:rsid w:val="00053751"/>
    <w:rsid w:val="00093F57"/>
    <w:rsid w:val="000C0A77"/>
    <w:rsid w:val="000D2B98"/>
    <w:rsid w:val="00100AA1"/>
    <w:rsid w:val="00101FF1"/>
    <w:rsid w:val="00107DD8"/>
    <w:rsid w:val="00116E4F"/>
    <w:rsid w:val="001356DA"/>
    <w:rsid w:val="00136C08"/>
    <w:rsid w:val="001432BA"/>
    <w:rsid w:val="001675C9"/>
    <w:rsid w:val="001812A2"/>
    <w:rsid w:val="001B66FE"/>
    <w:rsid w:val="001E0177"/>
    <w:rsid w:val="00221106"/>
    <w:rsid w:val="0024453C"/>
    <w:rsid w:val="0025603E"/>
    <w:rsid w:val="002754A5"/>
    <w:rsid w:val="002A7AE1"/>
    <w:rsid w:val="002B20BA"/>
    <w:rsid w:val="002C08E5"/>
    <w:rsid w:val="002E42F9"/>
    <w:rsid w:val="002F38AE"/>
    <w:rsid w:val="00312FED"/>
    <w:rsid w:val="00385A72"/>
    <w:rsid w:val="003903D3"/>
    <w:rsid w:val="003D7C43"/>
    <w:rsid w:val="003E27DD"/>
    <w:rsid w:val="00420A4A"/>
    <w:rsid w:val="00422F9A"/>
    <w:rsid w:val="0045394D"/>
    <w:rsid w:val="004754D4"/>
    <w:rsid w:val="0049060B"/>
    <w:rsid w:val="00491368"/>
    <w:rsid w:val="004A057B"/>
    <w:rsid w:val="004A0A1F"/>
    <w:rsid w:val="004B3915"/>
    <w:rsid w:val="004B3E72"/>
    <w:rsid w:val="004E3582"/>
    <w:rsid w:val="004F1E1F"/>
    <w:rsid w:val="004F3C64"/>
    <w:rsid w:val="00513A69"/>
    <w:rsid w:val="00525884"/>
    <w:rsid w:val="00526195"/>
    <w:rsid w:val="00535624"/>
    <w:rsid w:val="005426D1"/>
    <w:rsid w:val="0054723D"/>
    <w:rsid w:val="00564B38"/>
    <w:rsid w:val="00590951"/>
    <w:rsid w:val="005A068F"/>
    <w:rsid w:val="005A7FA3"/>
    <w:rsid w:val="005D5F80"/>
    <w:rsid w:val="005F12F7"/>
    <w:rsid w:val="006100D3"/>
    <w:rsid w:val="00623461"/>
    <w:rsid w:val="006301B7"/>
    <w:rsid w:val="00632D5F"/>
    <w:rsid w:val="00635ED1"/>
    <w:rsid w:val="0064785C"/>
    <w:rsid w:val="00652548"/>
    <w:rsid w:val="00680463"/>
    <w:rsid w:val="006C296F"/>
    <w:rsid w:val="006E02F8"/>
    <w:rsid w:val="00733EF8"/>
    <w:rsid w:val="00742989"/>
    <w:rsid w:val="00747C47"/>
    <w:rsid w:val="007501D6"/>
    <w:rsid w:val="0075153E"/>
    <w:rsid w:val="00781372"/>
    <w:rsid w:val="007932E1"/>
    <w:rsid w:val="007A54F7"/>
    <w:rsid w:val="007C00F3"/>
    <w:rsid w:val="008239DB"/>
    <w:rsid w:val="00841017"/>
    <w:rsid w:val="00854120"/>
    <w:rsid w:val="00885EE4"/>
    <w:rsid w:val="008C2DB3"/>
    <w:rsid w:val="008D3D9A"/>
    <w:rsid w:val="008E4CFD"/>
    <w:rsid w:val="008F390B"/>
    <w:rsid w:val="009030F8"/>
    <w:rsid w:val="00955806"/>
    <w:rsid w:val="00981F0D"/>
    <w:rsid w:val="009A5BA4"/>
    <w:rsid w:val="009B60AF"/>
    <w:rsid w:val="009C0EE2"/>
    <w:rsid w:val="009C7C57"/>
    <w:rsid w:val="00A21FE6"/>
    <w:rsid w:val="00A6568F"/>
    <w:rsid w:val="00A91F3D"/>
    <w:rsid w:val="00AA5729"/>
    <w:rsid w:val="00AB4883"/>
    <w:rsid w:val="00AC130F"/>
    <w:rsid w:val="00AE3451"/>
    <w:rsid w:val="00B52458"/>
    <w:rsid w:val="00B565F0"/>
    <w:rsid w:val="00B60A5E"/>
    <w:rsid w:val="00B62A52"/>
    <w:rsid w:val="00B84371"/>
    <w:rsid w:val="00BA28D6"/>
    <w:rsid w:val="00BB275D"/>
    <w:rsid w:val="00BF199F"/>
    <w:rsid w:val="00C061D0"/>
    <w:rsid w:val="00C1108A"/>
    <w:rsid w:val="00C233D0"/>
    <w:rsid w:val="00C27EB3"/>
    <w:rsid w:val="00C43CFB"/>
    <w:rsid w:val="00C501E0"/>
    <w:rsid w:val="00C52ABB"/>
    <w:rsid w:val="00C54859"/>
    <w:rsid w:val="00C63D9E"/>
    <w:rsid w:val="00C9160E"/>
    <w:rsid w:val="00CA2533"/>
    <w:rsid w:val="00CA4242"/>
    <w:rsid w:val="00CB2420"/>
    <w:rsid w:val="00CC2539"/>
    <w:rsid w:val="00D2655E"/>
    <w:rsid w:val="00D36C9A"/>
    <w:rsid w:val="00D52002"/>
    <w:rsid w:val="00D9414F"/>
    <w:rsid w:val="00DB2FA7"/>
    <w:rsid w:val="00DB5479"/>
    <w:rsid w:val="00DB775B"/>
    <w:rsid w:val="00E0035B"/>
    <w:rsid w:val="00E535CB"/>
    <w:rsid w:val="00EB515F"/>
    <w:rsid w:val="00ED3112"/>
    <w:rsid w:val="00F21838"/>
    <w:rsid w:val="00F43A26"/>
    <w:rsid w:val="00F45E62"/>
    <w:rsid w:val="00F84019"/>
    <w:rsid w:val="00F9483F"/>
    <w:rsid w:val="00FC2EDF"/>
    <w:rsid w:val="00FC4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1E351E"/>
  <w15:chartTrackingRefBased/>
  <w15:docId w15:val="{C1E6E200-DCC9-4036-8A7E-17D88E389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4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/>
    </w:pPr>
  </w:style>
  <w:style w:type="paragraph" w:styleId="Balk3">
    <w:name w:val="heading 3"/>
    <w:basedOn w:val="Normal"/>
    <w:link w:val="Balk3Char"/>
    <w:qFormat/>
    <w:rsid w:val="00F84019"/>
    <w:pPr>
      <w:spacing w:before="100" w:beforeAutospacing="1" w:after="100" w:afterAutospacing="1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9060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0035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0035B"/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Balk3Char">
    <w:name w:val="Başlık 3 Char"/>
    <w:basedOn w:val="VarsaylanParagrafYazTipi"/>
    <w:link w:val="Balk3"/>
    <w:rsid w:val="00F84019"/>
    <w:rPr>
      <w:rFonts w:ascii="Times New Roman" w:eastAsia="Times New Roman" w:hAnsi="Times New Roman" w:cs="Times New Roman"/>
      <w:b/>
      <w:bCs/>
      <w:sz w:val="27"/>
      <w:szCs w:val="27"/>
      <w:lang w:val="tr-TR" w:eastAsia="tr-TR"/>
    </w:rPr>
  </w:style>
  <w:style w:type="paragraph" w:styleId="ListeParagraf">
    <w:name w:val="List Paragraph"/>
    <w:basedOn w:val="Normal"/>
    <w:uiPriority w:val="34"/>
    <w:qFormat/>
    <w:rsid w:val="001356DA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9A5BA4"/>
    <w:rPr>
      <w:color w:val="808080"/>
    </w:rPr>
  </w:style>
  <w:style w:type="character" w:styleId="AklamaBavurusu">
    <w:name w:val="annotation reference"/>
    <w:basedOn w:val="VarsaylanParagrafYazTipi"/>
    <w:uiPriority w:val="99"/>
    <w:semiHidden/>
    <w:unhideWhenUsed/>
    <w:rsid w:val="00107DD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07DD8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07DD8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07DD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07DD8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07DD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07DD8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7C00F3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7C00F3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7C00F3"/>
    <w:rPr>
      <w:color w:val="954F72" w:themeColor="followed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6301B7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301B7"/>
  </w:style>
  <w:style w:type="paragraph" w:styleId="AltBilgi">
    <w:name w:val="footer"/>
    <w:basedOn w:val="Normal"/>
    <w:link w:val="AltBilgiChar"/>
    <w:uiPriority w:val="99"/>
    <w:unhideWhenUsed/>
    <w:rsid w:val="006301B7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301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03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17293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7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D6CAB-50D4-4F90-A005-BC0194AC964D}"/>
      </w:docPartPr>
      <w:docPartBody>
        <w:p w:rsidR="00642B37" w:rsidRDefault="00D87CA4">
          <w:r w:rsidRPr="00E8699B">
            <w:rPr>
              <w:rStyle w:val="YerTutucuMetni"/>
            </w:rPr>
            <w:t>Choose an item.</w:t>
          </w:r>
        </w:p>
      </w:docPartBody>
    </w:docPart>
    <w:docPart>
      <w:docPartPr>
        <w:name w:val="20B3DE52FE684A7BB032B6EF1E408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21FF9-0720-43CE-AB49-547AF1C7B3BE}"/>
      </w:docPartPr>
      <w:docPartBody>
        <w:p w:rsidR="00642B37" w:rsidRDefault="00D87CA4" w:rsidP="00D87CA4">
          <w:pPr>
            <w:pStyle w:val="20B3DE52FE684A7BB032B6EF1E40880E"/>
          </w:pPr>
          <w:r w:rsidRPr="00E8699B">
            <w:rPr>
              <w:rStyle w:val="YerTutucuMetni"/>
            </w:rPr>
            <w:t>Choose an item.</w:t>
          </w:r>
        </w:p>
      </w:docPartBody>
    </w:docPart>
    <w:docPart>
      <w:docPartPr>
        <w:name w:val="9FB66B1CD44240348440AC93251905F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45D8848-99D4-40FE-9B20-2A2F222D962B}"/>
      </w:docPartPr>
      <w:docPartBody>
        <w:p w:rsidR="00000000" w:rsidRDefault="00D40B87" w:rsidP="00D40B87">
          <w:pPr>
            <w:pStyle w:val="9FB66B1CD44240348440AC93251905F6"/>
          </w:pPr>
          <w:r w:rsidRPr="00E8699B">
            <w:rPr>
              <w:rStyle w:val="YerTutucuMetni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7CA4"/>
    <w:rsid w:val="00642B37"/>
    <w:rsid w:val="006D580C"/>
    <w:rsid w:val="008038B0"/>
    <w:rsid w:val="008154CA"/>
    <w:rsid w:val="00A45781"/>
    <w:rsid w:val="00C36C1D"/>
    <w:rsid w:val="00D40B87"/>
    <w:rsid w:val="00D87CA4"/>
    <w:rsid w:val="00E308A9"/>
    <w:rsid w:val="00FD6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D40B87"/>
    <w:rPr>
      <w:color w:val="808080"/>
    </w:rPr>
  </w:style>
  <w:style w:type="paragraph" w:customStyle="1" w:styleId="20B3DE52FE684A7BB032B6EF1E40880E">
    <w:name w:val="20B3DE52FE684A7BB032B6EF1E40880E"/>
    <w:rsid w:val="00D87CA4"/>
  </w:style>
  <w:style w:type="paragraph" w:customStyle="1" w:styleId="F3E7A14741654E819D1FEB02E80FE2CB">
    <w:name w:val="F3E7A14741654E819D1FEB02E80FE2CB"/>
    <w:rsid w:val="00D40B87"/>
    <w:rPr>
      <w:lang w:val="tr-TR" w:eastAsia="tr-TR"/>
    </w:rPr>
  </w:style>
  <w:style w:type="paragraph" w:customStyle="1" w:styleId="9FB66B1CD44240348440AC93251905F6">
    <w:name w:val="9FB66B1CD44240348440AC93251905F6"/>
    <w:rsid w:val="00D40B87"/>
    <w:rPr>
      <w:lang w:val="tr-TR" w:eastAsia="tr-T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1251</Words>
  <Characters>7135</Characters>
  <Application>Microsoft Office Word</Application>
  <DocSecurity>0</DocSecurity>
  <Lines>59</Lines>
  <Paragraphs>1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suat yıldız</dc:creator>
  <cp:keywords/>
  <dc:description/>
  <cp:lastModifiedBy>sivas_ens_mustafacigdem</cp:lastModifiedBy>
  <cp:revision>3</cp:revision>
  <cp:lastPrinted>2024-02-01T10:34:00Z</cp:lastPrinted>
  <dcterms:created xsi:type="dcterms:W3CDTF">2024-02-01T10:13:00Z</dcterms:created>
  <dcterms:modified xsi:type="dcterms:W3CDTF">2024-02-01T10:34:00Z</dcterms:modified>
</cp:coreProperties>
</file>